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78972E77"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33825A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BE395B">
        <w:rPr>
          <w:rFonts w:ascii="Arial" w:eastAsia="Arial" w:hAnsi="Arial" w:cs="Arial"/>
          <w:sz w:val="24"/>
          <w:szCs w:val="24"/>
        </w:rPr>
        <w:t>6</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51A713F4"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C81A5D">
        <w:rPr>
          <w:rFonts w:ascii="Arial" w:eastAsia="Arial" w:hAnsi="Arial" w:cs="Arial"/>
          <w:b/>
          <w:color w:val="0070C0"/>
          <w:sz w:val="24"/>
          <w:szCs w:val="24"/>
        </w:rPr>
        <w:t>6</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33F7D" w:rsidRPr="00333F7D">
        <w:rPr>
          <w:rFonts w:ascii="Arial" w:eastAsia="Arial" w:hAnsi="Arial" w:cs="Arial"/>
          <w:b/>
          <w:color w:val="0070C0"/>
          <w:sz w:val="24"/>
          <w:szCs w:val="24"/>
        </w:rPr>
        <w:t>1,143,963</w:t>
      </w:r>
      <w:r w:rsidR="00333F7D">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333F7D" w:rsidRPr="00333F7D">
        <w:rPr>
          <w:rFonts w:ascii="Arial" w:eastAsia="Arial" w:hAnsi="Arial" w:cs="Arial"/>
          <w:b/>
          <w:color w:val="0070C0"/>
          <w:sz w:val="24"/>
          <w:szCs w:val="24"/>
        </w:rPr>
        <w:t>54,904</w:t>
      </w:r>
      <w:r w:rsidR="00333F7D">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333F7D" w:rsidRPr="00333F7D">
        <w:rPr>
          <w:rFonts w:ascii="Arial" w:eastAsia="Arial" w:hAnsi="Arial" w:cs="Arial"/>
          <w:b/>
          <w:color w:val="0070C0"/>
          <w:sz w:val="24"/>
          <w:szCs w:val="24"/>
        </w:rPr>
        <w:t xml:space="preserve">1,069,868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33F7D" w:rsidRPr="00333F7D">
        <w:rPr>
          <w:rFonts w:ascii="Arial" w:eastAsia="Arial" w:hAnsi="Arial" w:cs="Arial"/>
          <w:b/>
          <w:color w:val="0070C0"/>
          <w:sz w:val="24"/>
          <w:szCs w:val="24"/>
        </w:rPr>
        <w:t>19,191</w:t>
      </w:r>
      <w:r w:rsidR="00333F7D">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1D0B6AAB"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C81A5D">
        <w:rPr>
          <w:rFonts w:ascii="Arial" w:eastAsia="Arial" w:hAnsi="Arial" w:cs="Arial"/>
          <w:i/>
          <w:color w:val="0070C0"/>
          <w:sz w:val="16"/>
          <w:szCs w:val="16"/>
        </w:rPr>
        <w:t>8</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BD48153"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C81A5D">
        <w:rPr>
          <w:rFonts w:ascii="Arial" w:eastAsia="Arial" w:hAnsi="Arial" w:cs="Arial"/>
          <w:b/>
          <w:sz w:val="24"/>
          <w:szCs w:val="24"/>
        </w:rPr>
        <w:t>₱</w:t>
      </w:r>
      <w:r w:rsidR="005863CA" w:rsidRPr="00C81A5D">
        <w:rPr>
          <w:rFonts w:ascii="Arial" w:eastAsia="Arial" w:hAnsi="Arial" w:cs="Arial"/>
          <w:b/>
          <w:bCs/>
          <w:sz w:val="24"/>
          <w:szCs w:val="24"/>
        </w:rPr>
        <w:t xml:space="preserve">2,299,840,578.71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proofErr w:type="spellStart"/>
      <w:r w:rsidRPr="00C81A5D">
        <w:rPr>
          <w:rFonts w:ascii="Arial" w:eastAsia="Arial" w:hAnsi="Arial" w:cs="Arial"/>
          <w:sz w:val="24"/>
          <w:szCs w:val="24"/>
        </w:rPr>
        <w:t>strandees</w:t>
      </w:r>
      <w:proofErr w:type="spellEnd"/>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C81A5D">
        <w:rPr>
          <w:rFonts w:ascii="Arial" w:eastAsia="Arial" w:hAnsi="Arial" w:cs="Arial"/>
          <w:b/>
          <w:sz w:val="24"/>
          <w:szCs w:val="24"/>
        </w:rPr>
        <w:t>₱</w:t>
      </w:r>
      <w:r w:rsidR="005863CA" w:rsidRPr="00C81A5D">
        <w:rPr>
          <w:rFonts w:ascii="Arial" w:eastAsia="Arial" w:hAnsi="Arial" w:cs="Arial"/>
          <w:b/>
          <w:sz w:val="24"/>
          <w:szCs w:val="24"/>
        </w:rPr>
        <w:t xml:space="preserve">1,751,342,323.08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b/>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00EA3E82">
        <w:rPr>
          <w:rFonts w:ascii="Arial" w:eastAsia="Arial" w:hAnsi="Arial" w:cs="Arial"/>
          <w:b/>
          <w:sz w:val="24"/>
          <w:szCs w:val="24"/>
        </w:rPr>
        <w:t>other</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5863CA" w14:paraId="096183B8" w14:textId="77777777" w:rsidTr="00191010">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904B690" w14:textId="77777777" w:rsidR="005863CA" w:rsidRDefault="005863CA" w:rsidP="005863C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4DC7AD8"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863CA" w14:paraId="35863DA2" w14:textId="77777777" w:rsidTr="00191010">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405C4D06" w14:textId="77777777" w:rsidR="005863CA" w:rsidRDefault="005863CA" w:rsidP="005863C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003ACCF"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093B92"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3F169F"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5053AFA5"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863CA" w14:paraId="7A1ABDED" w14:textId="77777777" w:rsidTr="00191010">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7649BE0"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9BCD6C4" w14:textId="67C72E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1,342,323.08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7C87D060" w14:textId="749F90E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647,845.67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0151F567" w14:textId="0A7F9AE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40403414" w14:textId="5077919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99,840,578.71 </w:t>
            </w:r>
          </w:p>
        </w:tc>
      </w:tr>
      <w:tr w:rsidR="005863CA" w14:paraId="34ACAD3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F5308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F534F3C" w14:textId="6C3270B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976,857.23 </w:t>
            </w:r>
          </w:p>
        </w:tc>
        <w:tc>
          <w:tcPr>
            <w:tcW w:w="675" w:type="pct"/>
            <w:tcBorders>
              <w:top w:val="nil"/>
              <w:left w:val="nil"/>
              <w:bottom w:val="single" w:sz="4" w:space="0" w:color="000000"/>
              <w:right w:val="single" w:sz="4" w:space="0" w:color="000000"/>
            </w:tcBorders>
            <w:shd w:val="clear" w:color="A5A5A5" w:fill="A5A5A5"/>
            <w:noWrap/>
            <w:vAlign w:val="bottom"/>
            <w:hideMark/>
          </w:tcPr>
          <w:p w14:paraId="4A138072" w14:textId="119E26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9337279" w14:textId="1B481C5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BB7CB9" w14:textId="4E9006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9,386,857.23 </w:t>
            </w:r>
          </w:p>
        </w:tc>
      </w:tr>
      <w:tr w:rsidR="005863CA" w14:paraId="0FBC978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7DA8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2B976A1" w14:textId="31CA964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4,071,030.27 </w:t>
            </w:r>
          </w:p>
        </w:tc>
        <w:tc>
          <w:tcPr>
            <w:tcW w:w="675" w:type="pct"/>
            <w:tcBorders>
              <w:top w:val="nil"/>
              <w:left w:val="nil"/>
              <w:bottom w:val="single" w:sz="4" w:space="0" w:color="000000"/>
              <w:right w:val="single" w:sz="4" w:space="0" w:color="000000"/>
            </w:tcBorders>
            <w:shd w:val="clear" w:color="auto" w:fill="auto"/>
            <w:noWrap/>
            <w:vAlign w:val="bottom"/>
            <w:hideMark/>
          </w:tcPr>
          <w:p w14:paraId="5008ED28" w14:textId="4F2E750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7EFC50" w14:textId="41FFD80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A2484C" w14:textId="18FCCC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71,030.27 </w:t>
            </w:r>
          </w:p>
        </w:tc>
      </w:tr>
      <w:tr w:rsidR="005863CA" w14:paraId="0EBBB40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CF3A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ECF615" w14:textId="74CB29C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38,006.36 </w:t>
            </w:r>
          </w:p>
        </w:tc>
        <w:tc>
          <w:tcPr>
            <w:tcW w:w="675" w:type="pct"/>
            <w:tcBorders>
              <w:top w:val="nil"/>
              <w:left w:val="nil"/>
              <w:bottom w:val="single" w:sz="4" w:space="0" w:color="000000"/>
              <w:right w:val="single" w:sz="4" w:space="0" w:color="000000"/>
            </w:tcBorders>
            <w:shd w:val="clear" w:color="auto" w:fill="auto"/>
            <w:noWrap/>
            <w:vAlign w:val="bottom"/>
            <w:hideMark/>
          </w:tcPr>
          <w:p w14:paraId="35A97359" w14:textId="0097776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BAF094" w14:textId="70ADD7E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AC3009" w14:textId="08087A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738,006.36 </w:t>
            </w:r>
          </w:p>
        </w:tc>
      </w:tr>
      <w:tr w:rsidR="005863CA" w14:paraId="468A58E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6DD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6A0C527" w14:textId="4A5CBEC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0B818F8" w14:textId="4A7A96D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A2DDF4" w14:textId="25B81EF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2996C9" w14:textId="6A390B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22,450.00 </w:t>
            </w:r>
          </w:p>
        </w:tc>
      </w:tr>
      <w:tr w:rsidR="005863CA" w14:paraId="4FCB261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0DB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E6AD758" w14:textId="5B09919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284,218.00 </w:t>
            </w:r>
          </w:p>
        </w:tc>
        <w:tc>
          <w:tcPr>
            <w:tcW w:w="675" w:type="pct"/>
            <w:tcBorders>
              <w:top w:val="nil"/>
              <w:left w:val="nil"/>
              <w:bottom w:val="single" w:sz="4" w:space="0" w:color="000000"/>
              <w:right w:val="single" w:sz="4" w:space="0" w:color="000000"/>
            </w:tcBorders>
            <w:shd w:val="clear" w:color="auto" w:fill="auto"/>
            <w:noWrap/>
            <w:vAlign w:val="bottom"/>
            <w:hideMark/>
          </w:tcPr>
          <w:p w14:paraId="03D41CCB" w14:textId="7F371CB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6158B5" w14:textId="18F30A3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950419" w14:textId="09305B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5863CA" w14:paraId="42FF3F3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815F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4AE96F" w14:textId="3FD1227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11EA2058" w14:textId="6AB83F7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77B5A" w14:textId="3A12AB4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740C0E" w14:textId="59384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5863CA" w14:paraId="698A80B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80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EA0EA" w14:textId="305E702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0F9023A7" w14:textId="5550E80A"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B46DD9" w14:textId="707EB1D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E6EFCE" w14:textId="67D3B4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5863CA" w14:paraId="661F739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990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FA58CAC" w14:textId="7C7016A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737,873.00 </w:t>
            </w:r>
          </w:p>
        </w:tc>
        <w:tc>
          <w:tcPr>
            <w:tcW w:w="675" w:type="pct"/>
            <w:tcBorders>
              <w:top w:val="nil"/>
              <w:left w:val="nil"/>
              <w:bottom w:val="single" w:sz="4" w:space="0" w:color="000000"/>
              <w:right w:val="single" w:sz="4" w:space="0" w:color="000000"/>
            </w:tcBorders>
            <w:shd w:val="clear" w:color="auto" w:fill="auto"/>
            <w:noWrap/>
            <w:vAlign w:val="bottom"/>
            <w:hideMark/>
          </w:tcPr>
          <w:p w14:paraId="7D12605F" w14:textId="6BB84EE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082990" w14:textId="455E5BD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2F6415" w14:textId="217B7D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80,373.00 </w:t>
            </w:r>
          </w:p>
        </w:tc>
      </w:tr>
      <w:tr w:rsidR="005863CA" w14:paraId="57D1B13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31C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942131" w14:textId="49F426C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A03EE" w14:textId="05E9FD1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105A4F8" w14:textId="2E36C46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9679F5" w14:textId="02315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5863CA" w14:paraId="04422EF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8D6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69659E6" w14:textId="375C0DD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3D202" w14:textId="46B97BE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9C372D" w14:textId="78CAD8E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FD5F6A" w14:textId="49824B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5863CA" w14:paraId="6506484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0F74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A9DA4" w14:textId="46C50F2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7EAE8C25" w14:textId="1FD9778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43531E" w14:textId="2A40F483"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D85A1F" w14:textId="703F42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5863CA" w14:paraId="4A274D6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EBC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51C80" w14:textId="49F471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232,663.00 </w:t>
            </w:r>
          </w:p>
        </w:tc>
        <w:tc>
          <w:tcPr>
            <w:tcW w:w="675" w:type="pct"/>
            <w:tcBorders>
              <w:top w:val="nil"/>
              <w:left w:val="nil"/>
              <w:bottom w:val="single" w:sz="4" w:space="0" w:color="000000"/>
              <w:right w:val="single" w:sz="4" w:space="0" w:color="000000"/>
            </w:tcBorders>
            <w:shd w:val="clear" w:color="auto" w:fill="auto"/>
            <w:noWrap/>
            <w:vAlign w:val="bottom"/>
            <w:hideMark/>
          </w:tcPr>
          <w:p w14:paraId="51334FC3" w14:textId="7571E12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87D005" w14:textId="52B29F8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442409" w14:textId="59695C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2,663.00 </w:t>
            </w:r>
          </w:p>
        </w:tc>
      </w:tr>
      <w:tr w:rsidR="005863CA" w14:paraId="77CDA6D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143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9CCAC" w14:textId="6ACC555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30,358.80 </w:t>
            </w:r>
          </w:p>
        </w:tc>
        <w:tc>
          <w:tcPr>
            <w:tcW w:w="675" w:type="pct"/>
            <w:tcBorders>
              <w:top w:val="nil"/>
              <w:left w:val="nil"/>
              <w:bottom w:val="single" w:sz="4" w:space="0" w:color="000000"/>
              <w:right w:val="single" w:sz="4" w:space="0" w:color="000000"/>
            </w:tcBorders>
            <w:shd w:val="clear" w:color="auto" w:fill="auto"/>
            <w:noWrap/>
            <w:vAlign w:val="bottom"/>
            <w:hideMark/>
          </w:tcPr>
          <w:p w14:paraId="799DD02D" w14:textId="37E95A8D"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484B8E" w14:textId="3684B65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874E25" w14:textId="2E6B0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52,858.80 </w:t>
            </w:r>
          </w:p>
        </w:tc>
      </w:tr>
      <w:tr w:rsidR="005863CA" w14:paraId="78FCBF7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5CE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341D454" w14:textId="4BFCA49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447,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7B7C86" w14:textId="4FC6CF4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F64EAA2" w14:textId="190C89B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8A2D68" w14:textId="455B3E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7,040.00 </w:t>
            </w:r>
          </w:p>
        </w:tc>
      </w:tr>
      <w:tr w:rsidR="005863CA" w14:paraId="263E1CC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4A9D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07DFE0E" w14:textId="5133E99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6C8825F7" w14:textId="2B739B5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256E7D" w14:textId="29D4FFF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0C91B2" w14:textId="75BBFE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5863CA" w14:paraId="5234710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3B4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98E54A" w14:textId="11BAAC9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4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45A117AE" w14:textId="3187E5F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165935" w14:textId="32F0DAE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692EC8" w14:textId="5871E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0,705.80 </w:t>
            </w:r>
          </w:p>
        </w:tc>
      </w:tr>
      <w:tr w:rsidR="005863CA" w14:paraId="03779C6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18A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303D0" w14:textId="2837C9EA"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8,139,643.30 </w:t>
            </w:r>
          </w:p>
        </w:tc>
        <w:tc>
          <w:tcPr>
            <w:tcW w:w="675" w:type="pct"/>
            <w:tcBorders>
              <w:top w:val="nil"/>
              <w:left w:val="nil"/>
              <w:bottom w:val="single" w:sz="4" w:space="0" w:color="000000"/>
              <w:right w:val="single" w:sz="4" w:space="0" w:color="000000"/>
            </w:tcBorders>
            <w:shd w:val="clear" w:color="auto" w:fill="auto"/>
            <w:noWrap/>
            <w:vAlign w:val="bottom"/>
            <w:hideMark/>
          </w:tcPr>
          <w:p w14:paraId="68360E9D" w14:textId="024EA3A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DB84E2" w14:textId="3AC1FE5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85C8DE" w14:textId="500693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989,643.30 </w:t>
            </w:r>
          </w:p>
        </w:tc>
      </w:tr>
      <w:tr w:rsidR="005863CA" w14:paraId="37BAF76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703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183777" w14:textId="615B1A4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3214B217" w14:textId="247AFA3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00D885" w14:textId="444EDA6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F610D" w14:textId="01C4E4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5863CA" w14:paraId="730E51E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30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9E4565" w14:textId="54CD9BB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91A59" w14:textId="2F76CBA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D475F7" w14:textId="6CE218E3"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BE4FF5" w14:textId="75F1B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863CA" w14:paraId="10D35FA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69EEE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5FEECDD" w14:textId="0CD01A2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745,60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1FD17EB4" w14:textId="4755E4D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2F67D82" w14:textId="737A43C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539ADF6" w14:textId="3C707FE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7,401,719.27 </w:t>
            </w:r>
          </w:p>
        </w:tc>
      </w:tr>
      <w:tr w:rsidR="005863CA" w14:paraId="50ACA93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966BB"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B6DE57" w14:textId="4B3B2FF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C713D" w14:textId="14CC6D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1135DC" w14:textId="6ACD9D4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C06C7" w14:textId="336BA2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5863CA" w14:paraId="37FF4D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107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8D0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6C5579DB" w14:textId="751ADA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630B681" w14:textId="3A419B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D634BA" w14:textId="470A8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9072" w14:textId="5BCBC5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863CA" w14:paraId="4460B0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11A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B03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9DFEF79" w14:textId="1626D4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EF2E499" w14:textId="4D90C2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38B426" w14:textId="7E9F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3E54D" w14:textId="0502C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863CA" w14:paraId="2D60D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E718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95D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8C23E7C" w14:textId="508FAA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E3EBAB" w14:textId="15047F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D4EA0B" w14:textId="68C36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3898D" w14:textId="6F137C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065348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F16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439A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2050F7E" w14:textId="390A4D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7301B5B" w14:textId="66808D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964FF2" w14:textId="58CC16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5C13E" w14:textId="27863B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863CA" w14:paraId="37977F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52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F3D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9233DE1" w14:textId="43E208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809DA0C" w14:textId="74A235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FEDB33" w14:textId="3FD56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BE907" w14:textId="3BB640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863CA" w14:paraId="3CB520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D4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0FC1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1B4047A" w14:textId="0B2395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1C9B68" w14:textId="7505A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82AB84" w14:textId="4947BD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AAC69" w14:textId="0151B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3C4B02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049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60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21988D10" w14:textId="680EF8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4686E62" w14:textId="484B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5FA20E" w14:textId="7E981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8E80D" w14:textId="23CFC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680D90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28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2CD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75782C3" w14:textId="6911A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340548C" w14:textId="7A8F21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65F8534D" w14:textId="027CA9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0A604" w14:textId="3B0399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863CA" w14:paraId="680F5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0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424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8C32DE8" w14:textId="7EA239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2C4D2C8" w14:textId="20104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3D710A9" w14:textId="43C75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DA3E" w14:textId="2FCF85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863CA" w14:paraId="552533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782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4BF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2A34F5D" w14:textId="30D7EC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E28683E" w14:textId="0A8470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33FAFA" w14:textId="60841D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00464" w14:textId="430B78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21267E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E6C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0E5EF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95EB898" w14:textId="259C2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1DC9144" w14:textId="291DC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BD935B" w14:textId="0B54A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ABFA1" w14:textId="3B209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863CA" w14:paraId="3A257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C178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7CB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FDF8CA8" w14:textId="4C55E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E23FA9F" w14:textId="6B376F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52A4C3" w14:textId="43C88C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7C88B" w14:textId="41801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863CA" w14:paraId="44A871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B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52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7261A2" w14:textId="7BACFA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618555F" w14:textId="16972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900F55" w14:textId="19DC30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8E010" w14:textId="587630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863CA" w14:paraId="2EC4E9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40B2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BFB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1EA84C1" w14:textId="4F664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CF3C45D" w14:textId="61596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EC12556" w14:textId="40F90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23054" w14:textId="60D21C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863CA" w14:paraId="2C3B65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BA5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8F0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D5F9DE9" w14:textId="0F8DB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839E1A3" w14:textId="4C17A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F921CEF" w14:textId="26F690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CB3D2" w14:textId="1FA4C8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863CA" w14:paraId="4C0E8D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43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56E8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4ED2CCC" w14:textId="73042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9DC5119" w14:textId="3C870C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1FEE65" w14:textId="5CC401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6903" w14:textId="431C9A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863CA" w14:paraId="07D08B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759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EE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854AFDD" w14:textId="6D80E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3EBABCC" w14:textId="354584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2A63E9" w14:textId="60574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7C155" w14:textId="3E6E85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5BC251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990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134D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5D4E1B6" w14:textId="6E54C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E3F981" w14:textId="21CCE2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E7A366" w14:textId="61B6C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48294" w14:textId="2DAB0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48D84B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88D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D6F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35E476E" w14:textId="764EB9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E6F2F1" w14:textId="0ACF3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02F94C" w14:textId="19FC47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81BE" w14:textId="0BFFB4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1EF065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BE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1B84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006B703" w14:textId="561EA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CA7AB4F" w14:textId="601E0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63B88A" w14:textId="1BD7B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B3A83" w14:textId="584C88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58EC65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E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EFE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856337C" w14:textId="3B0495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E01FD4E" w14:textId="2DA7F5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5F6A56" w14:textId="656F8E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F2647" w14:textId="606D83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695E4C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FABA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80BC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C0834BE" w14:textId="2D90F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1DC555D" w14:textId="69F3BC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C37979" w14:textId="5FE4D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E2A4" w14:textId="4D3721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863CA" w14:paraId="333DE9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0B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1304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5F570CD" w14:textId="344D2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23F548FB" w14:textId="678AEB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FD9D3A" w14:textId="2C3D5F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57DF6" w14:textId="470A9F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5863CA" w14:paraId="08CDC9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81D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5BB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26E4FCD" w14:textId="34C7B0D6"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CF86C21" w14:textId="4654F442"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58DCD2" w14:textId="02983F9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C2BEC" w14:textId="61C270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863CA" w14:paraId="5A0C50C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82E5A"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0718F9" w14:textId="1FEF6E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55DFF9" w14:textId="45678A1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7E334A" w14:textId="20F709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08283EF" w14:textId="06B1A7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r>
      <w:tr w:rsidR="005863CA" w14:paraId="49A838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48E6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70B2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5306C5" w14:textId="42305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B37913A" w14:textId="0BF759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B39DC" w14:textId="1890E6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73F4" w14:textId="737438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863CA" w14:paraId="121615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E806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1928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4E9F48" w14:textId="34291B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A415203" w14:textId="6873A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43A86" w14:textId="430D76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5F3C8" w14:textId="72CAD7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863CA" w14:paraId="037F65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D4E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4E3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13139B3" w14:textId="3B942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c>
          <w:tcPr>
            <w:tcW w:w="675" w:type="pct"/>
            <w:tcBorders>
              <w:top w:val="nil"/>
              <w:left w:val="nil"/>
              <w:bottom w:val="single" w:sz="4" w:space="0" w:color="000000"/>
              <w:right w:val="single" w:sz="4" w:space="0" w:color="000000"/>
            </w:tcBorders>
            <w:shd w:val="clear" w:color="auto" w:fill="auto"/>
            <w:noWrap/>
            <w:vAlign w:val="bottom"/>
            <w:hideMark/>
          </w:tcPr>
          <w:p w14:paraId="687F6DC7" w14:textId="3CEE8B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35EC1" w14:textId="43413D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70ECB" w14:textId="3D435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r>
      <w:tr w:rsidR="005863CA" w14:paraId="68B37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4A9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025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2014F7D" w14:textId="50C7C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57531D64" w14:textId="619CFD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B6666" w14:textId="10518A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429C7" w14:textId="2EBCF3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863CA" w14:paraId="7EC275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1B61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54D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C709A" w14:textId="3CC389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c>
          <w:tcPr>
            <w:tcW w:w="675" w:type="pct"/>
            <w:tcBorders>
              <w:top w:val="nil"/>
              <w:left w:val="nil"/>
              <w:bottom w:val="single" w:sz="4" w:space="0" w:color="000000"/>
              <w:right w:val="single" w:sz="4" w:space="0" w:color="000000"/>
            </w:tcBorders>
            <w:shd w:val="clear" w:color="auto" w:fill="auto"/>
            <w:noWrap/>
            <w:vAlign w:val="bottom"/>
            <w:hideMark/>
          </w:tcPr>
          <w:p w14:paraId="08C890E6" w14:textId="3AC635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B8FF0" w14:textId="535D66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DAF7F" w14:textId="374E13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r>
      <w:tr w:rsidR="005863CA" w14:paraId="29CF4D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84B5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EB0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B1C862D" w14:textId="7F601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1054612A" w14:textId="032F04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042A1" w14:textId="00962A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8E112" w14:textId="1E2B03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863CA" w14:paraId="4E649B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A18E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1D2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995D71" w14:textId="74B31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03A2ABD2" w14:textId="601A7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63CC2" w14:textId="005B1C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58B10" w14:textId="1CB776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5863CA" w14:paraId="1E1FAD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3B8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E2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2BC3CF3" w14:textId="1EEEFD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A7B3881" w14:textId="4AA764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37B04" w14:textId="1192EC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0D3C" w14:textId="00D37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863CA" w14:paraId="04ABC0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9D7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4761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03143D" w14:textId="20D203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D2C57E0" w14:textId="50FB7C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25E9" w14:textId="53BF58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F2719" w14:textId="7288D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863CA" w14:paraId="4DBE8E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6AC3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A00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5B25617" w14:textId="3174AD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59D5AC3" w14:textId="7914F8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E3B3" w14:textId="37918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236A" w14:textId="65714D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863CA" w14:paraId="1A8440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E20D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E7DB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C9DCB9" w14:textId="70FF3E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725A016" w14:textId="4816D8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B6800" w14:textId="3A8AB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19313" w14:textId="6C4D0B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863CA" w14:paraId="06B6D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DD4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384B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79E6D" w14:textId="624085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58580B0" w14:textId="3EC98B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69630" w14:textId="4EC3C2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C7665" w14:textId="5CFCF0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863CA" w14:paraId="6DCDCD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E842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16EE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A7F1AC" w14:textId="53401B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0EF5350" w14:textId="2DD053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BF941" w14:textId="2FE69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6209C" w14:textId="6895B6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863CA" w14:paraId="688876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3C8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609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3F3367" w14:textId="74433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5A3CE03" w14:textId="501EC3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30988" w14:textId="3C39BC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161FA" w14:textId="05442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5863CA" w14:paraId="08ADE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A58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462E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FE37A0E" w14:textId="4CBB3B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4CE5D20" w14:textId="60113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7FFF" w14:textId="3393C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63EA3" w14:textId="14F673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863CA" w14:paraId="4AF860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5AB7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F1B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08E2F2D" w14:textId="67CC02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9B47636" w14:textId="65C32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DD8B" w14:textId="4EAF8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0053" w14:textId="29832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863CA" w14:paraId="7ABEE9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6E04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6D8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550CA31" w14:textId="065E4A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7697479" w14:textId="6A0FF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6020C" w14:textId="1C07C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97A20" w14:textId="799330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863CA" w14:paraId="1B148F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1B9F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7C4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2DFC336" w14:textId="524000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D50BD38" w14:textId="3C55D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D594" w14:textId="36BD01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4623" w14:textId="561E61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863CA" w14:paraId="2DFE1E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0D7D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641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E361480" w14:textId="446E1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7BBD6789" w14:textId="15D7CB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9E87C" w14:textId="41059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9E4F" w14:textId="7F2A1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5863CA" w14:paraId="4749E3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70FF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C63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A6301FE" w14:textId="279B1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3503FD8" w14:textId="586046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E21C1" w14:textId="23B67B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1AC40" w14:textId="2686FD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863CA" w14:paraId="3C751A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96D9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BC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3A5BB2B" w14:textId="03A5D0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180A501E" w14:textId="59067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04D2A" w14:textId="134419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D1BED" w14:textId="40727B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5863CA" w14:paraId="45FB99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6A4A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44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E0D8A7C" w14:textId="69362B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8679BB" w14:textId="40F74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EE19" w14:textId="6CA8A1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315E4" w14:textId="7C4575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229C2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F80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209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092AEB0" w14:textId="0322F0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64463C9" w14:textId="6789E2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0BA9" w14:textId="109C5F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0C9C" w14:textId="03847D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863CA" w14:paraId="3DADE9F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061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5C3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CBE8A1D" w14:textId="4F4B1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4C56DC6" w14:textId="66CA84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12CDC" w14:textId="5B0851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2A4EC" w14:textId="0C80F0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5781C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A3A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B9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13A9B0" w14:textId="1FEACB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26186B9" w14:textId="3E783F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537B" w14:textId="6117A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15B4B" w14:textId="361F6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8869A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15C9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A827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B5C1F77" w14:textId="59EF1F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48300B52" w14:textId="518CD6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22A0" w14:textId="5852DD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04C2A" w14:textId="2E525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863CA" w14:paraId="447C2F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707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B2EE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73E076" w14:textId="121F9A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976E8B4" w14:textId="7E8E82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A396D" w14:textId="18C4E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9E3FE" w14:textId="2F693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863CA" w14:paraId="09063A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91D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C509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BD213" w14:textId="6C76DF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3A06DEFF" w14:textId="35EF36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5AA0A" w14:textId="2783C9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0D76" w14:textId="3BA304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5863CA" w14:paraId="639847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B1A5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DB70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64197B" w14:textId="14BF5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A326085" w14:textId="32960E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DAA2D" w14:textId="02DCF8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674B6" w14:textId="14C120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863CA" w14:paraId="6BA7C1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539D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9665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971082" w14:textId="573D60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613852" w14:textId="6274C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A8D9D" w14:textId="6E24D7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821F" w14:textId="07F1D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863CA" w14:paraId="25304F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5B56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D65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D8B3AE7" w14:textId="5114A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415FA854" w14:textId="76AC1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7463" w14:textId="1C963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B397" w14:textId="773639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5863CA" w14:paraId="68B3B5D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812A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CF976F" w14:textId="43CCEF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3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F15B37" w14:textId="04852D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44F0F2" w14:textId="5BCBFB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DDC54F2" w14:textId="7D2480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34,943.78 </w:t>
            </w:r>
          </w:p>
        </w:tc>
      </w:tr>
      <w:tr w:rsidR="005863CA" w14:paraId="3D801F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3982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FE51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522B7" w14:textId="3774AB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2117B29" w14:textId="195737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7B9B" w14:textId="1C71C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CD7E" w14:textId="08FD5C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863CA" w14:paraId="59F8F6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A60E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F3C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831F7" w14:textId="19F543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4561BE80" w14:textId="26D23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124F" w14:textId="2FFC43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94A6D" w14:textId="51D962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5863CA" w14:paraId="66A552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1160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9B4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5CF997" w14:textId="060389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7DFE6ED" w14:textId="35EC0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B0078" w14:textId="3999EF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DC46D" w14:textId="159F9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863CA" w14:paraId="23DBBA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2ED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300B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03EA2" w14:textId="6B9A0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371F9CE0" w14:textId="222A09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216EA" w14:textId="66542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5EB2B" w14:textId="7834A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5863CA" w14:paraId="62F36A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E66D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D062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B0CB4B" w14:textId="47223F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C73FBFF" w14:textId="41715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5A4D" w14:textId="33B36A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00EC5" w14:textId="1FB16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5B239B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5B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B59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DB8D3" w14:textId="0942A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FF8555D" w14:textId="188D9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9B0A" w14:textId="73B007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A8B2" w14:textId="0E9FEA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863CA" w14:paraId="66FE86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668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5FE9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340E98" w14:textId="753A36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6209F61" w14:textId="20C82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F34FE" w14:textId="05E5E5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0A533" w14:textId="16922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5863CA" w14:paraId="5457BF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F25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BDB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AEEE7E7" w14:textId="362DF1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A435EF0" w14:textId="6AAA37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E4BF" w14:textId="416469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55D38C5" w14:textId="3D460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863CA" w14:paraId="1AFA37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154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186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E4D0550" w14:textId="7C23B6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BD1B23E" w14:textId="027236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FC8BE" w14:textId="2AFAA2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50128" w14:textId="16986B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863CA" w14:paraId="6BD768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6C3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1A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3EAB31F" w14:textId="24CD2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DE673BF" w14:textId="757EDA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324CC" w14:textId="5BAFB6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B214" w14:textId="088EA4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863CA" w14:paraId="439350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E228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2B2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F71AB0" w14:textId="2DB730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EC78928" w14:textId="15A94E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5BEB7" w14:textId="530BC0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23DA2" w14:textId="772D8C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863CA" w14:paraId="56A6BD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F0B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11617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4B751" w14:textId="35F3E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A899B55" w14:textId="094A3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8DDEC" w14:textId="65B72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A2F7" w14:textId="443CE2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863CA" w14:paraId="362144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EA2D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A37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139327D" w14:textId="49F59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A5295E4" w14:textId="7A2C1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D4D1350" w14:textId="09A2D0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ADFB" w14:textId="2F33F7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863CA" w14:paraId="2B4C7C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4C7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D6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3FF34F" w14:textId="244368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266132F" w14:textId="28B28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EB16" w14:textId="6E25DA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96BE2" w14:textId="16B9F3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5863CA" w14:paraId="31F87B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670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724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BBBCBEF" w14:textId="7B2A83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E8B6984" w14:textId="1BF1B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BB0B0" w14:textId="203D22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63192" w14:textId="1FF35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5863CA" w14:paraId="3DA74D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749C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19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472F989" w14:textId="2F2EF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29DBF482" w14:textId="68F4B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FDCBD" w14:textId="12C6F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443BD" w14:textId="275E60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5863CA" w14:paraId="3E2C1E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F44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7B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50D3B1D" w14:textId="5680DB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7A17085" w14:textId="2E373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85DE" w14:textId="4401F2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732A7089" w14:textId="5EEC1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863CA" w14:paraId="6455EB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297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E73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BC065E9" w14:textId="31A079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F12A06B" w14:textId="7C54B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0FD9E" w14:textId="5E8276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E5A95" w14:textId="3D3BF2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863CA" w14:paraId="444867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D2B5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58A3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F359DD" w14:textId="2CD32A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4CB2184" w14:textId="1346DD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1A190" w14:textId="619922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FFEA2" w14:textId="5304DB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863CA" w14:paraId="559460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F64F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29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1706AE" w14:textId="196739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C681726" w14:textId="34C716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04D1A1F" w14:textId="308D6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FE0EA" w14:textId="58EB6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863CA" w14:paraId="51127D0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5B3E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43954F" w14:textId="1A17E2C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0,3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EC3E338" w14:textId="2EC53B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BF0CE5C" w14:textId="6380FB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029724C" w14:textId="4B2C9B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42,467.53 </w:t>
            </w:r>
          </w:p>
        </w:tc>
      </w:tr>
      <w:tr w:rsidR="005863CA" w14:paraId="3EAE42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C1A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DD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D93ED41" w14:textId="62A860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4F0188BD" w14:textId="462676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A85C" w14:textId="688B5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81E7" w14:textId="6017E8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5863CA" w14:paraId="676481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627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2FB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DA9B1B7" w14:textId="4ED0B2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21371AD" w14:textId="04848C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DC86" w14:textId="49A9C1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50959" w14:textId="5B52AA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863CA" w14:paraId="6128318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D5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C3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9A405E8" w14:textId="6965FC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748346A8" w14:textId="20782B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A8FC4" w14:textId="542903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A5268" w14:textId="2C04F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5863CA" w14:paraId="57E804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0E8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081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6D5BDCF" w14:textId="2B2AA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0DF76A8" w14:textId="2462A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7D74F" w14:textId="022264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C818" w14:textId="17DA10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1C68EA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B374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39BF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934D8A" w14:textId="71660B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01275E2" w14:textId="12A40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13545" w14:textId="47B754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3A56D90" w14:textId="1C1C1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863CA" w14:paraId="2B10C5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7465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895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C9D9DA" w14:textId="22DBA0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9B75FF4" w14:textId="38CD7D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8F2BA" w14:textId="6FA387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4904D" w14:textId="5C9362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863CA" w14:paraId="1B92FB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E5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70D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3CD938" w14:textId="39647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D660446" w14:textId="4BB14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EBD7B" w14:textId="79FF28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FF89" w14:textId="2C6060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863CA" w14:paraId="7074C7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036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30CE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435994" w14:textId="5B7FAF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D0642D" w14:textId="6F3EB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CAEA" w14:textId="7E1AE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87887" w14:textId="1FE03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30E4E1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CFE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59D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2BD26" w14:textId="72AAC7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D1F3D30" w14:textId="196FEF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20DF" w14:textId="2B34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8DAF5" w14:textId="6BE077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863CA" w14:paraId="2A8A74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C94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A91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9BCDF8" w14:textId="27C8D0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396B40" w14:textId="0C8B67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4D04" w14:textId="299404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F9B7955" w14:textId="1F8B6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863CA" w14:paraId="3C6058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0EB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0745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FC4723" w14:textId="4FC59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F41C429" w14:textId="0DE9D5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2672" w14:textId="6CD32D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542BD2E" w14:textId="69EDD1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863CA" w14:paraId="2EEEBC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B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C65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F52066" w14:textId="7D8951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9E8A346" w14:textId="394F3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9371" w14:textId="01162F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6F4115D0" w14:textId="08A906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863CA" w14:paraId="009761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289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043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393335" w14:textId="761024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E680C" w14:textId="08E1B0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A6E7F" w14:textId="24D92A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58DEBAF" w14:textId="234A19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863CA" w14:paraId="03F554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37B6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28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48550" w14:textId="0BE4C9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24FB080F" w14:textId="3A0CA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0F18E" w14:textId="4557A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FA0B8" w14:textId="1E7C4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5863CA" w14:paraId="39EDFE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847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82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0EAA6A" w14:textId="1B1E85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1AC8577" w14:textId="5FDB90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901B7" w14:textId="7DEB44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3C15E" w14:textId="533D5B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863CA" w14:paraId="5224C7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30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1D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943FDB0" w14:textId="0DD8B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10680D5A" w14:textId="6ED110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4E2F5" w14:textId="3BFF76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37964" w14:textId="500DDB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863CA" w14:paraId="260973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3FA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404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4E56DF0" w14:textId="0C507E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0B76EF9" w14:textId="79D8EC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917AF" w14:textId="67F89A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E4428" w14:textId="630FAC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863CA" w14:paraId="01EA3E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235C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5815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DE9D1F" w14:textId="7B17F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F3E9DE7" w14:textId="746E9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C997C" w14:textId="1D16C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8F98C" w14:textId="1909D7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863CA" w14:paraId="588724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1C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96B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43CCE1B" w14:textId="700E3F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BBBA95E" w14:textId="6F2D2B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D4089" w14:textId="74F11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182E3" w14:textId="72C23C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863CA" w14:paraId="2763DE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B052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D0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F1615C4" w14:textId="1CE73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D4DFAC9" w14:textId="0E5998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D127" w14:textId="7DE1F2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6A0CE" w14:textId="69881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863CA" w14:paraId="6E15FF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CC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56B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5A1E30" w14:textId="5A9CF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A44E79D" w14:textId="55E62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3327" w14:textId="17416A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50CBA" w14:textId="28ED1F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5863CA" w14:paraId="570551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454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C0F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0C3400" w14:textId="267E1C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043391EF" w14:textId="19A40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3E90" w14:textId="1AA502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F1C1" w14:textId="3C282E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5863CA" w14:paraId="54B1AD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CDF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971E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5267BB" w14:textId="6A9C13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625B1C" w14:textId="7BEA2D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036A" w14:textId="5CC1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59C81" w14:textId="7A4AAF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B29D2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081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FAC3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DF280" w14:textId="1AC73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02CE78C" w14:textId="61765D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BD7E6" w14:textId="449651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67DED" w14:textId="46F889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863CA" w14:paraId="394777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E039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C911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A72C60" w14:textId="6C24B1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5E0C82" w14:textId="03FEF2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2A274" w14:textId="79936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F2410" w14:textId="50DB54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7C131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1E1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0A7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05B66FD" w14:textId="6F1729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D8AC4DC" w14:textId="0FB6D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F1AAA" w14:textId="0942F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ED794" w14:textId="13FE7C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863CA" w14:paraId="7A0DDE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CC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61A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70D242" w14:textId="7453D6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93F20C3" w14:textId="1937D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8E389" w14:textId="4B5385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DBAA3" w14:textId="71869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863CA" w14:paraId="47A0A8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573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8C5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2181A1C" w14:textId="6DA28E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01AE98B1" w14:textId="04061D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5CB9" w14:textId="608079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5F54E" w14:textId="4D213A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863CA" w14:paraId="336ED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5BC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0D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2E2BDA" w14:textId="727851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7550F6E" w14:textId="4BFA67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C283" w14:textId="7F4D97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BBD02" w14:textId="0F97D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863CA" w14:paraId="07F300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FE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90E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DCD72A6" w14:textId="3A1998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DB4274B" w14:textId="1CCE0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2BAE" w14:textId="3CDC7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C9E54" w14:textId="13B7A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375E44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6E9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2DB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5FBE070" w14:textId="45734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ADE15C9" w14:textId="40079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6857B" w14:textId="3A39B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006B81C6" w14:textId="79836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863CA" w14:paraId="2EEAD0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0E5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AA6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33EAB57" w14:textId="784DE6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63FEDFD" w14:textId="66786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E464" w14:textId="1CCCEE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BB63B" w14:textId="075D8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863CA" w14:paraId="2F0CD6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C800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897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628FB37" w14:textId="50A0C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D3A3249" w14:textId="12482E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81B65" w14:textId="4B4A65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FDBB8" w14:textId="0C0C38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7B8E16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2FAE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08A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A3F38A3" w14:textId="32A283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C8D13" w14:textId="790F7B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CCCCD" w14:textId="644BFF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97F1C" w14:textId="1B23BA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863CA" w14:paraId="03040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6E2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C3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47EAB69" w14:textId="0CD69C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A82D7E7" w14:textId="2FC379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17D07" w14:textId="505E62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64653A6" w14:textId="77EAF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5863CA" w14:paraId="74FB51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CEA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813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F0200A2" w14:textId="08DFBB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ADF18E5" w14:textId="48B31A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B056C" w14:textId="5AB23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BE05F" w14:textId="18A50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0A915C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8B9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A7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F88814" w14:textId="65C025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B892A9F" w14:textId="6C393F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52147" w14:textId="51DB5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8307" w14:textId="093B20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863CA" w14:paraId="06511D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C3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9477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17D448" w14:textId="0BD7A6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237BA80" w14:textId="7BFCDD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AB35E" w14:textId="6FDCF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FE215" w14:textId="17F33E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863CA" w14:paraId="4B81F7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DB0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4DF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420660" w14:textId="58723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7FB5E34" w14:textId="4E1B31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159B5C0" w14:textId="1BD54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E5DD0" w14:textId="19F203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863CA" w14:paraId="5F4B75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908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5EE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E53437" w14:textId="4DD92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E10E976" w14:textId="71B269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938A4" w14:textId="7C96D5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D5EF78C" w14:textId="18B13F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863CA" w14:paraId="25CF92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45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465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5459FC" w14:textId="63AD0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40D0558" w14:textId="57839D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2D0EA" w14:textId="2A3D2C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599F2" w14:textId="64C84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863CA" w14:paraId="03ACFE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69E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001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190AB66" w14:textId="65A888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60C30CF" w14:textId="4F12B6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5D59" w14:textId="09E083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3F0B9A" w14:textId="7127FD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863CA" w14:paraId="0997D8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4D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4D51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A01E7D" w14:textId="16A149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654B" w14:textId="0AEBE8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0DDD1" w14:textId="25738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A6029" w14:textId="69D083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5805B8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572ED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AC7BAB" w14:textId="38EAD1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413,0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C11243C" w14:textId="3F0C02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A81F30" w14:textId="6C1B53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C144FD" w14:textId="4C0408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413,021.06 </w:t>
            </w:r>
          </w:p>
        </w:tc>
      </w:tr>
      <w:tr w:rsidR="005863CA" w14:paraId="2BDBBFC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3232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A961D8" w14:textId="231C71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1B75E8" w14:textId="18B3D8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72857" w14:textId="21315B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234A06" w14:textId="58F9C23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863CA" w14:paraId="70C32D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98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1AA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B82AE33" w14:textId="42F8AF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4F619545" w14:textId="3D7E8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8617D" w14:textId="2A40C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0E80D" w14:textId="2093CD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863CA" w14:paraId="411892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FF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2359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FE6F7E" w14:textId="3D3757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10810DD" w14:textId="2916D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BAAD3" w14:textId="0FCCB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557DE" w14:textId="7A440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863CA" w14:paraId="4A1C825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584D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097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C7DA6B" w14:textId="5C079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212EE5A" w14:textId="63DD48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E9E01" w14:textId="47A05F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065C2" w14:textId="5EC913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863CA" w14:paraId="057BD7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2C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DB0CD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88457B" w14:textId="3EA08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BDE746B" w14:textId="271C03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52D13" w14:textId="38E454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F03A6" w14:textId="18B85C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863CA" w14:paraId="471ED24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D5ED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FD1069" w14:textId="5524786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13,9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696B7AF6" w14:textId="154BEA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92202" w14:textId="29AF79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7A7D1F" w14:textId="629BE8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13,988.76 </w:t>
            </w:r>
          </w:p>
        </w:tc>
      </w:tr>
      <w:tr w:rsidR="005863CA" w14:paraId="1D47AD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684C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9D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4CAE91B" w14:textId="54D901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9,068.50 </w:t>
            </w:r>
          </w:p>
        </w:tc>
        <w:tc>
          <w:tcPr>
            <w:tcW w:w="675" w:type="pct"/>
            <w:tcBorders>
              <w:top w:val="nil"/>
              <w:left w:val="nil"/>
              <w:bottom w:val="single" w:sz="4" w:space="0" w:color="000000"/>
              <w:right w:val="single" w:sz="4" w:space="0" w:color="000000"/>
            </w:tcBorders>
            <w:shd w:val="clear" w:color="auto" w:fill="auto"/>
            <w:noWrap/>
            <w:vAlign w:val="bottom"/>
            <w:hideMark/>
          </w:tcPr>
          <w:p w14:paraId="175D718D" w14:textId="19D3AC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DF4C" w14:textId="054A2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5865D7" w14:textId="77E21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9,068.50 </w:t>
            </w:r>
          </w:p>
        </w:tc>
      </w:tr>
      <w:tr w:rsidR="005863CA" w14:paraId="031A9B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7355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67EC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4B9F1F" w14:textId="764181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F242C85" w14:textId="6507A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CD65E" w14:textId="4D457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884C8" w14:textId="2A1FA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863CA" w14:paraId="7BCF3A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471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8FA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43C874F" w14:textId="7D75E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11F8DFC" w14:textId="1A02C8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6BD6F" w14:textId="3C8660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E30B3" w14:textId="5F7C2C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5863CA" w14:paraId="400E13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70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304B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B8FAAF" w14:textId="19CFCD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c>
          <w:tcPr>
            <w:tcW w:w="675" w:type="pct"/>
            <w:tcBorders>
              <w:top w:val="nil"/>
              <w:left w:val="nil"/>
              <w:bottom w:val="single" w:sz="4" w:space="0" w:color="000000"/>
              <w:right w:val="single" w:sz="4" w:space="0" w:color="000000"/>
            </w:tcBorders>
            <w:shd w:val="clear" w:color="auto" w:fill="auto"/>
            <w:noWrap/>
            <w:vAlign w:val="bottom"/>
            <w:hideMark/>
          </w:tcPr>
          <w:p w14:paraId="6475DE5E" w14:textId="7B06F3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0B157" w14:textId="4671B2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00D60" w14:textId="0BD461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r>
      <w:tr w:rsidR="005863CA" w14:paraId="154281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32B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05EA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BCD503" w14:textId="24DE1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1F44967B" w14:textId="2565A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9D9D" w14:textId="3C83F1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5AF7" w14:textId="5CD738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5863CA" w14:paraId="5A7578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9BD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7F49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207425" w14:textId="2205EB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675" w:type="pct"/>
            <w:tcBorders>
              <w:top w:val="nil"/>
              <w:left w:val="nil"/>
              <w:bottom w:val="single" w:sz="4" w:space="0" w:color="000000"/>
              <w:right w:val="single" w:sz="4" w:space="0" w:color="000000"/>
            </w:tcBorders>
            <w:shd w:val="clear" w:color="auto" w:fill="auto"/>
            <w:noWrap/>
            <w:vAlign w:val="bottom"/>
            <w:hideMark/>
          </w:tcPr>
          <w:p w14:paraId="6B1476FF" w14:textId="62C3B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60063" w14:textId="2EF6E4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913C" w14:textId="5B5154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5863CA" w14:paraId="14E7E7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3E8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C7E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417954" w14:textId="5DFC5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2AD85CE4" w14:textId="58C6F0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05458" w14:textId="18AD81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092AD" w14:textId="4B7A9D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863CA" w14:paraId="319F6E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79A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9F5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B37691" w14:textId="4DD88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6D88ED6" w14:textId="532E30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C92D0" w14:textId="188638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9250F" w14:textId="55F030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863CA" w14:paraId="402AC7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73A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8B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9F746E" w14:textId="55EFBD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B426353" w14:textId="3396A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925F2" w14:textId="76A1D6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70A3" w14:textId="64D68F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863CA" w14:paraId="211089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D7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8DBD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774EED" w14:textId="5C401E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675" w:type="pct"/>
            <w:tcBorders>
              <w:top w:val="nil"/>
              <w:left w:val="nil"/>
              <w:bottom w:val="single" w:sz="4" w:space="0" w:color="000000"/>
              <w:right w:val="single" w:sz="4" w:space="0" w:color="000000"/>
            </w:tcBorders>
            <w:shd w:val="clear" w:color="auto" w:fill="auto"/>
            <w:noWrap/>
            <w:vAlign w:val="bottom"/>
            <w:hideMark/>
          </w:tcPr>
          <w:p w14:paraId="2F1BC94B" w14:textId="283DAF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0B00" w14:textId="685D6D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0E726" w14:textId="43ABEA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5863CA" w14:paraId="5D1892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89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266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CAF097" w14:textId="2A827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F7CD362" w14:textId="30161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61A43" w14:textId="32D0DB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A5700" w14:textId="2DD931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5863CA" w14:paraId="3D3267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B9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92C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040D734" w14:textId="583AFC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28CB5C4" w14:textId="20282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5EBCE" w14:textId="5F57FE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223E" w14:textId="7A859A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5863CA" w14:paraId="38B731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2F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0069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B8DCF8" w14:textId="39865B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01C5FA" w14:textId="0F0756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4BDEA" w14:textId="688443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6BFC1" w14:textId="7B386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863CA" w14:paraId="2DD38A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E1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A78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08A04B" w14:textId="53527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5FA2F72" w14:textId="0FC138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E5DC" w14:textId="788DF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0DA4C" w14:textId="0D17F7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5863CA" w14:paraId="3C9E1E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F522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33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BA8D6C" w14:textId="18E25D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DD03688" w14:textId="5FD53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F87E" w14:textId="3B0982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1C1A2" w14:textId="53864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5863CA" w14:paraId="1DB7B6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56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4D5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83C5450" w14:textId="2C4B72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3D7B6FCF" w14:textId="1F32E3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D1DA8" w14:textId="2CFFD8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9E7C" w14:textId="609D95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5863CA" w14:paraId="465A72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FCE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5A7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2789B5" w14:textId="0146CC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CDAE136" w14:textId="007F8B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EA324" w14:textId="47B352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583B4" w14:textId="3744D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863CA" w14:paraId="76306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BD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2C6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C75EC74" w14:textId="0DA73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2FCCA5A" w14:textId="22AE3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989D" w14:textId="097CBB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AA889" w14:textId="17FE2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863CA" w14:paraId="4F760A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067E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EB28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2D170" w14:textId="6E774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5F96F9B" w14:textId="54FDA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B76D0" w14:textId="09840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B373" w14:textId="7C030E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70F231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69B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A2D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6AFAA2" w14:textId="50DA3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51DDB3E" w14:textId="646783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8A74" w14:textId="50E5DE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C4F12" w14:textId="07C323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36668B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555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D1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8B5AEE" w14:textId="719A98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B2C1BC7" w14:textId="7DC82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2676E" w14:textId="6A16EA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9B09" w14:textId="11A6C0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863CA" w14:paraId="0D0793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CDF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841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E922F17" w14:textId="2ED37C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92545F1" w14:textId="4553F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1E6B" w14:textId="3A281A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0CFFA" w14:textId="29FEA5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863CA" w14:paraId="260C78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8A1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BBA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47B0027" w14:textId="3E009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DC1A74B" w14:textId="3FB2BE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BBAE5" w14:textId="1647D2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DA415" w14:textId="4091A6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5863CA" w14:paraId="44D4E5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229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3D9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D1B45A" w14:textId="79872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600CD90" w14:textId="405AF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B0AAB" w14:textId="15C957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5178A" w14:textId="0465F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863CA" w14:paraId="1D25F4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BB7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7B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59E79C4" w14:textId="3449E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BB21445" w14:textId="02059E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05A29" w14:textId="5C4CC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F8820" w14:textId="5BD33D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863CA" w14:paraId="21DDAA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EB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D8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4E9BA7B" w14:textId="453A05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5A3F832" w14:textId="63AE20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56537" w14:textId="1FC0E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8BAA9" w14:textId="58250F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863CA" w14:paraId="461E98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F166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C01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67DBF68" w14:textId="719C12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7124B219" w14:textId="7667C8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16790" w14:textId="50C9B3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ECA2B" w14:textId="630EE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5863CA" w14:paraId="7E5206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1D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48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FA06BE" w14:textId="0367E0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4E15CE7" w14:textId="4B774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5AE08" w14:textId="67845C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257E0" w14:textId="5E4758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3762EC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9D0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B1A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7C390" w14:textId="415D7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5B96217C" w14:textId="659C1D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F7867" w14:textId="1D7618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ABF8B" w14:textId="3BB336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5863CA" w14:paraId="2E232B9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500E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BA04448" w14:textId="2ACCE66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c>
          <w:tcPr>
            <w:tcW w:w="675" w:type="pct"/>
            <w:tcBorders>
              <w:top w:val="nil"/>
              <w:left w:val="nil"/>
              <w:bottom w:val="single" w:sz="4" w:space="0" w:color="000000"/>
              <w:right w:val="single" w:sz="4" w:space="0" w:color="000000"/>
            </w:tcBorders>
            <w:shd w:val="clear" w:color="D8D8D8" w:fill="D8D8D8"/>
            <w:noWrap/>
            <w:vAlign w:val="bottom"/>
            <w:hideMark/>
          </w:tcPr>
          <w:p w14:paraId="5E6857FE" w14:textId="498CFF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04A34F" w14:textId="4942071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F9E717" w14:textId="758DCC4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r>
      <w:tr w:rsidR="005863CA" w14:paraId="2CAABF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BBE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B0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6FDD027" w14:textId="47A0F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22271667" w14:textId="0991B6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323AA" w14:textId="19C61D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CC1E14" w14:textId="018CAE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5863CA" w14:paraId="7F689D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65F9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D6D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27408B" w14:textId="113326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1E41452" w14:textId="18E99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C897F" w14:textId="7A4905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A2C7" w14:textId="028913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5863CA" w14:paraId="36AE5D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80F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02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ECDDE" w14:textId="41DD2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AC69EE" w14:textId="489DBD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8B6B6" w14:textId="09F7F1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497F" w14:textId="33EED5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863CA" w14:paraId="698D5D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2A6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82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DB855BF" w14:textId="31F9F7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3BE53C9" w14:textId="736B07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FFDE" w14:textId="23BCD8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4A3D1" w14:textId="5ACCC4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5863CA" w14:paraId="05FDEC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F4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99A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E26AA1" w14:textId="6F0C3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62162C6" w14:textId="65D3D6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7404B" w14:textId="2699C7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A391D" w14:textId="5F80A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863CA" w14:paraId="67450A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2B6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ECD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FEBE0F" w14:textId="736D02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4CE31CD" w14:textId="35533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2B9C" w14:textId="35A117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EAF7" w14:textId="52507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5863CA" w14:paraId="4470FE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26C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2B24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E0684" w14:textId="1283C8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8ECBCAF" w14:textId="6FAF0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7166" w14:textId="79ADF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E1825" w14:textId="6985D2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863CA" w14:paraId="06FD2D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E19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C2C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3DBAF" w14:textId="479880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D5F9ED2" w14:textId="7987CB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C9464" w14:textId="474AC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5795A" w14:textId="370754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863CA" w14:paraId="70B663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82B8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B4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C01977" w14:textId="6DA0F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29DE50A" w14:textId="124B75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87F62" w14:textId="4C3DF1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A8C5" w14:textId="414823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5863CA" w14:paraId="3D4293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319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87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5F454DE" w14:textId="5F50C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968C733" w14:textId="4CF210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E7B6" w14:textId="2C025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C1872" w14:textId="5D162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5863CA" w14:paraId="135AA1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05C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6A8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059258" w14:textId="1B5951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FCBE85A" w14:textId="674BA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D88E2" w14:textId="1B0836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04D2" w14:textId="4165D7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5863CA" w14:paraId="29B740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0D1A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8B9E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60CDE1" w14:textId="5E4C89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EC6E6FD" w14:textId="7DC88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83EDD" w14:textId="285898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0A504" w14:textId="184DF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863CA" w14:paraId="7C628F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BA0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C1F3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D767CF" w14:textId="43BE59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41B66BAF" w14:textId="638DE6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F052" w14:textId="53F9A9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921CD" w14:textId="39874A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863CA" w14:paraId="60C11C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B01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4EE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7E7D6" w14:textId="32E46A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935B024" w14:textId="13B43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34624" w14:textId="716AF6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6D6F4" w14:textId="1A2E04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863CA" w14:paraId="729B38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EDD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2F5F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41FDA3" w14:textId="572905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5AC1CF3" w14:textId="24D5BE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5BBD" w14:textId="1F9DCA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23C0" w14:textId="71C4BF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863CA" w14:paraId="200AA2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A50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14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649B23A" w14:textId="5C7656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4473129" w14:textId="13356B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5E6C8" w14:textId="5B3155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36E49" w14:textId="0CCC09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863CA" w14:paraId="781F53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2F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7FB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0C3FB48" w14:textId="0D77FE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798BA55C" w14:textId="5BCEE1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C111" w14:textId="6F682B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29E4B" w14:textId="3C1F80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5863CA" w14:paraId="623FDB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4CF1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5E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2BC2B39" w14:textId="1C561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7D2FCF3" w14:textId="071CCB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EEE9" w14:textId="71B1CA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04B92" w14:textId="7D2A16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863CA" w14:paraId="6E16ED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D33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182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781243" w14:textId="44A694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86197D7" w14:textId="2D731F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E48D" w14:textId="1A1FD8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EE012" w14:textId="5CEF51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863CA" w14:paraId="157C30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3D5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6E4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39C386" w14:textId="1E986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510EC60B" w14:textId="5B58AE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7015" w14:textId="27E136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8B888" w14:textId="4FD6BE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863CA" w14:paraId="0D8EF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1F6D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8517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AA352" w14:textId="2578E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C0826C7" w14:textId="546D39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47DA7" w14:textId="0635FE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555F2" w14:textId="1A7CA8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863CA" w14:paraId="49E2B1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6E7C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73C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FD44715" w14:textId="7F5C0E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DB7DCD3" w14:textId="3F2E2F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F6F94" w14:textId="33CC28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744D" w14:textId="437A4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863CA" w14:paraId="20B10C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500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36E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0C19DB3" w14:textId="038D2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ECB9F9C" w14:textId="3D64E4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1DBC" w14:textId="3098D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64BA" w14:textId="01ED8E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863CA" w14:paraId="77701F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CA83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F0C8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0146C" w14:textId="061B11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DFC3F5C" w14:textId="48D95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9B3D" w14:textId="5D489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B65E1" w14:textId="3F7B26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5863CA" w14:paraId="399E79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E559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BF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31C35A14" w14:textId="2F44B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E636CD6" w14:textId="5FAE9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310BB" w14:textId="50796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59840" w14:textId="2DE739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863CA" w14:paraId="688183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DB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3FA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0D94F7C" w14:textId="228A61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BCB06B0" w14:textId="36E59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C6215" w14:textId="3E43EC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B98CC" w14:textId="43005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5863CA" w14:paraId="121774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EB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9629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44F59" w14:textId="7E5793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1E54CEF1" w14:textId="0A6B97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3C393" w14:textId="343EDD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2B7F1" w14:textId="61250F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5863CA" w14:paraId="4724B0F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53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404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0AA4DD6" w14:textId="66A71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c>
          <w:tcPr>
            <w:tcW w:w="675" w:type="pct"/>
            <w:tcBorders>
              <w:top w:val="nil"/>
              <w:left w:val="nil"/>
              <w:bottom w:val="single" w:sz="4" w:space="0" w:color="000000"/>
              <w:right w:val="single" w:sz="4" w:space="0" w:color="000000"/>
            </w:tcBorders>
            <w:shd w:val="clear" w:color="auto" w:fill="auto"/>
            <w:noWrap/>
            <w:vAlign w:val="bottom"/>
            <w:hideMark/>
          </w:tcPr>
          <w:p w14:paraId="007902C8" w14:textId="0BCB6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7126" w14:textId="49C850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8505" w14:textId="7C72B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r>
      <w:tr w:rsidR="005863CA" w14:paraId="798190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5A4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52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E27D4C0" w14:textId="369AF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919AFBB" w14:textId="7AEF4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54A7" w14:textId="0DB7B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75B97" w14:textId="48C8A3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863CA" w14:paraId="0E2B85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937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47A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3F4DBC" w14:textId="59F80D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4961337" w14:textId="6D78A7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C10BB" w14:textId="02F052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A910D" w14:textId="78511B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863CA" w14:paraId="7E2CA7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226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EE7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AD8C10" w14:textId="0E9B0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54E2EFBE" w14:textId="1D888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43321" w14:textId="7645EF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A2A12" w14:textId="4A4D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5863CA" w14:paraId="1A0DAC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14C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0B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0BE70EA" w14:textId="3A2EF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4FE900F" w14:textId="088504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95B21" w14:textId="2EE18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9C600" w14:textId="05AD29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863CA" w14:paraId="2902B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E3B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109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9916132" w14:textId="257BA4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94A9348" w14:textId="0673F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0FC02" w14:textId="1AB812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C42D" w14:textId="1508D4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863CA" w14:paraId="31A55C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802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2A0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3D421CA" w14:textId="02416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C212C41" w14:textId="7428FF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ACB3" w14:textId="3A4FE8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D4F3A" w14:textId="2B3540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863CA" w14:paraId="1FEAC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E31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029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8574F5" w14:textId="5BD626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6E4CA33" w14:textId="48A68D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DCF49" w14:textId="0623F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E54F" w14:textId="5EA936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863CA" w14:paraId="548496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E9F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E7D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56A1D5C" w14:textId="79C5D7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2F52E36" w14:textId="41E41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A94A7" w14:textId="542B32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585A3" w14:textId="7C70E3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863CA" w14:paraId="214530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25C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666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164B4F" w14:textId="2578A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1541A06" w14:textId="5FBD9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729A1" w14:textId="7A1D83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4C9FA" w14:textId="52CE85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863CA" w14:paraId="35731B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06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5EE7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19AA30" w14:textId="4A1C1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1A2C94F" w14:textId="249D8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9552" w14:textId="10B026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386B" w14:textId="7A2B1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863CA" w14:paraId="1E4A632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8E01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FEA49B1" w14:textId="6E7B24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6A19FBFE" w14:textId="5F37044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E5204F" w14:textId="1D846CC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1532CB" w14:textId="1BF549A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r>
      <w:tr w:rsidR="005863CA" w14:paraId="0D32EC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A8BA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B6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065944E" w14:textId="46F93E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3F74928" w14:textId="1CA5E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E4EB0" w14:textId="7CA8A3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DD7089" w14:textId="27B45D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863CA" w14:paraId="267141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6EA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41A1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96E9F" w14:textId="4F27D7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59F2F" w14:textId="08064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88440" w14:textId="6046D2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64B3E" w14:textId="30C2C9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5863CA" w14:paraId="737B4BE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32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42E1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F95178" w14:textId="6DE35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BB74103" w14:textId="3E560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5D075" w14:textId="62E39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ACD1A" w14:textId="6FE21B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863CA" w14:paraId="00F54C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C38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902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0BD37227" w14:textId="01358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F0BF9" w14:textId="4F688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2613" w14:textId="733A4F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7FD7" w14:textId="728B0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5863CA" w14:paraId="70B97E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AF1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02C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60CA2A2" w14:textId="7BF78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DC7F6A4" w14:textId="262B3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DF0F5" w14:textId="596DAB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B8C0" w14:textId="65D8B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5863CA" w14:paraId="1A489D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C24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4E9F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A1AB10" w14:textId="7CBCA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2C4CF8" w14:textId="6ED1F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19CDD" w14:textId="60059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B8ACD" w14:textId="51CD24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5863CA" w14:paraId="4A34BB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C3A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E8BB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pax</w:t>
            </w:r>
            <w:proofErr w:type="spellEnd"/>
            <w:r>
              <w:rPr>
                <w:rFonts w:ascii="Arial Narrow" w:hAnsi="Arial Narrow"/>
                <w:i/>
                <w:iCs/>
                <w:color w:val="000000"/>
                <w:sz w:val="20"/>
                <w:szCs w:val="20"/>
              </w:rPr>
              <w:t xml:space="preserve">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02B1D242" w14:textId="27BB89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DBCFFE" w14:textId="11D811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72EF2" w14:textId="714EB7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0EB6E" w14:textId="49675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5863CA" w14:paraId="4A5F70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A01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626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0BDAEDE" w14:textId="1183F7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c>
          <w:tcPr>
            <w:tcW w:w="675" w:type="pct"/>
            <w:tcBorders>
              <w:top w:val="nil"/>
              <w:left w:val="nil"/>
              <w:bottom w:val="single" w:sz="4" w:space="0" w:color="000000"/>
              <w:right w:val="single" w:sz="4" w:space="0" w:color="000000"/>
            </w:tcBorders>
            <w:shd w:val="clear" w:color="auto" w:fill="auto"/>
            <w:noWrap/>
            <w:vAlign w:val="bottom"/>
            <w:hideMark/>
          </w:tcPr>
          <w:p w14:paraId="17EA511E" w14:textId="451F90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B6E8" w14:textId="05B21B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8EF1" w14:textId="1DA700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r>
      <w:tr w:rsidR="005863CA" w14:paraId="042FDC5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BB825"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75435F1" w14:textId="67742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4A61181" w14:textId="0952B11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FA491F" w14:textId="2026354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3FA22" w14:textId="4D190A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5863CA" w14:paraId="51368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F3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DF5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C239D9" w14:textId="11D860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03216AB" w14:textId="5A7BDF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C79FC" w14:textId="5DD16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00868D" w14:textId="5F7375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863CA" w14:paraId="0C026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38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EF7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lip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4CBA39" w14:textId="4545F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E370" w14:textId="647005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22B83" w14:textId="21024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02C1" w14:textId="11FAA5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5863CA" w14:paraId="21E787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FCDC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6AFA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FE4BE6" w14:textId="5A0CB9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2DB29E69" w14:textId="28BD49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E32F" w14:textId="48C898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4F06" w14:textId="62A8F3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5863CA" w14:paraId="1D936E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546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0F44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D8CB44" w14:textId="2B28D8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01FAF0CF" w14:textId="00D107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E77B" w14:textId="4344C1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10897" w14:textId="25FB0A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5863CA" w14:paraId="261957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1640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7657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C68E9" w14:textId="3FD59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24194F4" w14:textId="3FA06F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C141B" w14:textId="1F67C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23E1" w14:textId="4AC101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5863CA" w14:paraId="60F926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6CE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298A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77800F" w14:textId="4A243E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278922B" w14:textId="00567C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C69D8" w14:textId="5A399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53E70" w14:textId="589849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5863CA" w14:paraId="3FDA46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B7F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B29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ud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85A92B" w14:textId="1961D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1B7ADB0" w14:textId="64E65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F1553" w14:textId="40D970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1E992" w14:textId="2C0C2E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5863CA" w14:paraId="7A6300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BB86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6D4EB6" w14:textId="44339F2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1715E0D" w14:textId="563206B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3212EE" w14:textId="68554B6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0D181D" w14:textId="37700F2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5863CA" w14:paraId="56FB93D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D01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021959E" w14:textId="364ED5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575A8" w14:textId="5E33FA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2FB520" w14:textId="5B78AF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4479A5" w14:textId="0AF226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863CA" w14:paraId="6CD816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49F3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D1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0E98585" w14:textId="3538C8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9B3F497" w14:textId="510A8B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B2451" w14:textId="5E2433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CFAA3" w14:textId="33A15D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863CA" w14:paraId="41A72C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644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14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51691A6" w14:textId="73319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DDE5D1A" w14:textId="5CCD56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9972" w14:textId="465B24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96C93" w14:textId="11CD9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863CA" w14:paraId="734C1D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AB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F98C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B59629" w14:textId="47F83E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4E8AC0" w14:textId="01BD8E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A8CA" w14:textId="2070F8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1A56" w14:textId="117E3C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305964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948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CA4E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F6FA2" w14:textId="70802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37A96C2" w14:textId="77B2E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66274" w14:textId="0B431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BA4AE" w14:textId="485722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4472FA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2BD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8983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E4EB11" w14:textId="68FBDE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AF100" w14:textId="460CCE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C505D" w14:textId="53F9F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3BE93" w14:textId="7547F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863CA" w14:paraId="2003B5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5E2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FD86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ECF5C1" w14:textId="36FA08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39CB1E6" w14:textId="3159F1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194A8" w14:textId="78EDD0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AB2D" w14:textId="0C8B34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863CA" w14:paraId="5E4DCE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813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3E4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AC5CAAC" w14:textId="2F485F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0FCFC08" w14:textId="1B7DE7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86B1" w14:textId="34001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4E83A" w14:textId="28009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863CA" w14:paraId="670FB3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EE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81B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CBBA560" w14:textId="21028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5C43DAC" w14:textId="1FF50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EDB9C" w14:textId="04570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BA759" w14:textId="096B4F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863CA" w14:paraId="4A1B1D4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BDD9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50A6B3" w14:textId="525FD6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17E763" w14:textId="2E0951F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1489F1" w14:textId="6E66AD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FCDF9B" w14:textId="3F359F8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863CA" w14:paraId="7E5331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93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B2B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8E0FF8" w14:textId="2188ED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E077AFB" w14:textId="6EFDB0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5B983" w14:textId="77FC9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AB7A0" w14:textId="0D3164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863CA" w14:paraId="597752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DE9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1B4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0D6DDE" w14:textId="47C079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53CD502" w14:textId="687F9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9533" w14:textId="5E6307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CBFD0" w14:textId="1EE760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863CA" w14:paraId="4AD0FD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2E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B70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A1D8338" w14:textId="4DC9C9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93FB185" w14:textId="516A21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9FB4F" w14:textId="2BBE2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ABDD2" w14:textId="62D2D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863CA" w14:paraId="289EB9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6CF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06E0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1AC050" w14:textId="114FEE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C50A3DC" w14:textId="1E90C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B3738" w14:textId="770B5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22268" w14:textId="63CCF3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863CA" w14:paraId="05B354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E67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2D3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7F726E4" w14:textId="2B58FF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F9BF5F5" w14:textId="3BBD5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79F07" w14:textId="76997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CC661" w14:textId="6CCDED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863CA" w14:paraId="4C5CB8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8B83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2CC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F39E9" w14:textId="5852C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D7D9044" w14:textId="79FE5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43467" w14:textId="50650A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39FF" w14:textId="67E0ED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863CA" w14:paraId="2D1431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800F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A5A4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252484" w14:textId="38E63C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69892" w14:textId="0A69F8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F0DB" w14:textId="73E13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D6E8" w14:textId="72AEA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863CA" w14:paraId="08FE43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B4C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3686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9FCD5" w14:textId="3182B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54C1F" w14:textId="5F39F1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62BD0" w14:textId="531D0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B8948" w14:textId="272E34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863CA" w14:paraId="4C661E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FF0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380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CA6C36" w14:textId="304AA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A6303B" w14:textId="6FA48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50E65" w14:textId="12C187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5ECB2" w14:textId="38668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863CA" w14:paraId="42D5DC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9E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3A1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EC54E62" w14:textId="59EF2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25D0128" w14:textId="47D758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24986" w14:textId="7E066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8C65" w14:textId="05F3F4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863CA" w14:paraId="272DA7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C5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D68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89F6FCA" w14:textId="7BAB5F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7905813" w14:textId="71FD9C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F9383" w14:textId="21A942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AF4C9" w14:textId="72DFC0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863CA" w14:paraId="332BA7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E27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C596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0F89E8" w14:textId="63604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52A64EA" w14:textId="7317D3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E6AD4" w14:textId="60E063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30BE" w14:textId="28061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863CA" w14:paraId="7D0F683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4988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EBCCC0" w14:textId="5880DBA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AE8EB" w14:textId="07601C5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667349" w14:textId="777E87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F619149" w14:textId="5C0A5D0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5863CA" w14:paraId="7FF5333E" w14:textId="77777777" w:rsidTr="005863CA">
        <w:trPr>
          <w:trHeight w:val="20"/>
        </w:trPr>
        <w:tc>
          <w:tcPr>
            <w:tcW w:w="86" w:type="pct"/>
            <w:tcBorders>
              <w:top w:val="nil"/>
              <w:left w:val="nil"/>
              <w:bottom w:val="single" w:sz="4" w:space="0" w:color="000000"/>
              <w:right w:val="nil"/>
            </w:tcBorders>
            <w:shd w:val="clear" w:color="auto" w:fill="auto"/>
            <w:noWrap/>
            <w:vAlign w:val="bottom"/>
            <w:hideMark/>
          </w:tcPr>
          <w:p w14:paraId="531E3037" w14:textId="77777777" w:rsidR="005863CA" w:rsidRDefault="005863CA" w:rsidP="005863C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82CA232" w14:textId="77777777" w:rsidR="005863CA" w:rsidRDefault="005863CA" w:rsidP="005863C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357276F" w14:textId="18B738C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90D444" w14:textId="70A0A936"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3A26" w14:textId="6F088708"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BFB0FA" w14:textId="166B26C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863CA" w14:paraId="4093D3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DC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C0C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6D528D" w14:textId="6AB308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204CA61" w14:textId="2AEC3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DF4E" w14:textId="48894E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74AD" w14:textId="57CA55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863CA" w14:paraId="4CEB0B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E5B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B3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27891C7" w14:textId="2E11E7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67D5442" w14:textId="67820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6676E" w14:textId="3059F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ABFC1" w14:textId="5D4F9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5863CA" w14:paraId="60BF2A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7C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C4C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826A0C" w14:textId="0610F2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D2B15EA" w14:textId="4C8EC0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49DC0" w14:textId="4E92A9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4D6BE" w14:textId="24465C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863CA" w14:paraId="1C9FD3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F12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E5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CF93E7B" w14:textId="3213E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0DEC289" w14:textId="23B32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9D10B" w14:textId="0794B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57395" w14:textId="70D77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863CA" w14:paraId="5F8790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C39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75BE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007FA9F" w14:textId="14632F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D2664B4" w14:textId="1FDBF4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2170D" w14:textId="127885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AF00A" w14:textId="421EE9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863CA" w14:paraId="639EB5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B6B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95B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52B26E9" w14:textId="6190B4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3808B83" w14:textId="2C9CA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1CBF" w14:textId="03CDB7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CA47B" w14:textId="5E1CD1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863CA" w14:paraId="430CF4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3F6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4A3B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E91F5D" w14:textId="199592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1E64E6B6" w14:textId="377677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3A93D" w14:textId="4A9F3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49D2" w14:textId="03489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5863CA" w14:paraId="22936B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E4C9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DE6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60F75B8" w14:textId="3A5447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3CB71" w14:textId="4656CC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07F59" w14:textId="628A62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2563E" w14:textId="45FFD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863CA" w14:paraId="6E40C0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A4BF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13C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5367C0" w14:textId="268CD1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4BFFBE6" w14:textId="2079F5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FADE1" w14:textId="02BF3B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E4603" w14:textId="7AE80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863CA" w14:paraId="39ECE1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A4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C0D9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033154" w14:textId="2B2035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2882F92" w14:textId="06343D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5B587" w14:textId="34572A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1CC70" w14:textId="462BF5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5863CA" w14:paraId="3A2E2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371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7F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A57D9B6" w14:textId="567471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7480118" w14:textId="4D2BE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ED7BB" w14:textId="482BB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6C486" w14:textId="35653E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5863CA" w14:paraId="2931C2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A35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1E5D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1B0833" w14:textId="2B5AD9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81674FA" w14:textId="5C7A6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27C9A" w14:textId="400EF5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2FB5B" w14:textId="4ACFB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863CA" w14:paraId="2D8C24F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C0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B8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3C59E" w14:textId="7D30D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7512CFE" w14:textId="0A020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EA02" w14:textId="14C3E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9317C" w14:textId="602DAB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863CA" w14:paraId="7A9C99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AC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8968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4E110" w14:textId="7697DD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58AF90F" w14:textId="54D13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16A8C" w14:textId="5B8C8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5C3E" w14:textId="086A9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5863CA" w14:paraId="636502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B62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7F4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68F3D02" w14:textId="2FFAB1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0246DB0" w14:textId="3D439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CB5C" w14:textId="694BFE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65AC5" w14:textId="037C2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863CA" w14:paraId="535528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CD6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B2AA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EF5B7F" w14:textId="0AFA0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1195FE64" w14:textId="69F2DD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017E" w14:textId="1C0FE0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F1D56" w14:textId="4361D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5863CA" w14:paraId="61EF44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1D8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21B7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3921F" w14:textId="5BC292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9B98176" w14:textId="69B97C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494F" w14:textId="024E6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13371" w14:textId="75B392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863CA" w14:paraId="55DABD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0E3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C51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693FC08" w14:textId="49A376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6388C62" w14:textId="09289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E5E66" w14:textId="062C28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3DE1" w14:textId="0AA94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863CA" w14:paraId="4926E0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0B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6824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50496A" w14:textId="7B356D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91D31C3" w14:textId="377066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ADFE7" w14:textId="7B7BD3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C877F" w14:textId="5ED968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5863CA" w14:paraId="517E69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7A9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673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32799F7" w14:textId="4DF8EB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14A4072" w14:textId="191938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133C" w14:textId="3D879A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9A9A9" w14:textId="6FDA97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863CA" w14:paraId="59D4D9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2C07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94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4B0F775" w14:textId="22265F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411F81A" w14:textId="0BF488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7EAEB" w14:textId="01BA4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FB4F" w14:textId="18B19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863CA" w14:paraId="537C0F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8D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A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4DE5914" w14:textId="1C5ED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10C06D8" w14:textId="1FCA28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F5740" w14:textId="5B4602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2F05E" w14:textId="38B440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863CA" w14:paraId="7A53A5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FA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78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50727F2" w14:textId="2EACBB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E9456EA" w14:textId="4BCB5A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72D57" w14:textId="094B7E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356BF" w14:textId="09793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863CA" w14:paraId="3094A2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E1B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B44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A03081" w14:textId="2F202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C71C117" w14:textId="05EA4E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95B4" w14:textId="1D0DC4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0E818" w14:textId="55276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863CA" w14:paraId="6AB6FD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9DBE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81657E7" w14:textId="47543C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C372617" w14:textId="00DBCB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BD0CC9" w14:textId="7A1FEB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A038FD" w14:textId="6BE5E97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5863CA" w14:paraId="7D7FC00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2FB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0A3879" w14:textId="5DA53C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E25250B" w14:textId="6B5253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ADB7B" w14:textId="390D2D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2D845" w14:textId="3FA7E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863CA" w14:paraId="08DA9C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D5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435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F876A9" w14:textId="2C5B00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1ECEB04" w14:textId="5603D8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0C614" w14:textId="482A0F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CDFF" w14:textId="5DB1A3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863CA" w14:paraId="1333AA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5DE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09C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B1EB1" w14:textId="39043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E852878" w14:textId="3B165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57F7" w14:textId="618FF1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6670" w14:textId="202E1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863CA" w14:paraId="441FDD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DE7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8D5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6EE499" w14:textId="15530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5448CE2" w14:textId="753FAD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DA8FF" w14:textId="45D34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11E1" w14:textId="4DE1BF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863CA" w14:paraId="32AE9B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707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33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BD2B9C" w14:textId="21760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B3ED697" w14:textId="50A620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B2D4F" w14:textId="18E2F0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5E9FE" w14:textId="2BE4F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863CA" w14:paraId="1A7822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6C8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55E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967018" w14:textId="68AC47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856FA06" w14:textId="46E2D6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7F96" w14:textId="71E31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57B4D" w14:textId="42FAA4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863CA" w14:paraId="74931C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EB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E930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DA84A7" w14:textId="243D8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B1FB4BD" w14:textId="70CB7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587BC" w14:textId="0524E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4FF4E" w14:textId="6C8BFC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863CA" w14:paraId="59F3B2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C66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059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3C70753" w14:textId="39B8F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570BC92" w14:textId="6339A4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ED01B" w14:textId="5A8F7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75F2" w14:textId="502AC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863CA" w14:paraId="4F8469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221C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78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46F82B3" w14:textId="51D6EA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5D350" w14:textId="35356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6613" w14:textId="6F373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C1B8" w14:textId="19CB2D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863CA" w14:paraId="4FD3337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88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F81F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990B9E" w14:textId="067B4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A5F52B1" w14:textId="2D74F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FCD0" w14:textId="3AF08D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6727E" w14:textId="31F2B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863CA" w14:paraId="31F21E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921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5BE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EB9A207" w14:textId="7E8E6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2898E8F" w14:textId="66E7D1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EC5A4" w14:textId="535886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11BC" w14:textId="512F36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863CA" w14:paraId="60A904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17B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58CB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D57AEA" w14:textId="3B27E6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942D7" w14:textId="52DA43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61828" w14:textId="2F3901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9F81" w14:textId="277C43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863CA" w14:paraId="11144C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078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4D82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460FE2" w14:textId="77C057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5DC53A0" w14:textId="27AFF2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10B27" w14:textId="600995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8B77" w14:textId="568500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863CA" w14:paraId="49FD65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D1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D7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DE4085" w14:textId="2D335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5DEB29" w14:textId="1F0C0F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34A41" w14:textId="60952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46899" w14:textId="516908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408866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B7B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FBD3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BD862" w14:textId="4061DF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878C771" w14:textId="266FF5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841D3" w14:textId="4F11D4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20B4E" w14:textId="75E76D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863CA" w14:paraId="7755CD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F31A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7B7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B2261" w14:textId="287B6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E72D762" w14:textId="14539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7802" w14:textId="4B7273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1C16B" w14:textId="6E491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3AF091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6F1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E24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A011F9" w14:textId="6FAF9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7DE3595" w14:textId="6DDE0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A4A7B" w14:textId="74038F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81C3F" w14:textId="66B8C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863CA" w14:paraId="6BF4E8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8820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006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F1DA82F" w14:textId="4CEFA9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9FD79" w14:textId="25B13F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DE219" w14:textId="10632B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BC71" w14:textId="4BFB65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5863CA" w14:paraId="7A9B6B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ACC4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E3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852D3B" w14:textId="24781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1251A9C" w14:textId="7FDB9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A94E9" w14:textId="3B97A0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F7800" w14:textId="35AF8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863CA" w14:paraId="598B6B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42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D9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D66A9F" w14:textId="2A1280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54A47" w14:textId="39CEB9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F4AA7" w14:textId="47E7A4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FBFBD" w14:textId="22374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863CA" w14:paraId="5C6691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F0F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00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05482E" w14:textId="44CBE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AED3D2" w14:textId="0581A1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0E13B" w14:textId="1EE4A5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D41EB" w14:textId="65890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863CA" w14:paraId="28CDA6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EF08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F9A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2377567" w14:textId="71F901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FBB32" w14:textId="5FC98E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D51A5" w14:textId="3286B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1F0BE" w14:textId="2B3280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863CA" w14:paraId="5F346B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64D4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074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3636129" w14:textId="3874D2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6935FED" w14:textId="64DFA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CEA8" w14:textId="5BE39F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BC86A" w14:textId="637B02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863CA" w14:paraId="30939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FAEC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23C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25BAE18" w14:textId="507530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232B9DE" w14:textId="03EFD1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149C0" w14:textId="3E3576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04E5" w14:textId="259F2F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863CA" w14:paraId="26A77A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3CAA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364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1BE11E4" w14:textId="09D12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3C12B60" w14:textId="541D63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9C9A9" w14:textId="7DA452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0C52" w14:textId="2F0B4B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863CA" w14:paraId="4B38F4C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2FD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C90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113C4F9" w14:textId="6F6385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E785EE5" w14:textId="32C53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D5A3E" w14:textId="017080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C01AC" w14:textId="7B7F3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5863CA" w14:paraId="29E731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79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92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A04F1C" w14:textId="491AE1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079C8C" w14:textId="1DE901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D6340" w14:textId="2ACB91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7787" w14:textId="5ED72B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78A76D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77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7C5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F0CD87E" w14:textId="44919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A0D05" w14:textId="3A5396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28250" w14:textId="7B4A6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DF687" w14:textId="284D1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863CA" w14:paraId="4A51EB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1C3BB"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68EC0D1" w14:textId="1BDDFC6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D87CA45" w14:textId="78830CC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67A9AE" w14:textId="406C62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E578A3" w14:textId="5A623C5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5863CA" w14:paraId="2F472B0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D557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A8B2A0F" w14:textId="26084F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D969BF" w14:textId="3E966B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BE98" w14:textId="34C68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EB0F3" w14:textId="1AFFE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5863CA" w14:paraId="1673FA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B64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91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0F0C7A7" w14:textId="0B1580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2028218B" w14:textId="08305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9D19" w14:textId="23AC01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6AC7C" w14:textId="67C84E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5863CA" w14:paraId="1C459A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3DD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D1A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217D71" w14:textId="4DD906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9D6163D" w14:textId="5A22A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01939" w14:textId="07814C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46B4F" w14:textId="1EB4ED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863CA" w14:paraId="5995A7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C0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974C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7305E2" w14:textId="5BF490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EB5A363" w14:textId="2C46C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A0993" w14:textId="7BE39F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0293" w14:textId="377331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863CA" w14:paraId="3EE4AD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175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94A4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4405AB" w14:textId="67065A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E9A7CF1" w14:textId="7774C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DAEE" w14:textId="6618D1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6AAD6" w14:textId="6DCFB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863CA" w14:paraId="25A40B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E3F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6041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77671B" w14:textId="0DC9FD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2BB499A" w14:textId="2B33B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38E22" w14:textId="0BC80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08B7E" w14:textId="6243D4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863CA" w14:paraId="2D4716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4DB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F57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4439EF" w14:textId="56B21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A6F8641" w14:textId="718E7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E2BFA" w14:textId="65D04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9F0C8" w14:textId="665F09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863CA" w14:paraId="218489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8B1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A4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54A9535" w14:textId="01BDF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94ADC0F" w14:textId="1F93B2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91911" w14:textId="68BE6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3976A" w14:textId="0D75F2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863CA" w14:paraId="5922E8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9B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5D534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51D24C" w14:textId="5A7BE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7FD63DB" w14:textId="3E0A6B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CB5E0" w14:textId="3F572B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A531A" w14:textId="7B188F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863CA" w14:paraId="14999F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54C0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37D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79C983" w14:textId="130C8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A349B1B" w14:textId="2260A1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F1FAC" w14:textId="56793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EBA2F" w14:textId="2FDF0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863CA" w14:paraId="67BCB4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3A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464C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FAD6C6" w14:textId="43A18A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90E316A" w14:textId="376E76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6DEC" w14:textId="0BDDAC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DC56" w14:textId="044AD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863CA" w14:paraId="39A4E7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C8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564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C4D0A5" w14:textId="317C90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8850967" w14:textId="5416C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6AEDA" w14:textId="32332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EB365" w14:textId="5E1B0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863CA" w14:paraId="6FA7BD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3DB1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8F61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45D068" w14:textId="55350F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9590FF5" w14:textId="73CA1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EC3E" w14:textId="25F6BB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4CFE1" w14:textId="44095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863CA" w14:paraId="76501E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D5E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058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67EB050" w14:textId="30AB6D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53EE194" w14:textId="312FC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0AF8C" w14:textId="293734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B8453" w14:textId="729D20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863CA" w14:paraId="49706F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A01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9317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BAAC11" w14:textId="783E76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2267F739" w14:textId="15001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40088" w14:textId="0D0167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0513" w14:textId="228C75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5863CA" w14:paraId="7F8D06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185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193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9FC66D" w14:textId="2A145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5B8BFCD7" w14:textId="41BDF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FBB9E" w14:textId="08F412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6B5F" w14:textId="42EEEE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5863CA" w14:paraId="1AC77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271B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A5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A3AEC1" w14:textId="20884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7740C23" w14:textId="5B1967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27561" w14:textId="1488A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DBD6" w14:textId="06CC4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863CA" w14:paraId="255FD9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E49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D9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2230495" w14:textId="4D81E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473CB8E" w14:textId="3AC59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D124" w14:textId="09027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821A7" w14:textId="2C2D2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863CA" w14:paraId="585F1A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DC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FC3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B5874FF" w14:textId="6C0DCC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B8D6362" w14:textId="05D098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A6D1C" w14:textId="5D2D9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A216" w14:textId="6DE704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863CA" w14:paraId="003911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317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94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3C66BC2" w14:textId="4B0724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E20BB6F" w14:textId="2433F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34F84" w14:textId="49B229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E4BA7" w14:textId="2C50DD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863CA" w14:paraId="0D94B3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5889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642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21EA0CD" w14:textId="03E8F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C0B8D99" w14:textId="6F21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3F81B" w14:textId="27375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EF43" w14:textId="319B1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863CA" w14:paraId="223550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D7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6B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7B0A65F" w14:textId="52AA72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EEB81B9" w14:textId="554214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C6FAD" w14:textId="4D7E08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4EEAD" w14:textId="030577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863CA" w14:paraId="0AC2DAE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B3AD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67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4E131BB" w14:textId="20FF8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E3DB863" w14:textId="04E7CD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7858F" w14:textId="30EB0C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7F63" w14:textId="7A382B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863CA" w14:paraId="57E7F5E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4780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38C9F05" w14:textId="67E533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D68F1" w14:textId="6D83B0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FD592" w14:textId="51136A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610ACB" w14:textId="2313CF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5863CA" w14:paraId="72225A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3E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20C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3C843" w14:textId="1063D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29669A2" w14:textId="234203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6E01" w14:textId="42D26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E378" w14:textId="7D4C7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863CA" w14:paraId="2A0E54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5D7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7580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97C8C7" w14:textId="0795A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5FE266D" w14:textId="365EC3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4FCE9" w14:textId="44AFB9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76444" w14:textId="7A7B59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863CA" w14:paraId="053CB8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5D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FCD7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89518E" w14:textId="67CBBF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20A7579" w14:textId="6E0E6C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98856" w14:textId="0ACA0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01BF1" w14:textId="629B24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863CA" w14:paraId="7CE447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EB4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244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D764D4" w14:textId="276AF9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743D2DD" w14:textId="7882E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3B75" w14:textId="2C474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EC2D0" w14:textId="674F9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863CA" w14:paraId="49EB0A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0A42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756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F51F5EA" w14:textId="6A21F5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653CCAD" w14:textId="6F1495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EB4D" w14:textId="4EA347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2DCBD" w14:textId="4F6921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863CA" w14:paraId="62555F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E305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EF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BAA202F" w14:textId="5FCF89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8A17D33" w14:textId="546168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CC400" w14:textId="6A4D3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0FDD" w14:textId="01CE14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863CA" w14:paraId="174ECA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50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6EE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FCFD331" w14:textId="7E7F74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2E5C5E4" w14:textId="29A77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85A1" w14:textId="3C34B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46E77" w14:textId="0700AD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863CA" w14:paraId="0ABFFF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B4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A23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5943B" w14:textId="37BB4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CA44519" w14:textId="6C5A5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B8342" w14:textId="34861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762A4" w14:textId="1D5C7E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863CA" w14:paraId="17B069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152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4C4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F35B3CE" w14:textId="00E77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A3FDA0D" w14:textId="487A2E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CF3FF" w14:textId="4FCBE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95E39" w14:textId="51FD38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5863CA" w14:paraId="65B4CF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967B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BDD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7ED6B6" w14:textId="496E9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4FFE60C" w14:textId="2D9E8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43B6" w14:textId="62A401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5F6E" w14:textId="3784D8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863CA" w14:paraId="7F666F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F2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96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630D5DA" w14:textId="0CA2D1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A88F133" w14:textId="1FED40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A05AC" w14:textId="3D374C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870A5" w14:textId="7185F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863CA" w14:paraId="78206A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3151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D58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E22EFE5" w14:textId="7829B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D5A32C8" w14:textId="51D24B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EF9C" w14:textId="340F2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FC0D" w14:textId="29126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863CA" w14:paraId="571745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7F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2D7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3A206AC" w14:textId="1788E7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9E6C63B" w14:textId="1C3495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FA5CA" w14:textId="7BF74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826DA" w14:textId="22590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7EC527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B499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3B1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35E8DAB" w14:textId="3D21B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D6DC386" w14:textId="1A12B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29C76" w14:textId="06567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917DB" w14:textId="21C1B5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863CA" w14:paraId="4D00E4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E502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5ED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DF28E3D" w14:textId="65DCB9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D47A78E" w14:textId="471330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D3EC" w14:textId="3F1A68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5B657" w14:textId="413FD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863CA" w14:paraId="7092DF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BC1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6B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F6F72D7" w14:textId="7A5350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1958085" w14:textId="26174C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1CB2" w14:textId="3E48C4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C336" w14:textId="15712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863CA" w14:paraId="760CC9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7FB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A66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DF82EFA" w14:textId="370D9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52EFC79" w14:textId="5A7F28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864A8" w14:textId="0E0418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4B6F" w14:textId="2E2F7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863CA" w14:paraId="24E823E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4537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C53B043" w14:textId="1D80C6D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9DC99D" w14:textId="267318F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C6C9E" w14:textId="5B1FF23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EFC868" w14:textId="5542A1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5863CA" w14:paraId="636FCD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66B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C51C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A4B08" w14:textId="721F64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DBD68E5" w14:textId="36011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DDDC0" w14:textId="399E36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0F04F" w14:textId="369224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863CA" w14:paraId="419BE8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0412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103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59D99FB" w14:textId="364E5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A291829" w14:textId="4B395E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0BEE7" w14:textId="4815DC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6DDF" w14:textId="611554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863CA" w14:paraId="19F13E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5D3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AD5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DD9ADDA" w14:textId="66594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2EF7171" w14:textId="6D82F6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CF73" w14:textId="247AE6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6289F" w14:textId="5AA56A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863CA" w14:paraId="5F7334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F97B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2F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C8C5906" w14:textId="68C34A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F3FEE6E" w14:textId="52E82D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AD517" w14:textId="28AC30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DB91C" w14:textId="4B095A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863CA" w14:paraId="638B9A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937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C7D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39630" w14:textId="01BFD6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FA5926A" w14:textId="5BCAEE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EEAB0" w14:textId="6C670A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E3749" w14:textId="150A1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863CA" w14:paraId="3A7768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B95A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A12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04DB306" w14:textId="3F1BC9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FD9C1D9" w14:textId="594765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E8569" w14:textId="67AF3C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0F658" w14:textId="4E8EF3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863CA" w14:paraId="12066D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C0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6D8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ECCBD14" w14:textId="19580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F7E701E" w14:textId="06B6C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03685" w14:textId="30DA0C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5D78" w14:textId="107C9D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863CA" w14:paraId="3AA782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84E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A22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EB8368D" w14:textId="0F9557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C1196E3" w14:textId="4DC322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6703B" w14:textId="77B105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C8BAF" w14:textId="2F26C3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863CA" w14:paraId="2840BFF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98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B8E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63CB5DE6" w14:textId="164A3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0BDE2F3A" w14:textId="4659F0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8269" w14:textId="437AE2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D4C8" w14:textId="20FC94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5863CA" w14:paraId="35043C2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105EB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A0F3880" w14:textId="629F3B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379,3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4F7570D" w14:textId="1D810E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01,3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3FD34B50" w14:textId="3ACED5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FD21BE" w14:textId="6B91339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880,617.98 </w:t>
            </w:r>
          </w:p>
        </w:tc>
      </w:tr>
      <w:tr w:rsidR="005863CA" w14:paraId="083A9CB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4A4F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1B9A126" w14:textId="0D7A38F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272,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80DBE" w14:textId="4122A5C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77E3EAD1" w14:textId="4FFABD9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447FC" w14:textId="3A65E14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057,010.20 </w:t>
            </w:r>
          </w:p>
        </w:tc>
      </w:tr>
      <w:tr w:rsidR="005863CA" w14:paraId="6CC0D8B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9D57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79E3128" w14:textId="142E8C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AD0B4F5" w14:textId="533E08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3BAE448" w14:textId="4BD8F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D490B8" w14:textId="06046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863CA" w14:paraId="47604A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666E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E59862" w14:textId="77777777" w:rsidR="005863CA" w:rsidRDefault="005863CA" w:rsidP="005863CA">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13CEDB" w14:textId="7571B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9F36692" w14:textId="6CFF4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2E607" w14:textId="53D76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F5F1B" w14:textId="42F7FF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863CA" w14:paraId="7218B7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3CED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2417EE" w14:textId="77777777" w:rsidR="005863CA" w:rsidRDefault="005863CA" w:rsidP="005863CA">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6D3E9" w14:textId="548033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0EC724E" w14:textId="584935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9D9F3" w14:textId="441C00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B2148" w14:textId="0A8CE3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863CA" w14:paraId="669C1B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381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2F3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3DF2C" w14:textId="07D38E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A574D2" w14:textId="1B06A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F9454" w14:textId="2F2E54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A0DB2" w14:textId="670E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5863CA" w14:paraId="60B29A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667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B0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9C78F97" w14:textId="371AB1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7DC659B" w14:textId="613122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32A54D" w14:textId="38A930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C6B71" w14:textId="105B64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5863CA" w14:paraId="09DAFF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7F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6A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57F9E27" w14:textId="5605C0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0BE2FED6" w14:textId="010B2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E5701DB" w14:textId="75D4A2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EE52F" w14:textId="40D218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5863CA" w14:paraId="0BA987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90A5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ED64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4FCC8B" w14:textId="1670F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3666CD7C" w14:textId="421CA3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20E5D17C" w14:textId="421810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247CF" w14:textId="2D786E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5863CA" w14:paraId="3EDCB2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6E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768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8583122" w14:textId="3B862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A61C63C" w14:textId="2B4D7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FEC051" w14:textId="54163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4B911" w14:textId="3EF47F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5863CA" w14:paraId="119EB8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31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2425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56E655" w14:textId="70254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25CF1AAE" w14:textId="598A59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F49D9" w14:textId="63FDD9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0CBFF" w14:textId="5C5AD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5863CA" w14:paraId="2B603F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695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10D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19E8984" w14:textId="60AA4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A0E74CD" w14:textId="13AC0B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D362" w14:textId="10911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13A8E" w14:textId="46E215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863CA" w14:paraId="1640D2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7D9E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FA10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724EA8" w14:textId="182F1E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35406244" w14:textId="37012B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2069F60" w14:textId="38B16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CE317" w14:textId="6BB75A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5863CA" w14:paraId="6832F1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A83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FD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AB35193" w14:textId="4D8DA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6D69" w14:textId="0FC5D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B3C78" w14:textId="3A74C6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B3F1" w14:textId="1525DD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5863CA" w14:paraId="27B9AB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6B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47CD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68F76" w14:textId="154230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8FA7AA7" w14:textId="6852A2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C40623D" w14:textId="3146A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58485" w14:textId="670544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5863CA" w14:paraId="7075F8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D59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87BE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6B2AAC2" w14:textId="4DAD1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4DB954" w14:textId="7AC049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B815" w14:textId="4E682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0566" w14:textId="2F3591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244A36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DE11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03D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0FF4AD" w14:textId="5BE82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C2A7879" w14:textId="76261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5C9BD0" w14:textId="402DB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25D17" w14:textId="34ED16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5863CA" w14:paraId="036FE1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9D8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B12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4423E97" w14:textId="2E09A9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C680D81" w14:textId="2ABE34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B0839" w14:textId="025789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3DEF" w14:textId="0A2E91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5991D5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45A1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202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DE2141E" w14:textId="2FEF22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52A8BBC" w14:textId="7F587B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4C3F4DB0" w14:textId="4B3E30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4117" w14:textId="3C485F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5863CA" w14:paraId="56951A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573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2883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083A4" w14:textId="424E64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0167065F" w14:textId="410788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86C0B2E" w14:textId="7C88BD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C50C" w14:textId="0AE343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5863CA" w14:paraId="2D330F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3A2D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BB4E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C7D9BD" w14:textId="07DFCF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2FF8D6A4" w14:textId="18A06A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2725" w14:textId="099F3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DA0EB" w14:textId="14D3E9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863CA" w14:paraId="6CCC9F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B1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43E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CB2599" w14:textId="6183E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6E4443" w14:textId="624C0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3D848D" w14:textId="10695D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2D045" w14:textId="56EEE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5863CA" w14:paraId="26D46C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50F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BB1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5D00E50" w14:textId="5343B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9C1C3A7" w14:textId="051089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BC2C9" w14:textId="12A08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6466" w14:textId="389E75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431B61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552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E2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8D23A18" w14:textId="409AF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40B69BD" w14:textId="5ACC2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21EB" w14:textId="129A34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61F4A" w14:textId="7A6E4F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06764E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E2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4E0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C7A46B1" w14:textId="3FFC2A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9F6FC11" w14:textId="21AA6A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3311D7A" w14:textId="4F425C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48A30" w14:textId="4CFA11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5863CA" w14:paraId="403B0A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D35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C2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6F5FD0" w14:textId="2D0BF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5FBB8720" w14:textId="440D7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BCB4A" w14:textId="44BFAF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2A89A" w14:textId="040A06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5863CA" w14:paraId="26C718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1CE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C6E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1947AE" w14:textId="4F18B3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9DFAB29" w14:textId="03931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632A4" w14:textId="67B096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182E2" w14:textId="39E0DD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863CA" w14:paraId="415252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618D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3F1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710676F2" w14:textId="0C5E09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E1AB3" w14:textId="53BDB2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175F" w14:textId="1C19C1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48940" w14:textId="74C3E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863CA" w14:paraId="77C657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4F1A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B3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517C6DE2" w14:textId="1E79AA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D905C7B" w14:textId="4950CA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8AB4F" w14:textId="755CA2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BA43" w14:textId="44BCFE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5863CA" w14:paraId="3D0B0E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8E9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A1F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4623771" w14:textId="4AFE03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6F5A039" w14:textId="43CBE4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910F" w14:textId="76C228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CAF0" w14:textId="6FB85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5863CA" w14:paraId="38D68F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84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157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DB2023" w14:textId="580BEF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686CD387" w14:textId="07E096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1FBC2B4" w14:textId="5BB40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93302" w14:textId="6CF08C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5863CA" w14:paraId="1AEEF1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F9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2E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358A5B7" w14:textId="38FF0E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ADA4F60" w14:textId="05508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3CCF2" w14:textId="7A0E9B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A4D29" w14:textId="3B9F8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863CA" w14:paraId="151F30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43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41C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94CA13D" w14:textId="3D30E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BD28831" w14:textId="52CD39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F69FD" w14:textId="35672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1CC81" w14:textId="1ADA9D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5863CA" w14:paraId="1FE1BB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1AD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AAA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4FB6957" w14:textId="4D7FC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5C04E706" w14:textId="69B0CB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31FC8C4" w14:textId="687F1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5DD26" w14:textId="4A236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5863CA" w14:paraId="17F2E6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DB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BEE4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40B67E" w14:textId="43305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9A5C90E" w14:textId="18F3EB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EA49" w14:textId="7D0206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EE84F" w14:textId="4547DF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5863CA" w14:paraId="781DBC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36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3F50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7BF671" w14:textId="42DC12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AA3248" w14:textId="56AA94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B6D8" w14:textId="70B061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E4946" w14:textId="51C196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5863CA" w14:paraId="089AC6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3AAE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11FE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30BDB" w14:textId="1276B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7AD04F" w14:textId="63527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5B4A" w14:textId="21594C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8F1A3" w14:textId="60896C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3084410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226A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82DC18" w14:textId="3A75E3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25A5E" w14:textId="553AD68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2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00916CDE" w14:textId="32FF9E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A3446" w14:textId="19FA9E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080,950.21 </w:t>
            </w:r>
          </w:p>
        </w:tc>
      </w:tr>
      <w:tr w:rsidR="005863CA" w14:paraId="6A19AA8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BFF93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BC9ACD8" w14:textId="6CD13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2F8B4D6" w14:textId="57BB55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A3E2B77" w14:textId="46CF6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165722" w14:textId="4A8413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5863CA" w14:paraId="5A721A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2FD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859A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57F7F16" w14:textId="007BD0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073B234C" w14:textId="74A90D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5C5D9" w14:textId="1A9D32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3C1E3" w14:textId="5C5A75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5863CA" w14:paraId="2AAAFED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12B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256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D482418" w14:textId="793F99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DA5A8" w14:textId="54D0D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8EF07" w14:textId="1E27C8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6C6F2" w14:textId="7FBFA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5863CA" w14:paraId="04315B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530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1F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1805B91" w14:textId="31B30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4445BAAB" w14:textId="2E980A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21708AA" w14:textId="616D3D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33BC" w14:textId="074A9B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5863CA" w14:paraId="4167CE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CDE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008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F1B2FF1" w14:textId="082E81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EC57" w14:textId="2C9B6E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19C3DC" w14:textId="18FDFD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BAB4F" w14:textId="7396C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5863CA" w14:paraId="0D58D4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15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B86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C2570" w14:textId="554D52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54859" w14:textId="3AB04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115788A" w14:textId="778C4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E29DE" w14:textId="1E1F7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5863CA" w14:paraId="140E755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C15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2BE3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F8A4B1" w14:textId="4BAB81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8D2EA2C" w14:textId="24FC07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2E6E8BF4" w14:textId="031A13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BCDAE" w14:textId="4DCFF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5863CA" w14:paraId="5C9A5B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83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A7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3B64B38" w14:textId="67E14C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13707997" w14:textId="1A694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CF54BF4" w14:textId="7AA279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FAF06" w14:textId="1697CD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5863CA" w14:paraId="2FE18F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009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3D2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10C6A6B" w14:textId="009E9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B86F4" w14:textId="446E5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510B0" w14:textId="1BD38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E05CD" w14:textId="5AE870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7286FF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38F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22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32E80" w14:textId="6BB3B1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B9C65" w14:textId="19BAB0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A3BBBDE" w14:textId="411E8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2D9B7" w14:textId="06313B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5863CA" w14:paraId="3978F7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29A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0AB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1E00884" w14:textId="490B16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AB37928" w14:textId="70BD6F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23BDF21" w14:textId="5C6A69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BC888" w14:textId="2CC2F0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5863CA" w14:paraId="0B1350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DB6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94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5C8CAC8" w14:textId="3783DA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82B22" w14:textId="0F7A43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13B6DF9" w14:textId="56FC6C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6D342" w14:textId="20E469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863CA" w14:paraId="125BC1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1A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274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B0856B" w14:textId="7579B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2FB1D4F" w14:textId="228380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16A02576" w14:textId="3454FD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9D777" w14:textId="69CCC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5863CA" w14:paraId="2CD84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C34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857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4B086D6" w14:textId="33193E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19D55" w14:textId="7341D1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7455" w14:textId="5E536C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4D266" w14:textId="0A2A8F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6FEEB6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A94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60B2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36EFB9" w14:textId="624F6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76A9F" w14:textId="3E608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5E20424" w14:textId="319619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C3A0" w14:textId="6A01BB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5863CA" w14:paraId="3B941F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0C4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C2F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7B388D6" w14:textId="227C79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574D9" w14:textId="36FE33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09362" w14:textId="35FEA3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2D578" w14:textId="01DC43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5E792C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D9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66CD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F9351D" w14:textId="4275E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5377734C" w14:textId="4DB2D8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F1BAE" w14:textId="013D2F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995C" w14:textId="36331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5863CA" w14:paraId="74F264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48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601F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068C77" w14:textId="4EAD7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7975B" w14:textId="0B7C27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66E00" w14:textId="1A8DB3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6DE14" w14:textId="2E6027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r>
      <w:tr w:rsidR="005863CA" w14:paraId="1B3F1D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EE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7C9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9763634" w14:textId="4331F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70A5529" w14:textId="1E2A98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271F1DD" w14:textId="6F8EDC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8A1AD" w14:textId="50A146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5863CA" w14:paraId="586B7E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94B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C32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F896569" w14:textId="6AE8F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50446FC" w14:textId="79516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0240338" w14:textId="3EC03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C54BD" w14:textId="5005D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5863CA" w14:paraId="04659C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1A6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ABC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3D6B6DC" w14:textId="6A2D9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2F31C414" w14:textId="3935B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33C08E9" w14:textId="4554C5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E9DB9" w14:textId="25BB1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5863CA" w14:paraId="1CFF80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609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1C2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8F483E" w14:textId="15AE1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DD3373B" w14:textId="24674C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AFAC1EE" w14:textId="234AC5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E9CBB" w14:textId="0DCAC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5863CA" w14:paraId="34D96C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2D0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26D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9D8A80E" w14:textId="5B1AAC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3E400" w14:textId="41F1FD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B3E8F58" w14:textId="4620B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F769" w14:textId="21EA84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5863CA" w14:paraId="0C4819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8164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550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29A6A20" w14:textId="75D8D2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58E63374" w14:textId="4EDFC5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1250BD37" w14:textId="4B0969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792D0" w14:textId="4EC342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5863CA" w14:paraId="5FF177B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202E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935B333" w14:textId="601A689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320,0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28AB95" w14:textId="701048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51,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F4B36F0" w14:textId="6CE075C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877DC9" w14:textId="684310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71,975.05 </w:t>
            </w:r>
          </w:p>
        </w:tc>
      </w:tr>
      <w:tr w:rsidR="005863CA" w14:paraId="34DF83F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B60D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70E96AE" w14:textId="51B91F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7801C" w14:textId="70F1DB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6BBA5F0D" w14:textId="310577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DD6E5B" w14:textId="4B9D6D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5863CA" w14:paraId="4E534D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715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E08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D79866" w14:textId="6C2914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E5678" w14:textId="15451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83C7E" w14:textId="58AF8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9432" w14:textId="259C37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2E74D3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6D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EB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0E25ACB" w14:textId="53B4F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C215DB" w14:textId="589947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D52EB" w14:textId="131898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2CB79" w14:textId="05017D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5863CA" w14:paraId="384DAF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0AB3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E9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B544C" w14:textId="578E92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68FDABA4" w14:textId="5ACC7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AEB015" w14:textId="30FA05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5F8FC" w14:textId="1800C3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5863CA" w14:paraId="4D419F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FB2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472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0EF87" w14:textId="11816D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721F838" w14:textId="001063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D3C3E95" w14:textId="2CBFBA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9A37B" w14:textId="047B4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5863CA" w14:paraId="2690B7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5F2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92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A9FEEFC" w14:textId="08C26C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4A0322E" w14:textId="309C58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0B1F97C" w14:textId="04AC0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CDDAA" w14:textId="6D3E8C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5863CA" w14:paraId="4F02D1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BC2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063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F4DC64" w14:textId="6339E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675" w:type="pct"/>
            <w:tcBorders>
              <w:top w:val="nil"/>
              <w:left w:val="nil"/>
              <w:bottom w:val="single" w:sz="4" w:space="0" w:color="000000"/>
              <w:right w:val="single" w:sz="4" w:space="0" w:color="000000"/>
            </w:tcBorders>
            <w:shd w:val="clear" w:color="auto" w:fill="auto"/>
            <w:noWrap/>
            <w:vAlign w:val="bottom"/>
            <w:hideMark/>
          </w:tcPr>
          <w:p w14:paraId="6FB7F0EC" w14:textId="7DEAC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27B0D" w14:textId="065FE1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7A286" w14:textId="18EEB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5863CA" w14:paraId="1C236D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7D7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478B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8E758" w14:textId="4B6C24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FD809" w14:textId="30EA0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FAC89" w14:textId="711C74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AC062" w14:textId="3E6387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12B1AE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67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7409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4E527" w14:textId="71AD4F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7C0EA" w14:textId="0CDB6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980B03F" w14:textId="1764A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60F30" w14:textId="76F2E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5863CA" w14:paraId="3FE8AE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BA88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8B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A78B70D" w14:textId="0415B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362C4" w14:textId="491F1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A230" w14:textId="6B0CE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AF2FD" w14:textId="44536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863CA" w14:paraId="36A53C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C6E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7256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7BA398" w14:textId="773D0B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6D3FDE59" w14:textId="6E17FD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641FE42" w14:textId="75CDC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4029D" w14:textId="1E094D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5863CA" w14:paraId="58CF55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53A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53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3E15B" w14:textId="75FF93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4,848.00 </w:t>
            </w:r>
          </w:p>
        </w:tc>
        <w:tc>
          <w:tcPr>
            <w:tcW w:w="675" w:type="pct"/>
            <w:tcBorders>
              <w:top w:val="nil"/>
              <w:left w:val="nil"/>
              <w:bottom w:val="single" w:sz="4" w:space="0" w:color="000000"/>
              <w:right w:val="single" w:sz="4" w:space="0" w:color="000000"/>
            </w:tcBorders>
            <w:shd w:val="clear" w:color="auto" w:fill="auto"/>
            <w:noWrap/>
            <w:vAlign w:val="bottom"/>
            <w:hideMark/>
          </w:tcPr>
          <w:p w14:paraId="2AE92B23" w14:textId="7495E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E28B7B4" w14:textId="1E3A8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5401" w14:textId="2DB973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5863CA" w14:paraId="7A05AA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261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DFA5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2AB148" w14:textId="1F4BBF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FD56C" w14:textId="5CC388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7E6" w14:textId="607FCB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DDBCA" w14:textId="2CB5CD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5863CA" w14:paraId="2C4874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191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3EA7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E69FE9" w14:textId="2B08C3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18ED4" w14:textId="663B6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250C" w14:textId="596B3F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0285" w14:textId="6EB7E8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72398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941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30FA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7B927E" w14:textId="5E33DB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AFC10A" w14:textId="327346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8D9199" w14:textId="60E8D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62E3" w14:textId="25618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5863CA" w14:paraId="660E52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E7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992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5CFD266" w14:textId="1E403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74EC6" w14:textId="5D09C1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5D2DA" w14:textId="3ADF9F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6D5A0" w14:textId="6803F7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863CA" w14:paraId="70985F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26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A05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B6D04D" w14:textId="64CCB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61DC96" w14:textId="16204A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82C53" w14:textId="0CADCF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95114" w14:textId="5FD53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5863CA" w14:paraId="4520C4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03F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827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3FBDB54" w14:textId="5A17D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A019B" w14:textId="056395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53DB" w14:textId="3E356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9A30B" w14:textId="3CFBF3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12AB82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C0AC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54CC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E5C42" w14:textId="0C0F0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7A62925" w14:textId="02387B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529C3" w14:textId="34F4E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FF5F6" w14:textId="75BF8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863CA" w14:paraId="220C1D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7F7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BCD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EE12C43" w14:textId="6DD83A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C063F" w14:textId="381285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E3854C3" w14:textId="1A1208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88752" w14:textId="2D4FD8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5863CA" w14:paraId="1756F3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85E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DE36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FADE1D" w14:textId="5B34A4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7A86C" w14:textId="752A57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B74FF50" w14:textId="7681D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3963A" w14:textId="6BFB40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863CA" w14:paraId="784155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028E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E81C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84C6EA" w14:textId="272601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8CFFE3C" w14:textId="25979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92DF8" w14:textId="0869E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56BB1" w14:textId="1A154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5863CA" w14:paraId="17C38F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74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5C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4C85C5A" w14:textId="18F940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658B98CC" w14:textId="72397E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71BB7A" w14:textId="1D3AA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20A58" w14:textId="20DF12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5863CA" w14:paraId="523D77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A7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A16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58F4198" w14:textId="07671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3D42B7A" w14:textId="618036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4B731" w14:textId="3408EE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4C4C3" w14:textId="5183A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863CA" w14:paraId="77337FB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53E6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6E5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3CDB80" w14:textId="6AE50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D885A" w14:textId="6329B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424D025" w14:textId="17562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1E10E" w14:textId="3996BD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5863CA" w14:paraId="4A3ABC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9BE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2C6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2BCD925" w14:textId="6F0536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1E3545C" w14:textId="3DB20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92800D4" w14:textId="2D1DD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4695B" w14:textId="67F22F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5863CA" w14:paraId="3A4174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BC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D8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CBBAB8A" w14:textId="60C1A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76B0CBD5" w14:textId="36E91D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788B093" w14:textId="07AE6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ADD87" w14:textId="65DDC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5863CA" w14:paraId="410667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E527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8C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4F5D1B" w14:textId="15EC0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3C74E" w14:textId="689C53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2F19D6E" w14:textId="5798C9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1513D" w14:textId="6CD457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863CA" w14:paraId="2DAAE2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76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68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82EE946" w14:textId="4F3544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AB7F6B9" w14:textId="7F50D7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E80FE4E" w14:textId="4D9A4D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8F424" w14:textId="2C8580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5863CA" w14:paraId="68BF34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DA4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03FB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E87FC2" w14:textId="685AAB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57A0520" w14:textId="094AF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379B0" w14:textId="62867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01F57" w14:textId="16FF8E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5863CA" w14:paraId="540E2D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1FCA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613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3F4227" w14:textId="7ACB7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8D99083" w14:textId="78755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A9DD" w14:textId="26F70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64692" w14:textId="082352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863CA" w14:paraId="4E045F2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9C9E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F3C032" w14:textId="2D3D5B3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3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0FBC2" w14:textId="309717C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176700CB" w14:textId="06C4D9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9631E1" w14:textId="365CBA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03,434.68 </w:t>
            </w:r>
          </w:p>
        </w:tc>
      </w:tr>
      <w:tr w:rsidR="005863CA" w14:paraId="42A285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4246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7B56234" w14:textId="3FE0F7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5361D" w14:textId="4CBABB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9CC7A" w14:textId="6F826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A64B45" w14:textId="42FEF2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5863CA" w14:paraId="3CE14A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903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52DC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930A2" w14:textId="560DC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BA9CB" w14:textId="06146F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D9CA5" w14:textId="4285E2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F6638" w14:textId="1C4828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863CA" w14:paraId="4C731F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67AD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728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106D46" w14:textId="59D41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CF42B" w14:textId="37DD53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FD203" w14:textId="0ACB9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8A65E" w14:textId="0FA86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863CA" w14:paraId="365C7E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BF9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4BF0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810F64" w14:textId="3DC448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82A60" w14:textId="230442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E5D72" w14:textId="139311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3BD92" w14:textId="683069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6FAAFC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452E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CAF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643E5D" w14:textId="493966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98246" w14:textId="010A3C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7A773" w14:textId="33A9A8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FAF74" w14:textId="23F7B7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863CA" w14:paraId="0827AB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CB6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903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38C3F4" w14:textId="04A398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C22FCC" w14:textId="2F94F3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07BE1" w14:textId="61A397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2740" w14:textId="06693D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863CA" w14:paraId="78B7D8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DB60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39F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C538F5" w14:textId="27E7F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6D776" w14:textId="75D887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9625" w14:textId="3ECEB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0DFD6" w14:textId="2F122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27540D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421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382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3C0160" w14:textId="7F3F6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DA302" w14:textId="70F19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833431D" w14:textId="1D29C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2A301" w14:textId="19DD61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5863CA" w14:paraId="17A728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BF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0FD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2BCE45" w14:textId="4491D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504E3" w14:textId="03E7C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92772" w14:textId="64FE0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B15FB" w14:textId="7D4FEC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637773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F93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CAB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854F0BC" w14:textId="6319CE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43096" w14:textId="657E3C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F7F6" w14:textId="16050D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D4971" w14:textId="70A4AB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1950FD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E54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E70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D08363C" w14:textId="17E24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56EF7" w14:textId="24291E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EEB67" w14:textId="3414F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97095" w14:textId="5DBD7F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863CA" w14:paraId="18AF6D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30D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A4E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F8276C" w14:textId="31737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A0D029F" w14:textId="7C6EC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7AEC" w14:textId="004384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A933E" w14:textId="097DA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863CA" w14:paraId="575A1D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4743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A2DA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ay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E54B50" w14:textId="634432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6FD06" w14:textId="6DAC7B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5BB86" w14:textId="60300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F68B" w14:textId="5000A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1068FD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5D2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41AE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E9A887" w14:textId="2569C1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2FFE2" w14:textId="27CEC7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6DD2" w14:textId="5126CE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500B5" w14:textId="3EFE8E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7AC1AE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1872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B3F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F01261D" w14:textId="68C465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FFAFA" w14:textId="54565A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3DDC" w14:textId="605AE3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DF01F" w14:textId="5BE6B5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55B4AF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AA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FFC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DE673" w14:textId="2951E1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E7C95" w14:textId="02D20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1972" w14:textId="56850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28E5" w14:textId="0B6A5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863CA" w14:paraId="7AC9E3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0D18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2FF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674916F" w14:textId="2A4426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BFD68" w14:textId="4B3A46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54D75" w14:textId="01E75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950B3" w14:textId="6F467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863CA" w14:paraId="1F9CB7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680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C479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3B303" w14:textId="7250D6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772A7" w14:textId="69FC2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62E2F" w14:textId="16DDCB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9FC9" w14:textId="5A5FFB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863CA" w14:paraId="596653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19F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8B8A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F8BBE" w14:textId="3908F8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1BD0EC04" w14:textId="5F3B1D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FB0FD3" w14:textId="05E572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AD83D" w14:textId="04EA6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5863CA" w14:paraId="789586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2AE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BC0F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D60CBB" w14:textId="62070A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355D9" w14:textId="76A18B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13FAD" w14:textId="01AE89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7B29" w14:textId="09D8B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7562F5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5D9F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77E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65E373C" w14:textId="66C2D0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A000C" w14:textId="45E3C5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607A97" w14:textId="5A9A4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CF78" w14:textId="22516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5863CA" w14:paraId="3D2944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2FC9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0E2B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6EA7C" w14:textId="71096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22E8CFC" w14:textId="01CE43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75A3" w14:textId="36A856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31A" w14:textId="18114E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5863CA" w14:paraId="68C399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5486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2D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68F869" w14:textId="1C0EB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D0EAB23" w14:textId="29C441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83323" w14:textId="7A6CE6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E7BE3" w14:textId="22C04A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863CA" w14:paraId="435C78B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0C5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228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E763FFC" w14:textId="149D3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18C00" w14:textId="019C61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9E4B3BF" w14:textId="5BD3C2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04E66" w14:textId="3960D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863CA" w14:paraId="733569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0FB1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B5E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94DFAB" w14:textId="6B91FE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575EB" w14:textId="12016F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98732" w14:textId="39364E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4664D" w14:textId="600B4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8330C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38D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BB9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E66D9E" w14:textId="2B2A46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0842B4" w14:textId="68884C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3DA6A" w14:textId="064CAA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F0B57" w14:textId="27FDFA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362CE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439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55D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40F529B" w14:textId="254AA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0DCDF" w14:textId="3ADF6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4BAD" w14:textId="7B3F0C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FEA4" w14:textId="79CFC4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863CA" w14:paraId="444077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12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364F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45AEB3" w14:textId="750291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BE7BD" w14:textId="1DB025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607EB" w14:textId="5A6B15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7613" w14:textId="543766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863CA" w14:paraId="6FE2D2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686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301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92B5A0A" w14:textId="11A2D9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A1391" w14:textId="4775EB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D64A9" w14:textId="2439BF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B9011" w14:textId="13092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54E81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037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7A9F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E167B0" w14:textId="25E0EE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B2CA" w14:textId="090A65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EBFC7" w14:textId="26D26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031AD" w14:textId="4F95E2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604C9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38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284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96B2C90" w14:textId="0A131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96B59" w14:textId="0DA747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829C6" w14:textId="3C6D0D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74EC0" w14:textId="1F8A67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863CA" w14:paraId="6052A6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1F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24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70F90D3" w14:textId="5CC2C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3B6CF" w14:textId="397FF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8F9F8" w14:textId="05C233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A5F9A" w14:textId="002BD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5AA13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F24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76B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11CD81A" w14:textId="19A86E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B17E4" w14:textId="24C29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5360" w14:textId="7D1CC7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8A01" w14:textId="64B58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31D4C6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10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311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A75DE22" w14:textId="3E52D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7C53A" w14:textId="2679B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F3BF" w14:textId="0A6E22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4D0A2" w14:textId="31A09A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625048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2A2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5BC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A4D7244" w14:textId="35283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56DF2" w14:textId="0B29E6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D58C" w14:textId="6F426B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46C9" w14:textId="28DF2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863CA" w14:paraId="783B3B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2C7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A8E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482FAF7" w14:textId="37D5D0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2B664" w14:textId="23C5C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BD9F2" w14:textId="7E36A4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D48F" w14:textId="0E7DD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863CA" w14:paraId="2A020D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F17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BD7F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CDB4D" w14:textId="7B2574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1D5EE2A" w14:textId="46851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EAF41" w14:textId="640C8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1CF8" w14:textId="6719F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863CA" w14:paraId="5FEFC3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D11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4B5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0A34FC" w14:textId="1B8EA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F673D" w14:textId="5452E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851C6" w14:textId="3775E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DEC3" w14:textId="5ADF7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5863CA" w14:paraId="4CADBE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29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3B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C2502" w14:textId="7A2CC8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814995C" w14:textId="73906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643E" w14:textId="008E7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8840" w14:textId="276B8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863CA" w14:paraId="2F08B4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67B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7A86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8457DB" w14:textId="09477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B1745" w14:textId="367990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87A13" w14:textId="1811E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00ABC" w14:textId="6C68D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FBB5F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A37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A934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B0C144" w14:textId="4E44D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329A4" w14:textId="69576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4D8B" w14:textId="0627A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8CCF2" w14:textId="3F3CA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863CA" w14:paraId="28174BA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AF27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743FD5" w14:textId="13E627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89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1933C" w14:textId="3689084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53A623A" w14:textId="7E6D595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D7279C" w14:textId="17BF2C2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67,247.84 </w:t>
            </w:r>
          </w:p>
        </w:tc>
      </w:tr>
      <w:tr w:rsidR="005863CA" w14:paraId="5AAE6CC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E70E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4FD4373" w14:textId="7DB9D5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17934" w14:textId="3A15E1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063A559" w14:textId="1413CC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CAF88F" w14:textId="50D213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863CA" w14:paraId="7C33BD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EE3A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739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7B1DC5" w14:textId="3A5EC5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A321331" w14:textId="6C6593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E1705C3" w14:textId="388B52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4BDD8" w14:textId="540E94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5863CA" w14:paraId="75FBDE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DE3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67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DA45868" w14:textId="3A4FF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4E08957" w14:textId="532EE7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5019650" w14:textId="7BBD75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04E62" w14:textId="50878D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5863CA" w14:paraId="4B5C7F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C4C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1A9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6F1EED" w14:textId="42D447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00249C8" w14:textId="414335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555C5" w14:textId="4492D7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857C9" w14:textId="0974A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5863CA" w14:paraId="0C3316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F4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17C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F4136BB" w14:textId="51EE47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43DD8018" w14:textId="65573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0298" w14:textId="6CE91E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84DF2" w14:textId="554E4E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5863CA" w14:paraId="67AC59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BBC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CE7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A06755F" w14:textId="1A81D1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4D18943" w14:textId="79E5F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58BC1AF" w14:textId="637EF0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2113D" w14:textId="52877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5863CA" w14:paraId="0853B7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4BF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69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F975584" w14:textId="7FC85E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675" w:type="pct"/>
            <w:tcBorders>
              <w:top w:val="nil"/>
              <w:left w:val="nil"/>
              <w:bottom w:val="single" w:sz="4" w:space="0" w:color="000000"/>
              <w:right w:val="single" w:sz="4" w:space="0" w:color="000000"/>
            </w:tcBorders>
            <w:shd w:val="clear" w:color="auto" w:fill="auto"/>
            <w:noWrap/>
            <w:vAlign w:val="bottom"/>
            <w:hideMark/>
          </w:tcPr>
          <w:p w14:paraId="2BB88678" w14:textId="355679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10B6815" w14:textId="08328E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4DA34" w14:textId="716E2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5863CA" w14:paraId="3669E0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42AC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33A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2EC1EA" w14:textId="635ED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0D215B5" w14:textId="382A5A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5697A994" w14:textId="588A1F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7107" w14:textId="02973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5863CA" w14:paraId="6C2ECF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0A9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4EE9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71F904" w14:textId="722C3B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676ABFFB" w14:textId="18F1C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3DC80" w14:textId="4FAAB8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EC595" w14:textId="64044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5863CA" w14:paraId="282A78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D848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3A9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B8820" w14:textId="62E2B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31D2023A" w14:textId="0139C2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AC334D" w14:textId="139E80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EEB5" w14:textId="0D3BF7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5863CA" w14:paraId="3F60C5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FC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C9C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8F171B3" w14:textId="5FC4E1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11A3BD17" w14:textId="73A678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199E5C2" w14:textId="48A9D6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2B7B" w14:textId="5D890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5863CA" w14:paraId="2C4BEB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8BC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4C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0A6D5A5" w14:textId="05094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B5EDA2E" w14:textId="771EA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0E4FC3D" w14:textId="1452F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D8ECB" w14:textId="5C48B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5863CA" w14:paraId="13D801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5F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4FA9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BDD051" w14:textId="5C55A9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13ED7105" w14:textId="57D0BF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8C22" w14:textId="03F7DE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DBA7C" w14:textId="7A8E6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5863CA" w14:paraId="36321E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DD5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25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39219A7" w14:textId="3BA12A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46EF17F9" w14:textId="23564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77927B" w14:textId="0A75BD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B6F85" w14:textId="16A1F0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5863CA" w14:paraId="0F001E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159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C6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6DC2BE6" w14:textId="559A80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8CE7DA" w14:textId="5F8F17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7731B" w14:textId="74EB2A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7B5A3" w14:textId="70D77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5863CA" w14:paraId="41E19FD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D4C1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7CE32D" w14:textId="46E013E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D240080" w14:textId="5232CA1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340F74" w14:textId="525F7CC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D41D6FD" w14:textId="06F9BAA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863CA" w14:paraId="039D51F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F007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58074AC" w14:textId="203C8D6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8B5DC" w14:textId="13916D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35AEC9" w14:textId="0DDE399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7F2439" w14:textId="060DFA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863CA" w14:paraId="6F8565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07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891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4C9DE9" w14:textId="0550EE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2C9F7" w14:textId="1CD251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AC5CC" w14:textId="4B571B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FE60" w14:textId="0D375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863CA" w14:paraId="0A79C6C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36A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CF8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C7A922C" w14:textId="65F02D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5466D11" w14:textId="1CEA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D8CE" w14:textId="45FBD8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41015" w14:textId="48B480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863CA" w14:paraId="447AB6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8F4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0E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7B17F" w14:textId="0CA9D4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A6140BD" w14:textId="782B6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D3FD8" w14:textId="15B3D7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70940" w14:textId="768B6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863CA" w14:paraId="531043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9A1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BFB4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3A344" w14:textId="35689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B44B1" w14:textId="38AA82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6FDBD" w14:textId="4453D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1016B" w14:textId="289B62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863CA" w14:paraId="4F4CB8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713A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AB0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7ABE54E" w14:textId="36934B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8D194" w14:textId="770562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F85A" w14:textId="1D42B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6984" w14:textId="4E5DC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7D1A7BD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FC4C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C6E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4DF4DD3" w14:textId="14BA5B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5B9631A" w14:textId="35A83B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BD946" w14:textId="4BC80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43F3" w14:textId="4DCCC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863CA" w14:paraId="0D2AB55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EF57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4ED0118" w14:textId="169911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FEE93" w14:textId="056CB82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807D14" w14:textId="26A143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4B55E3" w14:textId="2EBFDCE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863CA" w14:paraId="455631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B96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E53A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1C3D28" w14:textId="278C0E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2FB4E" w14:textId="4A8C9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95A9" w14:textId="0F6E3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D4252" w14:textId="3C7126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863CA" w14:paraId="27813D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3F9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CE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E9BC43" w14:textId="37AC8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82AB6" w14:textId="4BD00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B4FD4" w14:textId="28F1FA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224FA" w14:textId="4AA8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863CA" w14:paraId="734656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8BC5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D436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A05176" w14:textId="371AA5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B6203CB" w14:textId="0FA33A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85A1D" w14:textId="5C8B0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DC6F" w14:textId="40FA7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863CA" w14:paraId="134058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E3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C7C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5013E7" w14:textId="7BEBFA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918778F" w14:textId="775F13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7F58" w14:textId="0D0BE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1701" w14:textId="6F8A8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863CA" w14:paraId="2A2863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030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A8A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D05C51" w14:textId="347FE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266DE" w14:textId="1384E9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12B83" w14:textId="471B1C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2AC3" w14:textId="708B2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863CA" w14:paraId="048090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E8F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65D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EDB26" w14:textId="16A21D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A05D1" w14:textId="0043F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DE191" w14:textId="689205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34BD1" w14:textId="7F9076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863CA" w14:paraId="1B382F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91D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123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96076B" w14:textId="39455F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8A77F52" w14:textId="01A1ED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C3265" w14:textId="50EC4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64313" w14:textId="7AAB88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863CA" w14:paraId="1BBD60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CE1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4796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316D36" w14:textId="7F3A14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6376477" w14:textId="4FAE49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61DBE" w14:textId="439271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FED3F" w14:textId="79DE22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863CA" w14:paraId="5FFBC3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D4D0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DD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0FE6BB" w14:textId="35288C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8136EE5" w14:textId="054D6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34AA" w14:textId="754951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1FB1" w14:textId="75EBA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863CA" w14:paraId="4E07F4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35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AC8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454CC9" w14:textId="17FA4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49FBAC6" w14:textId="2D96A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D0C3B" w14:textId="68058F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0627" w14:textId="521B0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863CA" w14:paraId="6FAFB27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75B3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0B36AB4" w14:textId="680F2B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1162CB" w14:textId="4B7E8F0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7D2B3" w14:textId="73190A2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2AE569" w14:textId="144D83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863CA" w14:paraId="44FC2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DE6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67EB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1726F7" w14:textId="6E19CE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EA353" w14:textId="448FA4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9FF1" w14:textId="5EB23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8C88" w14:textId="44D026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0CD301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94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437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47D883" w14:textId="78F13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14A00D8" w14:textId="158BAF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F1D7B" w14:textId="3994BE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AEEAB" w14:textId="652377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863CA" w14:paraId="3A40C9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BE4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BE21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7D89A3" w14:textId="4EC88D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81600AA" w14:textId="389CD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45A6B" w14:textId="669D4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7A7D" w14:textId="58568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863CA" w14:paraId="5EF2AD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E8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AC3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6B97E23" w14:textId="6AC171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528D03E" w14:textId="613099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9B7F5" w14:textId="1F0E4A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31F3F" w14:textId="7DAD1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863CA" w14:paraId="07BCB5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733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D3B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353081" w14:textId="4C036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28CF2" w14:textId="4AFA3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5EFB6" w14:textId="75CC5D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A041D" w14:textId="01DC8D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863CA" w14:paraId="20A51A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E9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400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4AB4D41" w14:textId="0C33D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FB756" w14:textId="3542A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960D7" w14:textId="06F83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508F3" w14:textId="6FA9A9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73A588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2A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339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879A0" w14:textId="657B60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A2EC631" w14:textId="1F33D9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62230" w14:textId="326B7E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A63DA" w14:textId="7561E0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863CA" w14:paraId="5C9ED5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2A0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BBA4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65265" w14:textId="49D0F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D93B84B" w14:textId="4BC07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1F9A7" w14:textId="21B9D5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3E6E" w14:textId="4C63B8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863CA" w14:paraId="65E97B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439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0F8A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14E2D" w14:textId="3AA8F2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7B11740" w14:textId="6AD058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5B250" w14:textId="395F14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8C84" w14:textId="3C8E7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863CA" w14:paraId="6092E0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56A4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BC7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D62E27C" w14:textId="710997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7715C" w14:textId="644A4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4A6BF" w14:textId="406424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BC71" w14:textId="7BEF15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174448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63B2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852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015325EB" w14:textId="2E440D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25B2C" w14:textId="04DF39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86AC" w14:textId="1C44E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31DA" w14:textId="7A49A9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52F2F3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249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8E2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F2F53E" w14:textId="32129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71B66" w14:textId="0A3904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2E3A8" w14:textId="278E6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48870" w14:textId="790D0B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3BC3A7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256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15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E9A69C9" w14:textId="29FD6D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D91A43" w14:textId="4E263C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158CC" w14:textId="09AF4A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8FDB" w14:textId="344BA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41175A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B17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C08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FFDFB85" w14:textId="5F61D5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6EF83" w14:textId="5B4E7B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5865" w14:textId="1D5AF5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EF26F" w14:textId="4F1F2E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5C0442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5EB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17C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7751B66" w14:textId="4F0198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8E589" w14:textId="5CD1B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A6534" w14:textId="3229E8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4AB9" w14:textId="4A27ED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1510CE3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C961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0895EEE2" w14:textId="67BD9CD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A0C5F" w14:textId="3404B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B98229" w14:textId="548F7C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C33D3B" w14:textId="31FFCB8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863CA" w14:paraId="6BD4CE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3B5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7037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BBBE53" w14:textId="67E2BE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B813970" w14:textId="66E91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55BDF" w14:textId="2734C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2604A" w14:textId="17A60D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863CA" w14:paraId="11412E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EFE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85309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A600CD" w14:textId="05C2D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97A30" w14:textId="66364E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14262" w14:textId="67FF00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C63E6" w14:textId="22140E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863CA" w14:paraId="29B3DD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09A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F2F7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EBE69C" w14:textId="01965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A9902" w14:textId="41A052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CAD42" w14:textId="6D8991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F740D" w14:textId="6EAD14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863CA" w14:paraId="52FE477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956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0179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E62B1C" w14:textId="6363F2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0CBE7" w14:textId="5FD78C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B4B24" w14:textId="615679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E5EFA" w14:textId="0736B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863CA" w14:paraId="34A147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814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8E57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573528" w14:textId="4A192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F38D6" w14:textId="36B842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46CDD" w14:textId="04AAA7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55B1" w14:textId="2177BB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65695E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48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F04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DEDF256" w14:textId="729C0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C76A416" w14:textId="556683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A77A" w14:textId="618682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2B1BC" w14:textId="51973C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863CA" w14:paraId="6158D9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831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39B3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9D5631E" w14:textId="10731F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85835" w14:textId="011A5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CA8B7" w14:textId="2C3EFD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16EEA" w14:textId="44363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863CA" w14:paraId="0F7750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83B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1B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063328" w14:textId="7459D4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7E55F5F" w14:textId="31C874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8912F" w14:textId="0B97A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69176" w14:textId="473EBA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863CA" w14:paraId="79EB24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664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03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F1188AD" w14:textId="5DB03F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510F0" w14:textId="22716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7BAF5" w14:textId="14B769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BEE8B" w14:textId="03D52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863CA" w14:paraId="6EE6A2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A8C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7FC5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59515A" w14:textId="6E7BC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F92D42A" w14:textId="2F417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53BB" w14:textId="76CE0E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0C2C" w14:textId="53E22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863CA" w14:paraId="4AC04F7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CD47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89F9C24" w14:textId="5494A0E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35F2C8" w14:textId="7A3E6F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AFDD76" w14:textId="5F18CD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CFECE8" w14:textId="217CDD5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863CA" w14:paraId="299BA1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FB4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67675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98FB969" w14:textId="4F19C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9C8E49D" w14:textId="266AA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0B10" w14:textId="05419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04F37" w14:textId="1DD9D2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863CA" w14:paraId="0762B1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72D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D740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3D90AE2" w14:textId="238E1A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3585E" w14:textId="6CF76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1E6F0" w14:textId="62A8C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6866" w14:textId="37DF0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863CA" w14:paraId="542256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F08B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6DCF1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DF9F9" w14:textId="69E305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F5B98C6" w14:textId="3FA9E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0E389" w14:textId="6C61E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5BF22" w14:textId="3E18EB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863CA" w14:paraId="33E8E3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6288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5DD1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242E09A" w14:textId="2954AC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F313C" w14:textId="291F13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0BAF8" w14:textId="4E09A3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1835A" w14:textId="784F2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863CA" w14:paraId="33B419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23A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B72E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923C4F" w14:textId="4724E2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5207679" w14:textId="2CF87B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DB648" w14:textId="6EA5DB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6B615" w14:textId="0ECA3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863CA" w14:paraId="0DDE34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15C7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556D5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508536" w14:textId="5BCC6D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343F5" w14:textId="2A258B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2D196" w14:textId="34514F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618C" w14:textId="15F609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863CA" w14:paraId="4E3E14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E568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AEB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8AE52DA" w14:textId="236EE7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D660B" w14:textId="0CB08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0563D" w14:textId="306FF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93C60" w14:textId="24CD0F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863CA" w14:paraId="5A793C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332A0"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09F50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0AADCC" w14:textId="748B16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A15D1" w14:textId="59DFCC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E14B" w14:textId="36C167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6E984" w14:textId="7BAA22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863CA" w14:paraId="493AAE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C7CB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EA93E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393A77" w14:textId="10C346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84EBEE" w14:textId="22FD60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BD74F" w14:textId="33E44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FE757" w14:textId="0EF56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863CA" w14:paraId="474214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B3A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66408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C61E56" w14:textId="444DBA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691EC" w14:textId="1B681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8EBEB" w14:textId="4726C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F6066" w14:textId="186A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863CA" w14:paraId="5178E8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3E5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081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5D321EC" w14:textId="6D25C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C959BD" w14:textId="403F3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7D01" w14:textId="27385F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64EF" w14:textId="14F261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863CA" w14:paraId="66B1A3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F6F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0E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62A2A1F" w14:textId="43F0D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EA47A" w14:textId="2F0C3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8C585" w14:textId="5C87D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5A0E" w14:textId="22646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797016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00B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FB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3C448C7" w14:textId="5455F4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4C2901FD" w14:textId="4F4D49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E1EF3" w14:textId="191499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63A86" w14:textId="4B865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863CA" w14:paraId="778B27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25A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1A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BD70101" w14:textId="5553B1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374A" w14:textId="4F6CB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BE701" w14:textId="000912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9D207" w14:textId="1F3241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863CA" w14:paraId="210836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4A1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2F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637740A" w14:textId="392DF5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86B7D78" w14:textId="3CFA5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95CA1" w14:textId="7CDFB9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365E1" w14:textId="3FDDB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863CA" w14:paraId="27AB9C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16D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FA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219910" w14:textId="229E57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3F9CF54" w14:textId="06A8E3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C587" w14:textId="017FB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D70C3" w14:textId="2B017B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863CA" w14:paraId="1EC2D3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6C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F25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3AAFEA" w14:textId="62399D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7B997F" w14:textId="38C6B5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C6FC9" w14:textId="17ABF5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932E8" w14:textId="25911E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863CA" w14:paraId="260B3A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3ECB0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AFF4361" w14:textId="6F31F1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42,486.60 </w:t>
            </w:r>
          </w:p>
        </w:tc>
        <w:tc>
          <w:tcPr>
            <w:tcW w:w="675" w:type="pct"/>
            <w:tcBorders>
              <w:top w:val="nil"/>
              <w:left w:val="nil"/>
              <w:bottom w:val="single" w:sz="4" w:space="0" w:color="000000"/>
              <w:right w:val="single" w:sz="4" w:space="0" w:color="000000"/>
            </w:tcBorders>
            <w:shd w:val="clear" w:color="A5A5A5" w:fill="A5A5A5"/>
            <w:noWrap/>
            <w:vAlign w:val="bottom"/>
            <w:hideMark/>
          </w:tcPr>
          <w:p w14:paraId="7DC89B6E" w14:textId="359A511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3FFB7D6" w14:textId="2D644F4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3C3D5F" w14:textId="179B0E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219,436.60 </w:t>
            </w:r>
          </w:p>
        </w:tc>
      </w:tr>
      <w:tr w:rsidR="005863CA" w14:paraId="4A5F0EE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990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5A54FE" w14:textId="190175C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2,100.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B4C66" w14:textId="7CE5802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2E9A68" w14:textId="5FCD111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1E647D9" w14:textId="7C8E01C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97,850.15 </w:t>
            </w:r>
          </w:p>
        </w:tc>
      </w:tr>
      <w:tr w:rsidR="005863CA" w14:paraId="634B5A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C4B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295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1EF9392" w14:textId="0D71F9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EFD3164" w14:textId="21164A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8BCB" w14:textId="747C49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A2A4" w14:textId="451B2D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863CA" w14:paraId="387354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544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556A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B0D01" w14:textId="3613AE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37EB741" w14:textId="236B82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14ED" w14:textId="0ED25C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4998B" w14:textId="790D61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863CA" w14:paraId="068863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78E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8E5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22AE17" w14:textId="084CB8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37D7B27" w14:textId="7D594C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A55FF" w14:textId="418ECF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1CE68" w14:textId="727C15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863CA" w14:paraId="2DFE49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EA2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F63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3C5A464" w14:textId="369362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0406B38" w14:textId="4A8DC3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25E037C" w14:textId="7AFD7D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8721B" w14:textId="3EBF0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5863CA" w14:paraId="172C85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E0FF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7B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D9D89C" w14:textId="413871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3579CDC" w14:textId="2BE518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32962A2" w14:textId="04462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9E255" w14:textId="7F1B21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863CA" w14:paraId="7BDE60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C9F0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E4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FFA67" w14:textId="2F946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0060860" w14:textId="58F47A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C253E" w14:textId="7A0ACD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D713F" w14:textId="444C6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863CA" w14:paraId="10A764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1C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9CCC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10AA4" w14:textId="40139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AB1F93E" w14:textId="6EFA4A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373D2" w14:textId="113D1B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F3740" w14:textId="35C762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5863CA" w14:paraId="14ABD4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DEC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372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64BFA" w14:textId="3DFFF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BAD908F" w14:textId="2A659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F9685" w14:textId="5ED837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E1440" w14:textId="71D101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863CA" w14:paraId="07F0CE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DAF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3335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45619B" w14:textId="45217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8BE3859" w14:textId="0CA2CF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47B48" w14:textId="5191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A67E7" w14:textId="37ED70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863CA" w14:paraId="0904E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A21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4EE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DA023D" w14:textId="06B93B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594A8B6" w14:textId="17349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9440F" w14:textId="21044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4A32E" w14:textId="7F2117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863CA" w14:paraId="25F28F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AE7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CFC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04FE0BC" w14:textId="0A080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36D792B" w14:textId="07F162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E3D9D" w14:textId="7CAE6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E8574" w14:textId="3CEF74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863CA" w14:paraId="7D51EE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EC63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71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A5BCC" w14:textId="3DC08E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590ADE6" w14:textId="1F090E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C3615" w14:textId="5209B7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3A231" w14:textId="1ED1D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863CA" w14:paraId="09BB3A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D7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CB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69825EB" w14:textId="38B80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65F3545A" w14:textId="4C0004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7F270" w14:textId="26CAD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8230" w14:textId="4B5BF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5863CA" w14:paraId="6F3AAF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278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7364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94124" w14:textId="6C3CD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675" w:type="pct"/>
            <w:tcBorders>
              <w:top w:val="nil"/>
              <w:left w:val="nil"/>
              <w:bottom w:val="single" w:sz="4" w:space="0" w:color="000000"/>
              <w:right w:val="single" w:sz="4" w:space="0" w:color="000000"/>
            </w:tcBorders>
            <w:shd w:val="clear" w:color="auto" w:fill="auto"/>
            <w:noWrap/>
            <w:vAlign w:val="bottom"/>
            <w:hideMark/>
          </w:tcPr>
          <w:p w14:paraId="2BA4E0A4" w14:textId="3309FD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B00B" w14:textId="71827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0863E" w14:textId="696E00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5863CA" w14:paraId="64CFEF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AC6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F1B5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38A1E3" w14:textId="6E2595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FA74DAB" w14:textId="396E3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B688C" w14:textId="7073AC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68B05" w14:textId="49AD50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863CA" w14:paraId="4A5134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91E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33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41FB6C0" w14:textId="1E5ADE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FB2CCCC" w14:textId="7D558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A16D" w14:textId="38BCE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89B0D" w14:textId="18CEF2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863CA" w14:paraId="5F5D75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2AA2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76A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2A6F887" w14:textId="527820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3A993666" w14:textId="13077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8BB5A" w14:textId="6455FA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82C70" w14:textId="3703C1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5863CA" w14:paraId="71BA61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BB91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7AB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51F55DEE" w14:textId="395DBF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D21632E" w14:textId="1F85FA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AEE2" w14:textId="65C347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FDF67" w14:textId="2FAA3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863CA" w14:paraId="7BABDD7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40D5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EF620B" w14:textId="465ACF2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2B9131BD" w14:textId="7DF82E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2DEF28" w14:textId="041E13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CC706" w14:textId="180DD62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5863CA" w14:paraId="318574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BDF1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67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50B9F29" w14:textId="5FF4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9E5A436" w14:textId="24A57C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98DED" w14:textId="2C655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267C8F" w14:textId="4DD1E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863CA" w14:paraId="411A72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A5F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26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F4CA87" w14:textId="35DDB6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B0A929B" w14:textId="6673B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71DFF" w14:textId="7C37E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A9BB" w14:textId="216A72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863CA" w14:paraId="7E1DC4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7E2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66D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4AA42" w14:textId="28A2AC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A84A9D9" w14:textId="729D7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4DE0C" w14:textId="03D38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41A2" w14:textId="7C8F4C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863CA" w14:paraId="74ED27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B5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A640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AB6A4E" w14:textId="3EC7C6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91A1A6A" w14:textId="75198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41373" w14:textId="0D3B84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AEC70" w14:textId="5D1158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863CA" w14:paraId="181B52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32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EE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20D45DC" w14:textId="69D9DF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123DD161" w14:textId="28F83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64283" w14:textId="26145B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9858" w14:textId="544D0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5863CA" w14:paraId="25C56B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B7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B753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9D799A" w14:textId="6794CF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EFDFD" w14:textId="6319C2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27BBF" w14:textId="6B3B6E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22801" w14:textId="06BB09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863CA" w14:paraId="126A4F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BB6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64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8A3F5F2" w14:textId="56ECC2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51F01FB" w14:textId="29812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BD572" w14:textId="6D50F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85966" w14:textId="269B41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863CA" w14:paraId="6E4EFA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BE37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14E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BD6649" w14:textId="769746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709B392" w14:textId="406BB7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AB299" w14:textId="3604F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57CD" w14:textId="3037C1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863CA" w14:paraId="52FE7D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E0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6AD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578838C" w14:textId="48DFD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4DE1" w14:textId="4C4720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772C" w14:textId="4FED1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3A2EF" w14:textId="5DABE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863CA" w14:paraId="551D5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D6BF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18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CFE3F40" w14:textId="63B8E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0CD68C5" w14:textId="61B2EF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92456" w14:textId="4FE0A8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3B7C1" w14:textId="204E99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863CA" w14:paraId="739302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7F5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84C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28F6158F" w14:textId="24DE2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3A5C953" w14:textId="1A35E5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1560" w14:textId="329D8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5BB65" w14:textId="78D4B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863CA" w14:paraId="6DBFC0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4A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F0B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F1482F8" w14:textId="3F8BCD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0F15229" w14:textId="730040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9E894" w14:textId="4032CB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C4F01" w14:textId="1C8EC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863CA" w14:paraId="637688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2D7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60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C4CE3D" w14:textId="1297C5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28AE03" w14:textId="1E2CF4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8773E" w14:textId="216B6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34A4E" w14:textId="0E046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863CA" w14:paraId="094F705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DAB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54974E" w14:textId="41F7A5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66,60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3D97D3" w14:textId="1979F61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669AC" w14:textId="0005CC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40B43D" w14:textId="431658E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16,608.73 </w:t>
            </w:r>
          </w:p>
        </w:tc>
      </w:tr>
      <w:tr w:rsidR="005863CA" w14:paraId="138CBC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4731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3F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1C6D01D" w14:textId="1E944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32AA094" w14:textId="10DDB1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F48DF" w14:textId="6AB911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7B7D8F" w14:textId="71BEB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863CA" w14:paraId="2F57B0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BF3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5CD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D81E5E" w14:textId="23A32C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F11C9B4" w14:textId="0D90A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B1CB" w14:textId="5BB0F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8373" w14:textId="593A2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863CA" w14:paraId="456631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D4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7FF9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464A0" w14:textId="2C580F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4E506C6" w14:textId="17E117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99B1" w14:textId="264A8D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0B3F" w14:textId="3F0B01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863CA" w14:paraId="3C8AC9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99F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791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1171B04" w14:textId="172152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E74509B" w14:textId="395E4F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5105D" w14:textId="2772CC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1B99E" w14:textId="639128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863CA" w14:paraId="4BEE07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AA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0D61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E1F54A" w14:textId="49D4ED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68BF5EA" w14:textId="3159F3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610A4" w14:textId="115063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91601" w14:textId="7A930D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863CA" w14:paraId="1A8F83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5326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B3C0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8AFBF6" w14:textId="7D6FEF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BF0EC46" w14:textId="4AAB9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52673" w14:textId="337E04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0EEA2" w14:textId="1DB2CF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863CA" w14:paraId="36AD2F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B7D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2B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87E5FEF" w14:textId="101BE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13332187" w14:textId="36672B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9F962" w14:textId="7D6657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E710" w14:textId="29B886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863CA" w14:paraId="01F7E4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3B2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BC8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D04D3" w14:textId="0B7C4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474EF4CF" w14:textId="36A6AC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813E" w14:textId="183904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4EB68" w14:textId="58808A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863CA" w14:paraId="3D2B66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015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61F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06E82" w14:textId="3E45FC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0CC68D1" w14:textId="40625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DC981" w14:textId="52D0D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840D1" w14:textId="267DBC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863CA" w14:paraId="7BC698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738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6FAE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631940" w14:textId="375D1E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4CC76BB" w14:textId="05C538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3AC8B" w14:textId="466E63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F0458" w14:textId="4C230B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863CA" w14:paraId="14A08B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4A8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DE0D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87CD23" w14:textId="73AE7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DD56533" w14:textId="16F83D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12D1" w14:textId="68874E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6CC18" w14:textId="06514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863CA" w14:paraId="7BAB58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1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AEB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0793F3" w14:textId="327CAC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BC3C4D0" w14:textId="5EF0E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26337" w14:textId="5A3879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EDFF" w14:textId="5A5E4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863CA" w14:paraId="30DF09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0D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F5C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AFE4A77" w14:textId="326D26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87BB62A" w14:textId="28E68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81159" w14:textId="5E7082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E3DA1" w14:textId="667E38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863CA" w14:paraId="3D576B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0C7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3881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08E559" w14:textId="183BA5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2535F00" w14:textId="7FC7D9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04A68" w14:textId="52AED9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35597" w14:textId="2CE7D8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863CA" w14:paraId="49A83E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6F1E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A6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F6D8110" w14:textId="033BA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944.08 </w:t>
            </w:r>
          </w:p>
        </w:tc>
        <w:tc>
          <w:tcPr>
            <w:tcW w:w="675" w:type="pct"/>
            <w:tcBorders>
              <w:top w:val="nil"/>
              <w:left w:val="nil"/>
              <w:bottom w:val="single" w:sz="4" w:space="0" w:color="000000"/>
              <w:right w:val="single" w:sz="4" w:space="0" w:color="000000"/>
            </w:tcBorders>
            <w:shd w:val="clear" w:color="auto" w:fill="auto"/>
            <w:noWrap/>
            <w:vAlign w:val="bottom"/>
            <w:hideMark/>
          </w:tcPr>
          <w:p w14:paraId="56FD233F" w14:textId="43CC4B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F909" w14:textId="0C94FD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79D3F" w14:textId="742D6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944.08 </w:t>
            </w:r>
          </w:p>
        </w:tc>
      </w:tr>
      <w:tr w:rsidR="005863CA" w14:paraId="4E50F5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63C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3F6C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1DD50D" w14:textId="2E770D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383417D" w14:textId="3087E5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5C96" w14:textId="08DA3C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0A9DA" w14:textId="1F31A2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5863CA" w14:paraId="7A8B26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139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4686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072464" w14:textId="3F583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50C07C4" w14:textId="02DB1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B235" w14:textId="0BC38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8A72" w14:textId="7BD99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863CA" w14:paraId="640A7F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217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16E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E49D38" w14:textId="1A0777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C7032A7" w14:textId="7ABF1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540B2F" w14:textId="2504C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DBC" w14:textId="7EA567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863CA" w14:paraId="26B904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D1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C32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58185" w14:textId="53D0C3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CD68756" w14:textId="05D57F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B4AD" w14:textId="13FB3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20CB" w14:textId="789063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863CA" w14:paraId="0EF998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567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5F60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BBF77" w14:textId="78C011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4BCDAB2" w14:textId="558F62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ECDCA" w14:textId="7B5E2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970D0" w14:textId="7F819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863CA" w14:paraId="5D346E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94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F21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4E0025" w14:textId="26875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56844FC" w14:textId="79768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B6492" w14:textId="0471F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F387" w14:textId="52BE9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863CA" w14:paraId="17E553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45E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7F3F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C7E9B5" w14:textId="7EC8C2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F5D9274" w14:textId="76E5C2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53D8" w14:textId="20D97A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547EE" w14:textId="63E8D8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863CA" w14:paraId="5EA19C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A7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10E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A96C12" w14:textId="17267D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4A3AA68" w14:textId="78F0E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D36A5" w14:textId="30F0A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609C5" w14:textId="1DCB52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863CA" w14:paraId="652FFD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969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928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92C15" w14:textId="17AF7F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73D1ADD" w14:textId="42CBB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C663A" w14:textId="0878D6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AA606" w14:textId="689F9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863CA" w14:paraId="7C1BCE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C3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AE7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CCCBDF9" w14:textId="75BB8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A0EBF3" w14:textId="5ED206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891BB" w14:textId="7A8CF2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BA594" w14:textId="686F9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863CA" w14:paraId="5BCCFC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EEB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32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EFABDA2" w14:textId="6B50B4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449B503" w14:textId="5602D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200AA" w14:textId="047CC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6C06" w14:textId="3DCCAB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863CA" w14:paraId="3E1611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FFD5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787B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7D5FE7" w14:textId="5F782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DD4E927" w14:textId="5A707C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1348A" w14:textId="14CE4E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74E4" w14:textId="036895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863CA" w14:paraId="2B3F41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361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B27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41AC0F7" w14:textId="671DF3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169C043" w14:textId="4A9E97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9FFC" w14:textId="12D14A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51A1" w14:textId="1820F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5863CA" w14:paraId="0BCC14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1D5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ABD9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5818D5" w14:textId="69F841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1BD6817" w14:textId="32ECB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037C" w14:textId="38B7E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590AD" w14:textId="04D22B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863CA" w14:paraId="53E7C3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BD3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84E3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4E1729" w14:textId="0D97A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CDB3EAF" w14:textId="74B026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0A1A9" w14:textId="3F711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67AF4" w14:textId="3FC271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863CA" w14:paraId="03A3C0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380F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BED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9093EC" w14:textId="7412D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733.38 </w:t>
            </w:r>
          </w:p>
        </w:tc>
        <w:tc>
          <w:tcPr>
            <w:tcW w:w="675" w:type="pct"/>
            <w:tcBorders>
              <w:top w:val="nil"/>
              <w:left w:val="nil"/>
              <w:bottom w:val="single" w:sz="4" w:space="0" w:color="000000"/>
              <w:right w:val="single" w:sz="4" w:space="0" w:color="000000"/>
            </w:tcBorders>
            <w:shd w:val="clear" w:color="auto" w:fill="auto"/>
            <w:noWrap/>
            <w:vAlign w:val="bottom"/>
            <w:hideMark/>
          </w:tcPr>
          <w:p w14:paraId="79879474" w14:textId="6F4A9C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3088" w14:textId="739622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BE20" w14:textId="2B8C8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733.38 </w:t>
            </w:r>
          </w:p>
        </w:tc>
      </w:tr>
      <w:tr w:rsidR="005863CA" w14:paraId="1959D4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C0C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6BE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7771E" w14:textId="304F6C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3A19EC1" w14:textId="086A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41852" w14:textId="28E087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E332" w14:textId="49E441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863CA" w14:paraId="3ED966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A2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EF23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BF5C69" w14:textId="2FC804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048EA9B" w14:textId="4EA4F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D1A91" w14:textId="18015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119D9" w14:textId="732FE4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5863CA" w14:paraId="4D9282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B6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4BA6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7F19DF" w14:textId="3E20CB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D103270" w14:textId="1D0EE7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BD5E5" w14:textId="3B1C3C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9788D" w14:textId="45F59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863CA" w14:paraId="6E1E05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9DB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C30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0C1D4A" w14:textId="350E2F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4CC84BE" w14:textId="307CC1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D0D05" w14:textId="4207ED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941CC" w14:textId="6437A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863CA" w14:paraId="3B1787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1696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49B4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517D5" w14:textId="3F3E2D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5F00C96" w14:textId="50CC9F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B7E6" w14:textId="3323C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D17D" w14:textId="2D42D9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863CA" w14:paraId="1B9212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B9E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2F1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DBD906" w14:textId="721D69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921C08E" w14:textId="3510FE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C75A" w14:textId="729DA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09146" w14:textId="6A8269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863CA" w14:paraId="0DCD205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C42A"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295E6F47" w14:textId="55BB0C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FBF7A" w14:textId="29B370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C16623" w14:textId="038544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783D1B" w14:textId="489409D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5863CA" w14:paraId="5EBB04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E297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939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CC24B2" w14:textId="2234D8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9A8994E" w14:textId="28C17C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1A9B" w14:textId="4E1359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F7AE8" w14:textId="07B26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5863CA" w14:paraId="0DD58C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E31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38B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A8BEC60" w14:textId="744287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4F7DA38" w14:textId="07191B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B6ACA" w14:textId="7D4C1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C960E" w14:textId="1669BE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863CA" w14:paraId="3D8841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195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41B6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7AED25" w14:textId="77CD06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71EB" w14:textId="22B4ED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172C" w14:textId="510D52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9B73" w14:textId="36FEA4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863CA" w14:paraId="2C0BF36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78F9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5C9E19" w14:textId="3A38E4F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2A03CA" w14:textId="25630D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E04D00" w14:textId="4201DB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F6D311" w14:textId="734ECB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863CA" w14:paraId="0E0077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510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426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ED7756" w14:textId="75A356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707D2C5" w14:textId="6BA9A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D8FB5" w14:textId="3D8FA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ED8D0" w14:textId="047E81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863CA" w14:paraId="6CF8D5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55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3E50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B68561" w14:textId="25C69E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6279E6D" w14:textId="6F044E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57A51" w14:textId="42F9E8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22A2D" w14:textId="43B69C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863CA" w14:paraId="2A902E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3D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2D3B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00B14E" w14:textId="72942E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EBC0D" w14:textId="05779A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19D5" w14:textId="62D916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8FBC9" w14:textId="35807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863CA" w14:paraId="5771B7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89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999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633E3BB" w14:textId="76FDE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FB43103" w14:textId="31902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8FCC9" w14:textId="430EE3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66371" w14:textId="02E707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863CA" w14:paraId="5E7198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0CE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9F9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6F413BC" w14:textId="6B3A91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CA5F468" w14:textId="586BBC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FCD8" w14:textId="33C60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9B3C0" w14:textId="0266D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863CA" w14:paraId="4C789D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981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78C5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BF6FA6" w14:textId="67718F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52AF3D2" w14:textId="0E964D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881D4" w14:textId="5BE0A1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77E0" w14:textId="7E7AC8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863CA" w14:paraId="06C6C0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EAD6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0326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A39F1" w14:textId="428124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B6D7FBB" w14:textId="238E5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A1714" w14:textId="518548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434B5" w14:textId="59E697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863CA" w14:paraId="5BD07F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B4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D9C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070B2" w14:textId="552367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701D40" w14:textId="230E4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F101E" w14:textId="3FE2E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3002" w14:textId="465CE6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863CA" w14:paraId="1F65ED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331A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512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C536CB" w14:textId="37C061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D3D1E7" w14:textId="02C20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861B0" w14:textId="544681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85D74" w14:textId="46475C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863CA" w14:paraId="6C9948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EB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20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3AFD72" w14:textId="787F40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619B8EE" w14:textId="4987B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7D59" w14:textId="32A5D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6E9D" w14:textId="277D9C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863CA" w14:paraId="69A99E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05A8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A65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F415E6" w14:textId="3014C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BF909C6" w14:textId="2FD696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B604" w14:textId="00C5D8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B7D10" w14:textId="4911AB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863CA" w14:paraId="0D90DC5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F514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71E1352" w14:textId="40D6D00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D7F44D" w14:textId="185256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C3FAB3" w14:textId="6DE46CA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57EDE" w14:textId="06A78D9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5863CA" w14:paraId="100081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9610F2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B9025EF" w14:textId="668221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40C33F1" w14:textId="1F43C8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1709B" w14:textId="1356E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B9ABCD" w14:textId="0B38CB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863CA" w14:paraId="51929B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52E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BEE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D7750DF" w14:textId="6EDB93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5666389" w14:textId="6181D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56786" w14:textId="3B143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1309B" w14:textId="5DD227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863CA" w14:paraId="2A2632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2F0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FD47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E78FD0" w14:textId="0C817A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6E84DC9A" w14:textId="341234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FE911" w14:textId="392A1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D2B62" w14:textId="2B5182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5863CA" w14:paraId="1B2187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5B7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3542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00A892" w14:textId="0D01F9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D4FD6A9" w14:textId="74ED3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AE144" w14:textId="01809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DFAB" w14:textId="39F4CB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863CA" w14:paraId="73921A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BE8A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04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28B5945" w14:textId="2B1790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6ECA3CE" w14:textId="403D1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4D35B" w14:textId="6BF9B7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0268" w14:textId="2FA201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863CA" w14:paraId="4A55AE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DA5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C94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C9DD945" w14:textId="7E08DF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EA5198A" w14:textId="66AAC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D18513" w14:textId="6F8903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AD763" w14:textId="368270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5863CA" w14:paraId="1B3B0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AE3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1464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81C45F" w14:textId="2936D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8573B4B" w14:textId="08E73B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58A6A5D" w14:textId="5F4CFA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F3B83" w14:textId="51A54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863CA" w14:paraId="533815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91F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3A0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7FF5E2" w14:textId="25E57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4089773" w14:textId="02B0A1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A6E107" w14:textId="459AD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C9F9" w14:textId="337C72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863CA" w14:paraId="2552D8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F4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C28B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30326" w14:textId="42EFBE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E1C764A" w14:textId="415CF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B22C" w14:textId="15B8C6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A3228" w14:textId="6DA5BD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5863CA" w14:paraId="04AF50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64F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650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CDEF33" w14:textId="76A9B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0A5E44B5" w14:textId="35B48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D7E8AAD" w14:textId="0E2029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AEE28" w14:textId="6D351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863CA" w14:paraId="457EE2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61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025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488053" w14:textId="146345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E6FB41C" w14:textId="3D063E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D8CB6" w14:textId="6C30A7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E362" w14:textId="7DEDF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5863CA" w14:paraId="503183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95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8CC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68A3AF" w14:textId="15B7A8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85C6982" w14:textId="60DDA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C488082" w14:textId="72C051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E4BA" w14:textId="07FCD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5863CA" w14:paraId="249701A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AD7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27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01ECB2" w14:textId="5F5429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71E25130" w14:textId="01BA0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18744" w14:textId="510ACE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EF3AC" w14:textId="6D83B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5863CA" w14:paraId="4AB1DC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1F6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A3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4E38F65" w14:textId="368FA0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900D8FB" w14:textId="0BBEDC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CD02" w14:textId="15E212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58590" w14:textId="550D7E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863CA" w14:paraId="65D8BA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5A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7CA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81167EC" w14:textId="0C4483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4ECCC9E9" w14:textId="28A298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ACF2E" w14:textId="1CB7D2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AE1E5" w14:textId="38EB0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5863CA" w14:paraId="6D790A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7DA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3A0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5D369B1" w14:textId="765E0A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A8A8118" w14:textId="0F3B7D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74EBB" w14:textId="3E03A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540B" w14:textId="7A241F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863CA" w14:paraId="1254047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91EF0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48BF46E" w14:textId="1DEE1D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255,9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82CD05D" w14:textId="75802BE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A4266A9" w14:textId="5FE3DC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0694A4B" w14:textId="01FE544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859,110.08 </w:t>
            </w:r>
          </w:p>
        </w:tc>
      </w:tr>
      <w:tr w:rsidR="005863CA" w14:paraId="6BD4FFA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C7F1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E41C65" w14:textId="205C38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9,9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52251BF" w14:textId="7B52AED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A6B407" w14:textId="644260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552763" w14:textId="4443616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87,747.82 </w:t>
            </w:r>
          </w:p>
        </w:tc>
      </w:tr>
      <w:tr w:rsidR="005863CA" w14:paraId="19D88E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22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3F0F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C05521" w14:textId="6BE5C6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E9034" w14:textId="0B3569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F0417" w14:textId="15B8E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CC119" w14:textId="7B8BF1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7F7699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54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CF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65B6DF2" w14:textId="1CE1A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5BE2D" w14:textId="6CF0F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D6EFB" w14:textId="39988D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7A97" w14:textId="68901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5863CA" w14:paraId="55C464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972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C1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3FC020" w14:textId="572BE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42BA6D68" w14:textId="646BBB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40A33" w14:textId="097B8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EAB9" w14:textId="50A260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5863CA" w14:paraId="3451B8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32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8FC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3E2313E" w14:textId="4CFC4D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787D304" w14:textId="6B342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0B722D5" w14:textId="10BCEE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0322D" w14:textId="13080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863CA" w14:paraId="737CC1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80E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DAF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B22BC5" w14:textId="5841CA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F461B2E" w14:textId="6D9097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D7BCB" w14:textId="0741A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EA8B" w14:textId="58E15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863CA" w14:paraId="3299C1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7E7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1376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887B95" w14:textId="6B94BB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5F9F073" w14:textId="6A23D2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4624" w14:textId="2C66B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AF2A" w14:textId="1575ED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863CA" w14:paraId="7844BA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439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F9A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2AE449F" w14:textId="1B6E28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B75C1" w14:textId="0754FE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15FD4" w14:textId="3094AA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62560" w14:textId="2FB378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5863CA" w14:paraId="467BBE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641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2B66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8C99E9" w14:textId="6B09F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94939" w14:textId="79DE0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AF7C9" w14:textId="08AD51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09909" w14:textId="3CB62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863CA" w14:paraId="519C76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71B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0764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577B36" w14:textId="0C7CD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E773E" w14:textId="5E06B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1814E" w14:textId="76055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A69E0" w14:textId="688D00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5863CA" w14:paraId="1EA8F0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5AC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AEC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63EEB8" w14:textId="4F91DE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9EE4D" w14:textId="504D6E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B133" w14:textId="49859B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5D854" w14:textId="6F63A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5863CA" w14:paraId="689C45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D2E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7D78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33B348" w14:textId="6C462D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179D8" w14:textId="191DC3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C1F25" w14:textId="79B774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3B9D1" w14:textId="39E71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5863CA" w14:paraId="076666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59F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114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12A85D3" w14:textId="0B98A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c>
          <w:tcPr>
            <w:tcW w:w="675" w:type="pct"/>
            <w:tcBorders>
              <w:top w:val="nil"/>
              <w:left w:val="nil"/>
              <w:bottom w:val="single" w:sz="4" w:space="0" w:color="000000"/>
              <w:right w:val="single" w:sz="4" w:space="0" w:color="000000"/>
            </w:tcBorders>
            <w:shd w:val="clear" w:color="auto" w:fill="auto"/>
            <w:noWrap/>
            <w:vAlign w:val="bottom"/>
            <w:hideMark/>
          </w:tcPr>
          <w:p w14:paraId="675CC7C4" w14:textId="46163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89B6B" w14:textId="2A1F2D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4351" w14:textId="1CCB9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r>
      <w:tr w:rsidR="005863CA" w14:paraId="24340B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E6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BD79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A727B" w14:textId="2305F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69C32" w14:textId="3359B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2F6E4" w14:textId="1B62AF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662AB" w14:textId="68B8DA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5863CA" w14:paraId="52FE6A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44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3C0F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0DA94D" w14:textId="76F03C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A24E163" w14:textId="7E0EE0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7AD1" w14:textId="05F3D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F7452" w14:textId="21FA23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5863CA" w14:paraId="65A402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E1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856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39D739" w14:textId="5E5B77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D02653E" w14:textId="0A25C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2FCEC" w14:textId="0B6CA8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DE40" w14:textId="00B947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863CA" w14:paraId="2B8EE7D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EE3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56D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9C9E13" w14:textId="274B0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06902C9" w14:textId="73FC5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CC898" w14:textId="21963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19B5" w14:textId="0ADEC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863CA" w14:paraId="4CBCA4F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91C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E2160BF" w14:textId="68C8217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94BBC" w14:textId="23A0D50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2B6F05" w14:textId="7DFAF04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4EF93F" w14:textId="70A749A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86,853.71 </w:t>
            </w:r>
          </w:p>
        </w:tc>
      </w:tr>
      <w:tr w:rsidR="005863CA" w14:paraId="3B46FB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1E2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BCF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708871D8" w14:textId="16D3A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D8454D2" w14:textId="246333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6BEC1" w14:textId="245DF0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0AA03" w14:textId="07D98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863CA" w14:paraId="3FD246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72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9EB8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l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ACE2BF" w14:textId="16A847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39147" w14:textId="573D47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92D1B" w14:textId="41BBED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43641" w14:textId="0A2D5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863CA" w14:paraId="020398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F7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8CD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DED8AE" w14:textId="7A15F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E2B4311" w14:textId="63B72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8E00B" w14:textId="540E9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E7C7" w14:textId="3BD06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5863CA" w14:paraId="3E104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622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F00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9A6A87" w14:textId="289E3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AF58280" w14:textId="479BD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C50F3" w14:textId="2F69CF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A5C35" w14:textId="25FAEE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5863CA" w14:paraId="7E1B6D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6A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E5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2BCD3" w14:textId="71D433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62B714" w14:textId="3918DE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5E98" w14:textId="679173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7CF60" w14:textId="0DB5C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5863CA" w14:paraId="3B35F7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ED4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B9D6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123CFB" w14:textId="14715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A2460" w14:textId="1D0560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63BF" w14:textId="5E4141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96D61" w14:textId="31AAA4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5863CA" w14:paraId="4F8B2C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C4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3D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1D104C08" w14:textId="17A114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15418442" w14:textId="01C31C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980B" w14:textId="3D980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49D16" w14:textId="151E58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5863CA" w14:paraId="0F787C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A36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2A6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31927AD" w14:textId="7DCD9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7140087" w14:textId="61E35D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4E501" w14:textId="016885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266A" w14:textId="235B2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863CA" w14:paraId="547253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102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B46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A14105" w14:textId="7870D5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2C480F9F" w14:textId="6C67FF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C0014" w14:textId="2C6B15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FDBF" w14:textId="1F5C9F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5863CA" w14:paraId="44A973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36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BC44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55CE2D" w14:textId="5B4ED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39440" w14:textId="538D4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8EB377C" w14:textId="798CD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C80E3" w14:textId="765FE6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863CA" w14:paraId="5221D8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403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86F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26699" w14:textId="016877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6EB60" w14:textId="6897A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0B318" w14:textId="00527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64E0" w14:textId="4F0FF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5863CA" w14:paraId="28254E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467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9B2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F7B789" w14:textId="2F5D9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F48C05D" w14:textId="414448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6F19" w14:textId="160F9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AFE93" w14:textId="7C47D6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863CA" w14:paraId="1C0487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604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5199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06F2C325" w14:textId="33BCC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A351266" w14:textId="4777EF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F901F" w14:textId="0EF7A4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D086" w14:textId="002A7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5863CA" w14:paraId="417FC4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36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D8A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B18D502" w14:textId="386FC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09F2C" w14:textId="7987C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70EC2" w14:textId="41198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E1605" w14:textId="45DB2A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863CA" w14:paraId="348405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26D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CF0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643A1F" w14:textId="2AD7B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31698AB" w14:textId="632F23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B70F" w14:textId="2C62C1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A7340" w14:textId="68FCE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863CA" w14:paraId="63F4D6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733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3DEA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109BAE" w14:textId="25D48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15035" w14:textId="430F02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ECD9B" w14:textId="056925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90AC" w14:textId="33BBDE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863CA" w14:paraId="2481C9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1DE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466E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B5F11" w14:textId="1C7A9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E7AD1C9" w14:textId="4E06B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F837" w14:textId="316D6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3AE9" w14:textId="216078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863CA" w14:paraId="5E88EA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85A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98B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1A59C1" w14:textId="6DC1C0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78F22092" w14:textId="6B38F6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87613" w14:textId="4F758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6AC9E" w14:textId="14E1E3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5863CA" w14:paraId="51F0B68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F3740"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81774A2" w14:textId="5C184E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6E2314A" w14:textId="11A98F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898D78" w14:textId="010A349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5072A" w14:textId="7EFE61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r>
      <w:tr w:rsidR="005863CA" w14:paraId="18DF39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B5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B7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F88F6B" w14:textId="63170B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1A2CC0C" w14:textId="701300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A978" w14:textId="35586B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45AE1" w14:textId="4280EF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863CA" w14:paraId="32D733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47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08D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12E21F" w14:textId="5E1AEA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07973B6" w14:textId="75137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ECA7" w14:textId="384EB4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B8CD9" w14:textId="72DD47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863CA" w14:paraId="6F3046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F5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55F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D278EB6" w14:textId="634DE2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AB1E9" w14:textId="6152DE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810AA" w14:textId="125C2F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3F524" w14:textId="479099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5863CA" w14:paraId="7082F3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00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A37F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B134B5" w14:textId="4C3590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FA58C" w14:textId="2D228D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ED99E" w14:textId="13B5EB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F775D" w14:textId="0A0949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863CA" w14:paraId="56C8DE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49E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20841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780347" w14:textId="6EC11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072298FB" w14:textId="33BB2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9506" w14:textId="72E26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8D7BB" w14:textId="1011EE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863CA" w14:paraId="694995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A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DC68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472D66" w14:textId="731CC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EA5669E" w14:textId="75EAEE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E7697" w14:textId="023FE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86BBA" w14:textId="4CDF92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863CA" w14:paraId="491EBD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AA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F9A9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9A05BE" w14:textId="009B27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8DB2C08" w14:textId="14853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4F8DD" w14:textId="619A55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BF479" w14:textId="4A609C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863CA" w14:paraId="26EB17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634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2F1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03E9A9" w14:textId="34C08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7F227" w14:textId="63381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A273" w14:textId="31AB3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FF47" w14:textId="35B99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863CA" w14:paraId="557562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FC9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1D41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A154D0" w14:textId="6AAF16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F71B9" w14:textId="680B29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AAEF5" w14:textId="3551A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6C44D" w14:textId="74D519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r>
      <w:tr w:rsidR="005863CA" w14:paraId="65E58D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214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3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790F280" w14:textId="5D3F53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3C828" w14:textId="34137C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26E17" w14:textId="75123A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2DBD" w14:textId="10F74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863CA" w14:paraId="207BF0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83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80F3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DCCBC7" w14:textId="39D5A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29BD6" w14:textId="41BCFE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13509" w14:textId="2B58E1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C8160" w14:textId="515E05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5863CA" w14:paraId="65DFD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99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DF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14820E" w14:textId="67E266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7CE3384" w14:textId="161C6A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B4664" w14:textId="41942D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83256" w14:textId="2CA92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863CA" w14:paraId="263747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5F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698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5B908FB" w14:textId="1B8ACD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69A7114" w14:textId="7B23E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FBAF" w14:textId="375B0B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4463C" w14:textId="08A237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863CA" w14:paraId="1DA661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0C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752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2150F" w14:textId="77F0E1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E9D85" w14:textId="6465A5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DAC37" w14:textId="73442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49CF6" w14:textId="71BF2E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863CA" w14:paraId="4E0C6E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B1D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677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911E29" w14:textId="7B6C2E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c>
          <w:tcPr>
            <w:tcW w:w="675" w:type="pct"/>
            <w:tcBorders>
              <w:top w:val="nil"/>
              <w:left w:val="nil"/>
              <w:bottom w:val="single" w:sz="4" w:space="0" w:color="000000"/>
              <w:right w:val="single" w:sz="4" w:space="0" w:color="000000"/>
            </w:tcBorders>
            <w:shd w:val="clear" w:color="auto" w:fill="auto"/>
            <w:noWrap/>
            <w:vAlign w:val="bottom"/>
            <w:hideMark/>
          </w:tcPr>
          <w:p w14:paraId="0D3EE902" w14:textId="280E8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AA99" w14:textId="407FE3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68441" w14:textId="0D569B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r>
      <w:tr w:rsidR="005863CA" w14:paraId="6C9C61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4A4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ACB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1E1AE769" w14:textId="3BF21B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C7573" w14:textId="16608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26923" w14:textId="4784BE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82B92" w14:textId="58842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863CA" w14:paraId="4EEB76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D71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C2E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6BA8F1" w14:textId="73F9CD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CE9CF" w14:textId="7B5AF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2963F" w14:textId="4F5ABA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DCF4" w14:textId="202C8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49E50C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A07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857B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FAE446" w14:textId="442F79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E141996" w14:textId="0C655E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66642" w14:textId="6C69A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DD8DB" w14:textId="71DDB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863CA" w14:paraId="2A9DF77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DD9F2"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56F01F6" w14:textId="70559C3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B2DAF" w14:textId="30E500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45B08" w14:textId="34C6B4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250E2E" w14:textId="6B8E942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5863CA" w14:paraId="0B82E6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B7A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C49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67188D8" w14:textId="660114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C9B9AC4" w14:textId="0E3089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D11F1" w14:textId="4640C4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21FD" w14:textId="7842B6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863CA" w14:paraId="18256A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3B6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C0B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2515489" w14:textId="39CC66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524B895" w14:textId="1D9167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9D112" w14:textId="6210D4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67F11" w14:textId="3E196D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863CA" w14:paraId="49B331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5E5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AA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16EF536" w14:textId="6D3E99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8C20ACF" w14:textId="5CBA6A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7A25" w14:textId="181CCE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BA34" w14:textId="036C8B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5863CA" w14:paraId="30A082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9BE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047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FE3B7F2" w14:textId="2EB1F5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E1493E1" w14:textId="0D6D7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A1E31" w14:textId="68A8E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51697" w14:textId="260D7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863CA" w14:paraId="5E0071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A66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6EF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93D06D" w14:textId="11FFC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FAF9F25" w14:textId="74CB9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91519" w14:textId="7E1A39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B44EF" w14:textId="73C73C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863CA" w14:paraId="47C2505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B112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D9EAAE4" w14:textId="7BB9A10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654,06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EA181" w14:textId="1EFBFB5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69FF1" w14:textId="5B359BE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429E5D" w14:textId="22356E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704,061.23 </w:t>
            </w:r>
          </w:p>
        </w:tc>
      </w:tr>
      <w:tr w:rsidR="005863CA" w14:paraId="3E9EF5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206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7D3B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521255" w14:textId="006E50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B9634A6" w14:textId="3B4AA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EA21D" w14:textId="5D8517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E1C42" w14:textId="241DD9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863CA" w14:paraId="00905E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B4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74E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E85B394" w14:textId="0CB6C8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A470949" w14:textId="7F58D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0B29" w14:textId="696211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1557" w14:textId="2DE37E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863CA" w14:paraId="7CAFCB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9C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93E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FFC649" w14:textId="420B33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BA89" w14:textId="1A8F35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ECF58" w14:textId="32E8E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537F1" w14:textId="7A543E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863CA" w14:paraId="6B62FD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63B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5C67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CB8DC8" w14:textId="1BB66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B2799" w14:textId="40F88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C875" w14:textId="6C0C4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93353" w14:textId="317548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863CA" w14:paraId="0005E6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2A5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41F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4D418C" w14:textId="6ED85A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88721" w14:textId="2CE47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4CCB6" w14:textId="11891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E4625" w14:textId="0BB1B9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5863CA" w14:paraId="340D69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C2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B2AB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0012209F" w14:textId="154889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A3672" w14:textId="7E959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7A695" w14:textId="04A0CE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6A36" w14:textId="1DBD53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863CA" w14:paraId="6B932C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F2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1276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20E9B7" w14:textId="301E5B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1B2F43D" w14:textId="437B1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08B12" w14:textId="72EC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133E" w14:textId="170AD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863CA" w14:paraId="34BF8B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87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21F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3B560" w14:textId="35F5D0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011FEC4" w14:textId="4692F4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6558" w14:textId="7B2FFA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7A707" w14:textId="22B26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5863CA" w14:paraId="459C3E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D9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E41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F0147" w14:textId="5A1BEB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0EB6B" w14:textId="03A7A9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42D8F" w14:textId="68009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7794" w14:textId="012C1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5863CA" w14:paraId="1C357E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6D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BE0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6E24AA" w14:textId="74348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5816978" w14:textId="587347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B80706" w14:textId="0693DE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3058" w14:textId="7D42D0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5863CA" w14:paraId="7BE66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3EF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D4E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2FF8F99" w14:textId="5DDFE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B122" w14:textId="4951E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22F2" w14:textId="77E076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55D3B" w14:textId="26A36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863CA" w14:paraId="1625D5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9A3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372A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e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82C982" w14:textId="614EE2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7973B2" w14:textId="723ED8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823B1" w14:textId="7E0618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27B2" w14:textId="57C15B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5863CA" w14:paraId="4288D3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FB6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EBF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50588" w14:textId="72ED1F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1E3DC" w14:textId="0D7D8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F4445" w14:textId="55AA9F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ABA46" w14:textId="7BF27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863CA" w14:paraId="36E5B7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33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B0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C83D725" w14:textId="639A1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18A05" w14:textId="78F7B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8CB05" w14:textId="2B1BD7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13331" w14:textId="7D6B0A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863CA" w14:paraId="58B87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85F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2918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04A35C" w14:textId="5D30A9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BB51" w14:textId="478784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DE36D" w14:textId="3D596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A8DA3" w14:textId="44C264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863CA" w14:paraId="670ED1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701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E48A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16C900" w14:textId="61E4D8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C8A9" w14:textId="2232F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3D60E" w14:textId="147B84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7CF0C" w14:textId="56E45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5863CA" w14:paraId="6BAE89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97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033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99DBA" w14:textId="4D062F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675" w:type="pct"/>
            <w:tcBorders>
              <w:top w:val="nil"/>
              <w:left w:val="nil"/>
              <w:bottom w:val="single" w:sz="4" w:space="0" w:color="000000"/>
              <w:right w:val="single" w:sz="4" w:space="0" w:color="000000"/>
            </w:tcBorders>
            <w:shd w:val="clear" w:color="auto" w:fill="auto"/>
            <w:noWrap/>
            <w:vAlign w:val="bottom"/>
            <w:hideMark/>
          </w:tcPr>
          <w:p w14:paraId="3B24B42C" w14:textId="0430B9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0E064" w14:textId="42B57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1F17" w14:textId="51ECD8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5863CA" w14:paraId="30E2E6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F6D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1641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89706" w14:textId="5D168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4A169985" w14:textId="42BBFA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C6313" w14:textId="0596A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1AEFC" w14:textId="570AE8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5863CA" w14:paraId="4303AA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70D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9EA8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F638A5" w14:textId="46809D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E7ED5A" w14:textId="27A9DE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9869D" w14:textId="4CD2C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E049D" w14:textId="266F2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863CA" w14:paraId="1628FC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AEF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B9A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AA75218" w14:textId="37684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54C11" w14:textId="3CCEB2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410DA" w14:textId="0657E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74B85" w14:textId="4CE6DE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863CA" w14:paraId="17B1D6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6D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0230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C822F" w14:textId="2358D3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B1938" w14:textId="78273D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5282" w14:textId="7C10A7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24EA" w14:textId="7B8B23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863CA" w14:paraId="08ECAA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8C1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B8E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020215C" w14:textId="69B830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BAC9672" w14:textId="7C1E5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46CF5" w14:textId="1741C6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4A8CE" w14:textId="3DB0E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5863CA" w14:paraId="56B2EA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FE5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4A4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15CAA2" w14:textId="5D31EE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62D9" w14:textId="599F39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E8F1" w14:textId="4637C1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0B51" w14:textId="29292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863CA" w14:paraId="208C6E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AC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DBA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A499E2" w14:textId="03B0B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4B0709B" w14:textId="439741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CCDBD" w14:textId="21E243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A6FF" w14:textId="6845D5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5863CA" w14:paraId="547D34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44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3BB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E5FBF93" w14:textId="11A128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566A3" w14:textId="51886D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F4BEA" w14:textId="225A56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01B8A" w14:textId="2EE86F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863CA" w14:paraId="4725BA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89C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ABE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C1861" w14:textId="7C8DB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38C023C5" w14:textId="5E5017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10F0" w14:textId="4CA86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B8EE5" w14:textId="796A36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5863CA" w14:paraId="2046B6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0CD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07A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60FF1E" w14:textId="38AAC1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7ED21" w14:textId="67E0B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0CC8E" w14:textId="4AE794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1497" w14:textId="7A264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863CA" w14:paraId="21B1C6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DD2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D8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A6CF95" w14:textId="382CB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66F0F" w14:textId="0AA14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F4375" w14:textId="2F6C6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B8B0A" w14:textId="73D19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863CA" w14:paraId="35E93C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B6A8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FD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411D80" w14:textId="7343B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5A74C" w14:textId="4B666B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FD976" w14:textId="32462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66F50" w14:textId="25DAD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5863CA" w14:paraId="328477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B5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CB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CDF6079" w14:textId="2F2846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50B87" w14:textId="6ACE2A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80067" w14:textId="3D3B46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43866" w14:textId="47530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863CA" w14:paraId="2FA88E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2BA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1BC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F00618E" w14:textId="21E69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5CAB7128" w14:textId="2DEA55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0ECF0" w14:textId="49DE5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E921F" w14:textId="07A8F3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5863CA" w14:paraId="4D6B68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92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DC2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22C7782" w14:textId="37E15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16E1F" w14:textId="00E7E7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A886F" w14:textId="27F996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D6C0" w14:textId="21BEEC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863CA" w14:paraId="5CB305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A9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6C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F94E3F0" w14:textId="4E2422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4DF93FA2" w14:textId="5518CD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B14B2" w14:textId="04BBC3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5F19E" w14:textId="772FFE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5863CA" w14:paraId="4F4A80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793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EB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8BFFD4" w14:textId="46DE82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26EF5" w14:textId="4E0126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B273" w14:textId="40BAF9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5D2F3" w14:textId="2D17AF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863CA" w14:paraId="4B34DD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5D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03E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E075E0A" w14:textId="4CD70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8FE1" w14:textId="159D12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F9A4E" w14:textId="6118DA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F8DEF" w14:textId="707BE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863CA" w14:paraId="456392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4D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B108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262CE4" w14:textId="648AE8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4E77D" w14:textId="6558B5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19D3E" w14:textId="6C06C7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A56DF" w14:textId="4DEF6D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863CA" w14:paraId="5695B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6DB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3C0A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D22540" w14:textId="7FD96F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12EBE1A4" w14:textId="65D46A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1ECD" w14:textId="589DF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69096" w14:textId="14A2D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5863CA" w14:paraId="04B4573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CF8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A4800C0" w14:textId="4CE5C1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519BC5" w14:textId="315EC79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19C20" w14:textId="3EAEAE2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F3D01" w14:textId="494594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r>
      <w:tr w:rsidR="005863CA" w14:paraId="22ABCD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272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523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B0D7001" w14:textId="34B081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EBAE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7A59A3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71A2FE2" w14:textId="247BEE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863CA" w14:paraId="5E0E22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6D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0A3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0F53098" w14:textId="5E9BF2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95608E4" w14:textId="5BEB3C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FEC39" w14:textId="4FD2E1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5EE93" w14:textId="65758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863CA" w14:paraId="4C2CA1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91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8471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C0C11E0" w14:textId="7FAD0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66169404" w14:textId="759FE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94EE6" w14:textId="285783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4812E" w14:textId="188EF1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5863CA" w14:paraId="4CD076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97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A12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D8CF7" w14:textId="10E69D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1D5CF3A" w14:textId="3BEB22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A255" w14:textId="3AD2DC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F94E9" w14:textId="0495B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863CA" w14:paraId="16D9A9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36E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54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8549F" w14:textId="2320A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59B339C4" w14:textId="1F1B3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C0485" w14:textId="2DA2A6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646E0" w14:textId="1AA4C9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863CA" w14:paraId="67CE00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076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75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B77D11E" w14:textId="5B04B8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6E9E65A8" w14:textId="3520D3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EBE50" w14:textId="1D33A9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7ECA3" w14:textId="75F7FD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5863CA" w14:paraId="72A31B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66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7CEB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B143C8" w14:textId="76241D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381FD37" w14:textId="24E60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BEB3D" w14:textId="04A19D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C6F36" w14:textId="3D048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863CA" w14:paraId="6160ED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ED5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01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F20A95" w14:textId="38A14C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58CF2A9" w14:textId="5F2B6D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6130A" w14:textId="20F7C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531B5" w14:textId="475F68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5863CA" w14:paraId="0DA292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504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74E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6B8E4CA" w14:textId="1F723F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E2E0475" w14:textId="50198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DC5A3" w14:textId="544891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3BC7B" w14:textId="41E80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863CA" w14:paraId="090C85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4E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219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12FBC56" w14:textId="0BE65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91466" w14:textId="09BC15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05FDA" w14:textId="19356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9FD06" w14:textId="1D7DF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0540DF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B3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5D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14D1CD" w14:textId="478DF4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C19618" w14:textId="35E57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7CA7E" w14:textId="3AAE65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03152" w14:textId="09EC87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5863CA" w14:paraId="282EF1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27F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DCF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C3E8EC" w14:textId="4D3D4C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CB67BF" w14:textId="57F58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E532" w14:textId="2D596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0B510" w14:textId="6AC74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863CA" w14:paraId="3CC244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F3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A51B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73E8CB1" w14:textId="2D77BF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5A80B4A" w14:textId="60584C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D713" w14:textId="59893F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8A86E" w14:textId="776CAA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863CA" w14:paraId="7A5371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B5F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AB5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8C30E" w14:textId="34CCA4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FCE7E" w14:textId="51A500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B2E2" w14:textId="2E17A7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84C4A" w14:textId="4496D8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863CA" w14:paraId="67BAF4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D5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7E2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5119E2" w14:textId="29468D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85AF508" w14:textId="5D0B71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E62F" w14:textId="29F099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96E59" w14:textId="76AEE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863CA" w14:paraId="713AE5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4D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23C3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3BBDB67" w14:textId="1B6D2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DCA95B" w14:textId="1C1ACE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9BE9C" w14:textId="24332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22323" w14:textId="7D1B68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863CA" w14:paraId="1BDF4C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C5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C6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F3599BA" w14:textId="41305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657591F" w14:textId="6AA23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2F17A" w14:textId="23F5B0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6887F" w14:textId="75F4BB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863CA" w14:paraId="2C47A5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EE9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06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A0B3C4" w14:textId="165161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D5E50" w14:textId="39435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036C" w14:textId="6EEDF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81057" w14:textId="1A89B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863CA" w14:paraId="6EFD76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DE5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E96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2D77B9" w14:textId="6E46E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6B83E" w14:textId="03D15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F9AB" w14:textId="22CFCC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4D21D" w14:textId="1B49E9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863CA" w14:paraId="122DA5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A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378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w:t>
            </w:r>
            <w:proofErr w:type="spellStart"/>
            <w:r>
              <w:rPr>
                <w:rFonts w:ascii="Arial Narrow" w:hAnsi="Arial Narrow"/>
                <w:i/>
                <w:iCs/>
                <w:color w:val="000000"/>
                <w:sz w:val="20"/>
                <w:szCs w:val="20"/>
              </w:rPr>
              <w:t>Magall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5C7A79" w14:textId="5F7ACB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337EC" w14:textId="4DC26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5028B" w14:textId="1A21C6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F75F8" w14:textId="76FB1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863CA" w14:paraId="24F9E0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3E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07A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9FC3438" w14:textId="26F4ED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7B6C0555" w14:textId="1CE309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58889" w14:textId="7A94DC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3D6F3" w14:textId="479655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863CA" w14:paraId="748BA4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84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39A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4BBAF1" w14:textId="288A43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4F8724" w14:textId="428BFA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056E0" w14:textId="3BBAD4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1D7AC" w14:textId="63658D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863CA" w14:paraId="717CF5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458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6296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6103E53" w14:textId="46626B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833B637" w14:textId="6CEA94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2416F" w14:textId="50673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16EA" w14:textId="684DA0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863CA" w14:paraId="52CEC6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EE82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23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762C9" w14:textId="4BFDC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5195AB96" w14:textId="2B4C1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68FD" w14:textId="75F1B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CA766" w14:textId="2D2A9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5863CA" w14:paraId="700FE3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9A8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991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833159C" w14:textId="43E9C6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1AD0C63C" w14:textId="102CE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A6FD" w14:textId="736654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024C9" w14:textId="460830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863CA" w14:paraId="62E231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4C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327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09F9C0B" w14:textId="3598D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22FE1" w14:textId="3A57AD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3BB6F" w14:textId="1EF58E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A4BFE" w14:textId="477DB9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2CB82D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A0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5CF1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E5B87C" w14:textId="17689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349CF" w14:textId="557944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35F18" w14:textId="694248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EDD7" w14:textId="348A9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863CA" w14:paraId="4FBF66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752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7A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5AA70" w14:textId="741BA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86307" w14:textId="1576A9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BE34C" w14:textId="7ACCAC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E00F" w14:textId="6FA7F2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863CA" w14:paraId="07291B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BE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59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5F2D69F" w14:textId="79D105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0204A41" w14:textId="62799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D9E2B" w14:textId="4C3B34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9A984" w14:textId="222096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863CA" w14:paraId="0D9DC9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28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AAD6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B7CEC" w14:textId="04D624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4332A" w14:textId="06195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BAC65" w14:textId="2DE86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18C3D" w14:textId="7567D3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863CA" w14:paraId="071298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D20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A0F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7CC5042" w14:textId="5AE513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42FB5EA" w14:textId="41EF8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2A5DB" w14:textId="520827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17FD9" w14:textId="033C79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863CA" w14:paraId="6D5906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E0E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39C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718076" w14:textId="66E04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59F3F4" w14:textId="304B65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09D41" w14:textId="4EEE28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D7047" w14:textId="0A22E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5863CA" w14:paraId="6FC1500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6D344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7A8BA2" w14:textId="7C1B45F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4BC6E1" w14:textId="227ED0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19777B" w14:textId="3B8D75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09B067" w14:textId="50F24B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5863CA" w14:paraId="21671D6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8435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1ABFA9B" w14:textId="71B7A5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9E746" w14:textId="3793308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A2F89" w14:textId="1615A11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E8311" w14:textId="5474053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5863CA" w14:paraId="728D405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DF1C4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94BD9C9" w14:textId="16127A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DEEA446" w14:textId="2E00CA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EA60" w14:textId="11F25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CC094B" w14:textId="33499F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863CA" w14:paraId="734B97A9"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FEAF98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30C9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B74D02" w14:textId="69E99A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F121022" w14:textId="233B8B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1A9FD" w14:textId="1B748F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32D3F" w14:textId="33297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863CA" w14:paraId="613583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1D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D3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E32D75" w14:textId="0D036B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C708" w14:textId="3B1309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5C78" w14:textId="108811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323E9" w14:textId="1BE9C8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863CA" w14:paraId="1059E6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3E7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5CA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094EBF0" w14:textId="78EE0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C13A1" w14:textId="355F6E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9DF3C" w14:textId="027F4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A8CE" w14:textId="1CAE3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863CA" w14:paraId="141719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B93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8FA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184EAD4" w14:textId="578BAE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331735F" w14:textId="44DD0F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F1BB" w14:textId="6C357F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D7FA8" w14:textId="61A835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863CA" w14:paraId="1E8B1E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3E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687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5E1789" w14:textId="564E9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FB9C41B" w14:textId="2F5C2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F16A" w14:textId="2AF7A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E2C6D" w14:textId="59645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863CA" w14:paraId="7E887F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2E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C441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5C42EE" w14:textId="052D0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61805683" w14:textId="44E1AB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3C652" w14:textId="1008F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BEC64" w14:textId="5C488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5863CA" w14:paraId="0B7091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DAD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AA6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F45BC0" w14:textId="53D0B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A709E8E" w14:textId="4BABF8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8434" w14:textId="3885F3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97D4" w14:textId="17AA3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863CA" w14:paraId="35E5CA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90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04C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5F7E0" w14:textId="4D8BA4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D12EB64" w14:textId="46622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D632C" w14:textId="37329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2835A" w14:textId="6031B8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5863CA" w14:paraId="02017D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0E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07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29896" w14:textId="5B0186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9D47939" w14:textId="3F7EBC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B6B87" w14:textId="0E95DB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027E" w14:textId="4FC44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863CA" w14:paraId="758676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A8C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A6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E177C2A" w14:textId="7C756B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603245C" w14:textId="53B5CE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6B3BD" w14:textId="26E384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A3D18" w14:textId="1CDF7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863CA" w14:paraId="71B250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16E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4572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3F694C" w14:textId="4092BD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7B7806C" w14:textId="0EC5D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73B9" w14:textId="50331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2346F" w14:textId="693421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863CA" w14:paraId="51D58A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77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1181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E73322" w14:textId="48785E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EA1591E" w14:textId="70C32E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D5D3" w14:textId="6F7EBC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BD84A" w14:textId="2ED880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5863CA" w14:paraId="1C0A00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B8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DA7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1A1EE71" w14:textId="62BAC9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5488E" w14:textId="328B42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D51D2" w14:textId="32CC3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9DC9" w14:textId="3C08F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863CA" w14:paraId="7A94FC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6E9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655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84070" w14:textId="1646A5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ECD557" w14:textId="381F4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13D7B" w14:textId="3CFBBC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0471E" w14:textId="68B114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863CA" w14:paraId="01136B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97E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D0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2E49C1D" w14:textId="04596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745F2E8" w14:textId="6703CF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4771D" w14:textId="57983D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A5C4B" w14:textId="4BDD1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5863CA" w14:paraId="5E769B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DFE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F0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A697569" w14:textId="491209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AC9EC6E" w14:textId="3E14FE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FDCAC" w14:textId="2C8607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B2D6" w14:textId="3511F6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863CA" w14:paraId="381A1D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57C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E435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69FF54" w14:textId="56F65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F74FF1F" w14:textId="5EC44F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C3EA5" w14:textId="4352B9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3FD8" w14:textId="53676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863CA" w14:paraId="213DD3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73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B8D6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AC82A1" w14:textId="69F2D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C4F01" w14:textId="4AC5CF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F9E39" w14:textId="1FD99D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5C7C6" w14:textId="35E2C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863CA" w14:paraId="0F040F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A2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3F8D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5FDDE59" w14:textId="62EB16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79D13" w14:textId="15354F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1CA35" w14:textId="0BC37B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700BC" w14:textId="31C5EE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863CA" w14:paraId="5ED878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4CD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024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57F90A2" w14:textId="0E6AA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9DC3C05" w14:textId="02E0C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742E3" w14:textId="5B2448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DEBB7" w14:textId="7500DA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863CA" w14:paraId="711C1B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19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E89A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32CF2" w14:textId="10D9CB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1402DFC" w14:textId="237FE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0EFDE" w14:textId="36465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F0E4" w14:textId="1B5F5B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863CA" w14:paraId="5A8630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921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6197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2CE5AB" w14:textId="640D0C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5E73A45D" w14:textId="4C7CD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57C6C" w14:textId="3D7C3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2FFA5" w14:textId="6EFE1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5863CA" w14:paraId="47C553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1D3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0AE2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AB28CAD" w14:textId="5DC37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ECBAC5A" w14:textId="4AD9B2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FDAED" w14:textId="7E266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E94F4" w14:textId="34F7D9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5863CA" w14:paraId="2E0AAE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77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568B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102940" w14:textId="4A2631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60B4920" w14:textId="125732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13868" w14:textId="14F83E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D90D8" w14:textId="3B2CD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863CA" w14:paraId="034F97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74D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D355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4AFD0" w14:textId="6574AB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8A8A" w14:textId="67A90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4B104" w14:textId="11B81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BB0C" w14:textId="026445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863CA" w14:paraId="3F286C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5F2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A6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A5BAC19" w14:textId="78282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9E63B48" w14:textId="24A4D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D3130" w14:textId="722604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4FE32" w14:textId="2DE7D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863CA" w14:paraId="689E9E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7F4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DD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B37293" w14:textId="205AF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F68EA" w14:textId="426A6B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A80E" w14:textId="506FF5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41320" w14:textId="6E180B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863CA" w14:paraId="593DD6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E4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74F8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71E1C8" w14:textId="2DA082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2EF67EE" w14:textId="33E4EA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31118" w14:textId="0BFB01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9451" w14:textId="4995C4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863CA" w14:paraId="789B1F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5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1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FFDEA18" w14:textId="0C8139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2B0A7C6D" w14:textId="14E1D4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360B" w14:textId="3D6E7E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A12AB" w14:textId="384BF6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863CA" w14:paraId="79292F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56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52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C5A6A80" w14:textId="6443B6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3B4AAF0" w14:textId="7BD79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6506" w14:textId="0F5EE6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549E" w14:textId="1F1C5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863CA" w14:paraId="52B561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036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D9C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0567DAD" w14:textId="5741E0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12008E0" w14:textId="629FE8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479A" w14:textId="573CD2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AAB4" w14:textId="6B650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863CA" w14:paraId="5EB7B0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44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1F9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29E06D" w14:textId="140273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69380AC" w14:textId="40716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46D7" w14:textId="06160A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65F6D" w14:textId="130A17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863CA" w14:paraId="38A9D7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327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8D3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9A00320" w14:textId="60E981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AA4B2A6" w14:textId="78448E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663D8" w14:textId="105EA7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31A2" w14:textId="732F73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863CA" w14:paraId="417B00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7D7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396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13ECBA3" w14:textId="4524F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116DF3E" w14:textId="2F97E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F1BBF" w14:textId="335369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86082" w14:textId="0F5F00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863CA" w14:paraId="7ECACB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C18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76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72F9A" w14:textId="78CBF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EFA1863" w14:textId="720ADF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6681B" w14:textId="42488C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9AFE" w14:textId="0EE6EB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863CA" w14:paraId="4A2A86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1736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64D5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26258" w14:textId="0E4C72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2A38BFB" w14:textId="0F97BF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F6FF" w14:textId="2F7442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9742C" w14:textId="4C6BD2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863CA" w14:paraId="005E67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9C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83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A8658" w14:textId="0E68C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1F0B0D7" w14:textId="78613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FDE7" w14:textId="76C64B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3993" w14:textId="2E1A43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863CA" w14:paraId="496D9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06A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DEC5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209EC6" w14:textId="0658C3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7CB40" w14:textId="5BB0C3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D2E5F" w14:textId="608F58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A276" w14:textId="762304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863CA" w14:paraId="1B2430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038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47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AB7CCC" w14:textId="5205E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3DF73D4" w14:textId="03A95D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5E10" w14:textId="09F675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461AE" w14:textId="6BE8F5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863CA" w14:paraId="51B050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BB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151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E4E67A" w14:textId="1D05A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56ADA91" w14:textId="66EB85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FDD72" w14:textId="0EB485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F2020" w14:textId="22CEF3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863CA" w14:paraId="038274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D84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3B9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947E18" w14:textId="48ECF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65D0C" w14:textId="634DCD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C78CB" w14:textId="3677ED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2B8A5" w14:textId="59DC88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5863CA" w14:paraId="63EE43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C67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32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8F33A40" w14:textId="414DB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60E8EEE" w14:textId="790EA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E0697" w14:textId="4C682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CFA8" w14:textId="171E1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863CA" w14:paraId="64EF320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81C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0CF8084" w14:textId="47C3E4E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3821DE6" w14:textId="675E32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C1C124" w14:textId="4CF6735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1B71F3" w14:textId="31B79A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5863CA" w14:paraId="2A30C3EE"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75ED33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BDABA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13D3D0A" w14:textId="5BEBC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55B780F" w14:textId="001806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9F9A" w14:textId="0331C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0CD412" w14:textId="5A3076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5863CA" w14:paraId="3B2F6FC3"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BD95203"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B2BFA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13CCAE3" w14:textId="78AD3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444052F6" w14:textId="461D1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81CE" w14:textId="215EA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F9EE5" w14:textId="332EF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5863CA" w14:paraId="7F6E60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6B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8AC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8A636BA" w14:textId="4D116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7B8E6664" w14:textId="51ECAF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B0EF4" w14:textId="190085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96D99" w14:textId="22DF38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5863CA" w14:paraId="359367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00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E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EC68F00" w14:textId="3AC25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268C859" w14:textId="39A7B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AAD89" w14:textId="1DE4ED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04B3E" w14:textId="4150D4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5863CA" w14:paraId="11F316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B91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CDA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3B021" w14:textId="7B2CE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6988C65" w14:textId="49C9F1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EF78D" w14:textId="026DC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B59D" w14:textId="6E8157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5863CA" w14:paraId="37D861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9D4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A68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CF558D" w14:textId="328D87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311B061" w14:textId="1D3D10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4EE2" w14:textId="59B47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6FF2F" w14:textId="43933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5863CA" w14:paraId="1AEE39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8EF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E11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36CEBC4" w14:textId="0ABCDF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049D738E" w14:textId="215E35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6CEA7" w14:textId="42A20F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9BC2" w14:textId="0C92A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5863CA" w14:paraId="6972C6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27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83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7FD4619" w14:textId="35064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A7715C1" w14:textId="35D586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A83CD" w14:textId="63990F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F1E85" w14:textId="618BF6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5863CA" w14:paraId="14DDFC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07C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6CF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B13E1" w14:textId="210125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0F6518A" w14:textId="7C39CA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2FAD2" w14:textId="2B4A9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CFC0B" w14:textId="1A21D1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5863CA" w14:paraId="610013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9FC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1B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D85FE39" w14:textId="02FC8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876D09D" w14:textId="4DF9B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DE3D7" w14:textId="65E633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698D" w14:textId="4E869F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863CA" w14:paraId="5ACCF7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6C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DB35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86FAA8" w14:textId="3FA9E6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94AF33F" w14:textId="517164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28729" w14:textId="112C1A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107A" w14:textId="06512D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5863CA" w14:paraId="6C344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937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87E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0BA9C65" w14:textId="1C7B06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20E8DA2" w14:textId="1E980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C4981" w14:textId="6884A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CC8E8" w14:textId="74EF62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5863CA" w14:paraId="454991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258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DB6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CE639" w14:textId="7D3EC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DF8FBB0" w14:textId="0DBA7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66C1" w14:textId="6C142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CF74" w14:textId="71C1C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5863CA" w14:paraId="41BE75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F4A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CF2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60DE8C" w14:textId="1C59D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70464FE9" w14:textId="2641D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4A08B" w14:textId="48A3AC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DAED" w14:textId="44BA6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5863CA" w14:paraId="4B6D36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28A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615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DB2E6" w14:textId="072295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0850AFB" w14:textId="00C28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30876" w14:textId="67A1F2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896F" w14:textId="4A80D6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5863CA" w14:paraId="198F44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0B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A3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B31571" w14:textId="21EB8C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14A4F11" w14:textId="4A6BF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80FCC" w14:textId="142D8C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2F008" w14:textId="15922D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5863CA" w14:paraId="503DAD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24F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9DC9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FE838" w14:textId="73AD38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29CC66A4" w14:textId="248D5E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A6132" w14:textId="190707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F76CE" w14:textId="7AF77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5863CA" w14:paraId="725B918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95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4AA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F1D51CF" w14:textId="44CEAC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2D84FA3" w14:textId="28D26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3E71A" w14:textId="30322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7D7A" w14:textId="1E58CE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5863CA" w14:paraId="5C178C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ACA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A3D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DD37C82" w14:textId="4E5E2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55C5693" w14:textId="198683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2CF5" w14:textId="46262B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6787" w14:textId="4D694E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5863CA" w14:paraId="6DA4C0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7B4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0F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9A39B" w14:textId="58EB7A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39365005" w14:textId="562283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89A11" w14:textId="31E10C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B7E9B" w14:textId="34460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5863CA" w14:paraId="2F0BF2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61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7400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8D06924" w14:textId="535B50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E5E7C0B" w14:textId="692B96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9967A" w14:textId="469BA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9021" w14:textId="37113C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5863CA" w14:paraId="7F5780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0D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59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1865A" w14:textId="382DF4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4E3C28B9" w14:textId="5BCD9C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32F20" w14:textId="53855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3CA60" w14:textId="47BA37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5863CA" w14:paraId="706B98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D8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82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A1D3A2F" w14:textId="241C92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7E4E1854" w14:textId="6BD542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84701" w14:textId="6DE32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8A7D5" w14:textId="53EA58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5863CA" w14:paraId="20E56A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40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7B3B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456BDB6" w14:textId="6FC22D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EB8D28B" w14:textId="79B0E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2201F" w14:textId="17A6B3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72865" w14:textId="7620CE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5863CA" w14:paraId="6C0C92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74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2004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107AAE" w14:textId="099E5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53F4079" w14:textId="181A90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44F0" w14:textId="0A5EC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8300" w14:textId="31D6E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5863CA" w14:paraId="075A3F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4FF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3D76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8BC332" w14:textId="5D08B4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6CC05F2" w14:textId="7829DE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CD1E8" w14:textId="4F0D25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8594" w14:textId="6539A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5863CA" w14:paraId="4718FC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30F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F13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E803707" w14:textId="389336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7CBB8CE" w14:textId="6E86F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DB44F" w14:textId="60300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AE110" w14:textId="6500D4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5863CA" w14:paraId="777470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164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36F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1A2DC" w14:textId="6D3A85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9C1C40A" w14:textId="05852E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A7F9D" w14:textId="3BBDF5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E648E" w14:textId="35C67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5863CA" w14:paraId="3947BF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D91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1DA4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05035" w14:textId="49BB67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571B661" w14:textId="53C82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E78C2" w14:textId="58A109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B9C4B" w14:textId="4A7393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863CA" w14:paraId="114592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9A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D5A1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B521E8" w14:textId="490CD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6E2920F" w14:textId="37CD8B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9F596" w14:textId="4E27B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F2E71" w14:textId="688361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5863CA" w14:paraId="14F645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A0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CB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498B96" w14:textId="4929D6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347CBC41" w14:textId="75733E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EDD62" w14:textId="10AA2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FD549" w14:textId="0BFB39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5863CA" w14:paraId="742091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C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87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9EA8BFA" w14:textId="7BF47B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608B211" w14:textId="17A9F1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3EB27" w14:textId="2AB100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0FAC1" w14:textId="4F93DD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5863CA" w14:paraId="727B8C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87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146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3122BD" w14:textId="48656E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450E8CA5" w14:textId="41D782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66391" w14:textId="5762CF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69268" w14:textId="70BEC7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5863CA" w14:paraId="22463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29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BA7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3B6B10" w14:textId="70153E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F8723E6" w14:textId="6C3A1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F54A" w14:textId="55C66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6DD57" w14:textId="6837F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5863CA" w14:paraId="7CA609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69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E45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15C415E" w14:textId="04258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B4482CC" w14:textId="7771CF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A92B" w14:textId="021BC5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C764" w14:textId="2BEE0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5863CA" w14:paraId="6695A9B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A9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525D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C99826" w14:textId="50A766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27DECAFD" w14:textId="508A03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E15F1" w14:textId="000278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C83B7" w14:textId="65BC1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5863CA" w14:paraId="229217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BDD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FF49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A73ACB" w14:textId="6EC22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78753FE" w14:textId="6A5D42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DED5F" w14:textId="228FB6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34E5" w14:textId="2628D0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863CA" w14:paraId="5CB8E9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7C8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C1A75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3E6E7A" w14:textId="3AE08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A213A67" w14:textId="12BEEF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A5376" w14:textId="7139B4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D21A" w14:textId="1840D2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5863CA" w14:paraId="66465C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7BE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B2F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05B3E" w14:textId="15D4D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6D9305D" w14:textId="3B0406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14DA1" w14:textId="4479A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BFE44" w14:textId="1E08B9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5863CA" w14:paraId="04F90A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01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459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0D79627" w14:textId="35157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9A8122F" w14:textId="2EB340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1DF" w14:textId="21E2D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917F6" w14:textId="764B8C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5863CA" w14:paraId="48D8D1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579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DA1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089AF8" w14:textId="2A7145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C2DE440" w14:textId="4DC01A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4204" w14:textId="31FFC2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37A55" w14:textId="33F93E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5863CA" w14:paraId="6ACD49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B4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079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2C1823" w14:textId="579AA5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4A6B13D" w14:textId="0F6F50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1F52" w14:textId="30625F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03C11" w14:textId="6C4301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5863CA" w14:paraId="300E0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E0C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3D1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004B934" w14:textId="413173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2041CB7F" w14:textId="63298E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8852E" w14:textId="7D3DB2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9F87A" w14:textId="1768D0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5863CA" w14:paraId="7540E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175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C32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E99E2A" w14:textId="47740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6C65675B" w14:textId="629F72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AED72" w14:textId="51A07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3EABB" w14:textId="5A6C7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5863CA" w14:paraId="014063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70B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BD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3B89B41" w14:textId="4243F9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C28C5EE" w14:textId="328A1C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E39F1" w14:textId="7D05C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19D67" w14:textId="25A08C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863CA" w14:paraId="616F9A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401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11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826120B" w14:textId="644CEB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78EF472" w14:textId="18F0E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7D57" w14:textId="294B69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92C27" w14:textId="1D751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5863CA" w14:paraId="088E68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8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23AB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3FA29" w14:textId="52290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070FC1E" w14:textId="470070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E33D" w14:textId="22B39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E7AEC" w14:textId="6EF78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5863CA" w14:paraId="33CBAD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17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A449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D749D8" w14:textId="4BF90F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838EB9D" w14:textId="788A1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C186" w14:textId="69BC12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40333" w14:textId="2C2B1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5863CA" w14:paraId="69FB11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5DF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C768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FD4135" w14:textId="7FDBDC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9BB98CC" w14:textId="33CDFD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9E67" w14:textId="2C8E7C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6BC85" w14:textId="3FB510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5863CA" w14:paraId="20CB8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518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3AB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41D9E5" w14:textId="198E0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3050EF8C" w14:textId="369A3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A108" w14:textId="11307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87B35" w14:textId="7AB820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5863CA" w14:paraId="1D8368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78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D5C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215670C" w14:textId="10227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A1F0AFB" w14:textId="7B3F0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0DEF" w14:textId="4BABFB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45FFE" w14:textId="1D7716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5863CA" w14:paraId="0656FD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0A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2A3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99D969" w14:textId="76B335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33642FA" w14:textId="16C31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1C47" w14:textId="0BEC9E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DB71F" w14:textId="5CC7D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5863CA" w14:paraId="3DD316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4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77C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796A0" w14:textId="3679E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29A496D" w14:textId="3FC5E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9126" w14:textId="50837C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1B45" w14:textId="4E5B0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5863CA" w14:paraId="50899B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B2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6F5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327C3" w14:textId="5EB5E8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D691E6E" w14:textId="4C2592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63CF" w14:textId="1929A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F429" w14:textId="4A89D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5863CA" w14:paraId="1B371D7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B24A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E599534" w14:textId="3CD0588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BD9567" w14:textId="671991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195C06" w14:textId="289F529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EC1039" w14:textId="3470371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863CA" w14:paraId="01D2A4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58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4C47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E223E1" w14:textId="767AE2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C876B59" w14:textId="02177C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DEB6E" w14:textId="78C118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DBA57" w14:textId="0E1A49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863CA" w14:paraId="02600C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76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1A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A81BD5D" w14:textId="5A57C5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2E4A564D" w14:textId="44507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DA6AE" w14:textId="07FD87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051D3" w14:textId="69C4DC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863CA" w14:paraId="3875DF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21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012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0495094" w14:textId="6030F2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A53F77" w14:textId="6A8CA7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A241" w14:textId="543D84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7247" w14:textId="653481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863CA" w14:paraId="07C9B61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7D1C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0068518" w14:textId="0C4137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CDB76" w14:textId="153B2E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C0D5E" w14:textId="2B8FB9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C99E46" w14:textId="3863F9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5863CA" w14:paraId="4889E630"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5ADE2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963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83CC27C" w14:textId="5FC716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DFDD39B" w14:textId="561E1B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C2DE" w14:textId="027C86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5F854F" w14:textId="74EE4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863CA" w14:paraId="09212ADA"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50AC0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3B59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BA8594" w14:textId="1A759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32DD2" w14:textId="7B2B7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1ADD4" w14:textId="4ACA0B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65E02" w14:textId="647B6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863CA" w14:paraId="703E3CE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5A2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994E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030730" w14:textId="2F0662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6379407" w14:textId="1B7E48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6B758" w14:textId="69251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48CE7" w14:textId="4655FB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863CA" w14:paraId="06E591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352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619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BD1C06A" w14:textId="1DBB2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CF906D" w14:textId="482B08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916A" w14:textId="0D244A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9E52" w14:textId="4C8BFF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863CA" w14:paraId="045A1A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429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257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C1389A5" w14:textId="59F5C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4944DFF" w14:textId="6DFDBA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0D4F3" w14:textId="570FE1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59A7" w14:textId="3C0C8C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863CA" w14:paraId="32EBCC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01C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F63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AAE1D88" w14:textId="16507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4AFE8F6" w14:textId="4C2626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8F730" w14:textId="0D6AD5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FD3C4" w14:textId="33013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863CA" w14:paraId="66B2F2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519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F77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32E15" w14:textId="33DCC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C6BB3E5" w14:textId="6A908C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130FB" w14:textId="6A2BD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F064" w14:textId="55E277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863CA" w14:paraId="48BC2B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512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98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46D7DCB" w14:textId="39BD0B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7FC8BD" w14:textId="56229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4B507" w14:textId="176F3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1BA7E" w14:textId="5F83C7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863CA" w14:paraId="71FBCD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B8C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0C80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58B47" w14:textId="6C0F0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0ED167C" w14:textId="468FB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6EE9" w14:textId="1FE00E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FAEA4" w14:textId="33D2A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5863CA" w14:paraId="4D041B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A29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7401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16581" w14:textId="5F292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29FC879" w14:textId="566CD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AB627" w14:textId="3E6D7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DB19" w14:textId="4EB930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863CA" w14:paraId="734FCC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70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A38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3E1C125" w14:textId="5D8747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B8460" w14:textId="2E354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25235" w14:textId="3F82F5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89459" w14:textId="193517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863CA" w14:paraId="679871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C31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C31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AD257A" w14:textId="5CAADF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4836932" w14:textId="116FD7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A5FC" w14:textId="0DAE8A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BA71" w14:textId="71173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863CA" w14:paraId="761956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87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7FC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B45FB1" w14:textId="420F3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DC7FF04" w14:textId="63D64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EFDA4" w14:textId="4131BB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55778" w14:textId="4CB08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5863CA" w14:paraId="06E4AF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13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8E69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39016" w14:textId="338F6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17B9CA6" w14:textId="5290F6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3B22" w14:textId="524D1B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A7559" w14:textId="7F7FF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863CA" w14:paraId="06661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FA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E63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492EC30" w14:textId="69B93F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37BC82C" w14:textId="5B17A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B3EE9" w14:textId="52D642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6576" w14:textId="5475E4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863CA" w14:paraId="40FFE5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95C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7C2E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3D2EF8" w14:textId="1E264A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FE77E" w14:textId="4A92BF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9754" w14:textId="2A153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4117" w14:textId="65DBB8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863CA" w14:paraId="6738C64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23B4E"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A79E099" w14:textId="0CAA296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70AA2F70" w14:textId="1A4C80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EABE11" w14:textId="35A7539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078A7F0D" w14:textId="20FCA8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5863CA" w14:paraId="4F2DD83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B603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1D480B2F" w14:textId="5E9594F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1C9B0" w14:textId="7CCAE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0346F2" w14:textId="61F350A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57BDE" w14:textId="463DCF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863CA" w14:paraId="2C5D33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139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53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C43B40A" w14:textId="1B4D5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C5EAA85" w14:textId="6F8CE5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5D5A" w14:textId="1B877F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FF8A" w14:textId="49C14B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863CA" w14:paraId="1E71E5E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3D52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41A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60F1FD" w14:textId="089878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93029CA" w14:textId="3C18A1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FEAAD" w14:textId="7C1A80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A9C7B" w14:textId="4B7F1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131A2E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E039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BCF6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C09AAE" w14:textId="336B0B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BFACD38" w14:textId="1DD97D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FA62C" w14:textId="249D7F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6D51B" w14:textId="06A2A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0A03DCE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A697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92DCC4E" w14:textId="0CD0F9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03BBC2" w14:textId="632CFB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46B8C6" w14:textId="231CCEC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B5FB8" w14:textId="2E42C35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863CA" w14:paraId="295B4C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5EB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71D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EBFF20" w14:textId="060B7E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8A73BF4" w14:textId="39BA0B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3C47F" w14:textId="00E346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863992" w14:textId="723315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863CA" w14:paraId="4831E8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1DA3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DC9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E537213" w14:textId="0A5456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24C0A02" w14:textId="7147EB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D707" w14:textId="165AA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DFB64" w14:textId="56BF94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863CA" w14:paraId="77CE83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5E5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C2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10E9030" w14:textId="2BE5FF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6BE4C38" w14:textId="3B6A10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EBE76" w14:textId="24A588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D7E99" w14:textId="2184F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863CA" w14:paraId="12DDCD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D4B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611B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3182DF" w14:textId="66DC21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76A19E" w14:textId="3D0A2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306F0" w14:textId="6CDEF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1CDE52D" w14:textId="4B820F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863CA" w14:paraId="4D035F9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E40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98C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B161C" w14:textId="604B9E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C4C07C4" w14:textId="360D5F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2AAA5" w14:textId="59D5A7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3782" w14:textId="4F9341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863CA" w14:paraId="276421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73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996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282EDE7" w14:textId="657453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3EDA908" w14:textId="2BE49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8A3F" w14:textId="5A661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673C4" w14:textId="461869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863CA" w14:paraId="1515FD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61EA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E21E4B" w14:textId="56F53D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0FD3B" w14:textId="0FEC5C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FC667" w14:textId="30409A9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9B54EE" w14:textId="3AFC59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5863CA" w14:paraId="23FD59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B564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5A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EA16FE9" w14:textId="34A786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24EEB6D" w14:textId="33E8B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A8DC4" w14:textId="4A543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D5187" w14:textId="56630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863CA" w14:paraId="4E0E31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AB1F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A15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63B888" w14:textId="16D611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04AB2FCC" w14:textId="44878F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55849" w14:textId="3AB70B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8C4AF" w14:textId="5AD010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5863CA" w14:paraId="4A88B0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DE5B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B4B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3A8C8C" w14:textId="16173E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22E8AB6" w14:textId="44CB4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C3645" w14:textId="02DD81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B9DA" w14:textId="030EE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863CA" w14:paraId="06BB3E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0DC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C7D2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DA2B7E" w14:textId="266CBC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CC350F2" w14:textId="01220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53B64" w14:textId="4963AF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3F3F" w14:textId="3000AF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863CA" w14:paraId="6D650C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ED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6D6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A29DA6" w14:textId="12519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F86EC34" w14:textId="24C3C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06D52" w14:textId="74B81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EA1E2" w14:textId="29B63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863CA" w14:paraId="232A31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D95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DA5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94BE68" w14:textId="2544D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E598475" w14:textId="6183D3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B4CE7" w14:textId="065D14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0FF0" w14:textId="4C9A67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863CA" w14:paraId="5EF519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31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9340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2E9643" w14:textId="675DE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2476361" w14:textId="20BB87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C4E4F" w14:textId="6F3ABF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5373F" w14:textId="188805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863CA" w14:paraId="0CDF21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C4E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7A39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30F517C" w14:textId="2A2208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DB5F331" w14:textId="3C9BEC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F5D11" w14:textId="6DA94C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22CD7" w14:textId="461EDC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863CA" w14:paraId="71E86D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6C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D10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B755128" w14:textId="1A2AEA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EB727A0" w14:textId="35449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F287" w14:textId="2C2356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FF0DE" w14:textId="7B02E8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721792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2C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10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18C4B09" w14:textId="15B2C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279EB1" w14:textId="4C0CF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C10C" w14:textId="2AB986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E9DAD8C" w14:textId="1C033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863CA" w14:paraId="53178D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EEC8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590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70EB1" w14:textId="621DC2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FB9742" w14:textId="257784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69BAB" w14:textId="289C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96AE" w14:textId="202E2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26B3B4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87E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598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51BDD55F" w14:textId="38B78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7AAF78C5" w14:textId="0021E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926E9" w14:textId="54224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69089" w14:textId="64796F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5863CA" w14:paraId="718244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5B1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2D2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ADBEA57" w14:textId="1A5715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1B9D63D" w14:textId="58979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C9257" w14:textId="561B2F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766E594" w14:textId="0D6B59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863CA" w14:paraId="76D8AA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12F2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060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3BF25" w14:textId="548AC0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32B8BE8A" w14:textId="247B18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294A3" w14:textId="56F660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D2F9E" w14:textId="6852E2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5863CA" w14:paraId="6DB67F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4B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AAFD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C99338" w14:textId="5269C2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A218E54" w14:textId="67D009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1530" w14:textId="134272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C933" w14:textId="57562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863CA" w14:paraId="406330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C5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F692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F1924D" w14:textId="7E71F4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0864FFE" w14:textId="4E8AFB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789B4" w14:textId="481647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AB4B4" w14:textId="0F3BF5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863CA" w14:paraId="2ABE11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B08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C3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846544A" w14:textId="4F22A6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1C5F72" w14:textId="47D8B9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6539C" w14:textId="1FA0E9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24E2F" w14:textId="054C8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6FFC07F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71BF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A6D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889272" w14:textId="62E6A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67016C" w14:textId="5413A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5630" w14:textId="27AEF0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22D53FF" w14:textId="7AE3DD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863CA" w14:paraId="40ED1F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AA6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4EEF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01006E" w14:textId="7124DF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97A4F5B" w14:textId="72F9A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33645" w14:textId="5B011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185B13C" w14:textId="0982DB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863CA" w14:paraId="72CAAAC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17C5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69B75D5" w14:textId="750FA6B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46BFB" w14:textId="254C72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AF62E9" w14:textId="71964C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725F9C" w14:textId="689D2B7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863CA" w14:paraId="443E47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67C9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6A7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6A3F478" w14:textId="42BD25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AE66966" w14:textId="5F8842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644AB" w14:textId="008C7F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65536D" w14:textId="07AABE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863CA" w14:paraId="686B0F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125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DF6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6517308" w14:textId="2796BC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DB6D6F8" w14:textId="3728C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B280" w14:textId="488ECD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9A24" w14:textId="2AD4A5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863CA" w14:paraId="62060F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D33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894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27F8E8" w14:textId="211D4F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F8491C8" w14:textId="729CC8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973A8" w14:textId="08643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36D13E" w14:textId="1B67A6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863CA" w14:paraId="7A11CA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71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C921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8CF65C" w14:textId="4E62E9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5D4133F" w14:textId="221093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19F9" w14:textId="102A1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8473D" w14:textId="7884B8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863CA" w14:paraId="4B1C1C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533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70D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D39CBB" w14:textId="54BB5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A307C57" w14:textId="117A22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ED73F" w14:textId="786746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443DC" w14:textId="57B27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863CA" w14:paraId="0FE89B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D2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628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86DCEB" w14:textId="483DE2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ED5E4A2" w14:textId="6FC519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0FCB4" w14:textId="45A01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8E22" w14:textId="188EEC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863CA" w14:paraId="5BB66B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B0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B89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38C010" w14:textId="4C8069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62CE593" w14:textId="763EAE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02859" w14:textId="20F4A0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8A031" w14:textId="0E076B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863CA" w14:paraId="03AFC3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469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6E0B352" w14:textId="2167B37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54BFC53" w14:textId="1493C4D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1BD274" w14:textId="1C2B7D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9657113" w14:textId="7B8C65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5863CA" w14:paraId="1BFA1D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CA67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A88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0B3F5AA" w14:textId="384FF0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2E4677A" w14:textId="3D4880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A2AA" w14:textId="1A6A3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072A9A" w14:textId="47EAA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863CA" w14:paraId="764455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C3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1F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0770D8" w14:textId="687F9F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E811363" w14:textId="534AED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1C629" w14:textId="2FF39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BDCD9" w14:textId="0A3E0C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863CA" w14:paraId="2703A6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C87A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D50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340BDD3" w14:textId="01E2B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5BF30C8" w14:textId="4C048A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F1623" w14:textId="12783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205E" w14:textId="11A10D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0A695B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48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A6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2190FF7" w14:textId="5D0DAF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865B35" w14:textId="3F91A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F058" w14:textId="12B30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0C255FC" w14:textId="23AFD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863CA" w14:paraId="166FF8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12A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B4A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pul</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3D106CA4" w14:textId="23DC8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3A2499D5" w14:textId="3698D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E5A72" w14:textId="584E6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087A0" w14:textId="51174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5863CA" w14:paraId="3D4D07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DAF4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B048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C96391" w14:textId="5A168A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AFD982D" w14:textId="5E758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3E2C4" w14:textId="6FF420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7309" w14:textId="6C9E69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863CA" w14:paraId="61BB55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3E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0D2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D062A4" w14:textId="5BA36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F6531FA" w14:textId="5DE79B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B1C2A" w14:textId="05E958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430A6" w14:textId="3D2982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863CA" w14:paraId="4083EE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593E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891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E05B639" w14:textId="61C8E1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C2C8ADE" w14:textId="2A0F4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182C" w14:textId="16B366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452A9" w14:textId="6C310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863CA" w14:paraId="413351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E98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EA3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F8D910" w14:textId="64CF8E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3AC115B" w14:textId="00000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A208" w14:textId="5AD846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EDBCF" w14:textId="3C2D4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863CA" w14:paraId="3D26FC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B57C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437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F9AB5C3" w14:textId="6DC95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D3BAF7E" w14:textId="21F857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2A59" w14:textId="5A2569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D6D4D" w14:textId="667D2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6DFE35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A8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679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BE789A2" w14:textId="4B7E6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C97FAD2" w14:textId="0DDDC0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E3B81" w14:textId="2A3C7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DAF63" w14:textId="299AB8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863CA" w14:paraId="287F55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BC14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124A02" w14:textId="69657FD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AE15AE" w14:textId="571296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27DDE" w14:textId="331760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1237654" w14:textId="61C175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5863CA" w14:paraId="720FE2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77E0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BCA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188F40" w14:textId="2E7832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33C5626" w14:textId="00C21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1F014" w14:textId="5DF90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242E44" w14:textId="5C184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863CA" w14:paraId="329FB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DAB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14F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CF1B4" w14:textId="61207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51183C0" w14:textId="087DE6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80BCF" w14:textId="0DBC1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9BA5F" w14:textId="47CCCB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543690F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A60C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F4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C82739" w14:textId="42787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9574CC" w14:textId="1D6811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E8DB2" w14:textId="2DED6D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F7EF2D4" w14:textId="1E10DA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41C1F0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37D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5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DBD5C8" w14:textId="097A4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EA50258" w14:textId="12E11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7B5A6" w14:textId="4B19EC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06650" w14:textId="4FB847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371AE2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905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472F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ADA54" w14:textId="552E8F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66B67A44" w14:textId="148954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73ED" w14:textId="39C2F5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4E9D1" w14:textId="656575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863CA" w14:paraId="6FCAF8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F6D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7108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9189C5" w14:textId="516A05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5F2108" w14:textId="07954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32146" w14:textId="0D46A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BA04D87" w14:textId="398C5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863CA" w14:paraId="61FDBE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76DE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F96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B806B0" w14:textId="63A3BB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4E58931" w14:textId="739D3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155D" w14:textId="128A40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94E4D" w14:textId="00F202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5863CA" w14:paraId="6DE7F79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8909D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A4AE414" w14:textId="1CD111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61CB9D8" w14:textId="7A0C4DC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126080" w14:textId="647F95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0CB77C" w14:textId="7DC6E72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5863CA" w14:paraId="4232D34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2837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4A792C" w14:textId="2DF38D8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75A15" w14:textId="628664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E7D44F" w14:textId="48049F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8BE21" w14:textId="44501D3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5863CA" w14:paraId="439279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213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AC4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57EE897" w14:textId="69D6AF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0ADE4CA" w14:textId="6BBFB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EDDA4" w14:textId="6CC0B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9C8A1" w14:textId="0DFD68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863CA" w14:paraId="555073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49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9BF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963004" w14:textId="285E00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BCE8D7" w14:textId="75575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D3C59" w14:textId="561B4F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0FDAC" w14:textId="1648A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863CA" w14:paraId="1688C0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B4D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EC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E8B600" w14:textId="714EC2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199AF3F2" w14:textId="2EDB93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4B80" w14:textId="28705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5D5F" w14:textId="706AC9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5863CA" w14:paraId="58ADF2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467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1B3E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CFE436" w14:textId="0F99B0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BB0A" w14:textId="572B41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E5D28" w14:textId="74DF8D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877EF" w14:textId="7C5C96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863CA" w14:paraId="529CED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4A5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E5A5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C0B33" w14:textId="698A8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94696D7" w14:textId="6BDD89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5A4ED" w14:textId="14DC3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E472" w14:textId="65CF9B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863CA" w14:paraId="67F159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E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D08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AC8FF" w14:textId="650907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54DC570" w14:textId="0F2E7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3B9E" w14:textId="5B7E4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805C0" w14:textId="0D341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863CA" w14:paraId="4BC2E9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8B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8C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2B506E1" w14:textId="134CBC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5D11D" w14:textId="1FF546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4042C" w14:textId="3CF369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1067E" w14:textId="642E4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863CA" w14:paraId="520D22A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FE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6930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82F20B" w14:textId="41209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8C77EB" w14:textId="629B0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1701B" w14:textId="2BE6E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6677F" w14:textId="3578DC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863CA" w14:paraId="4BA0FA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6CD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8DA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73409EC" w14:textId="13B4C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26D6951" w14:textId="481DE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E3D51" w14:textId="514DE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0DB1" w14:textId="06464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863CA" w14:paraId="5B1CC7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220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758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CE7F72E" w14:textId="77ACE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298A5" w14:textId="33C97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6D239" w14:textId="3CC115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BBE34" w14:textId="4B8015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863CA" w14:paraId="1FA005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68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95E9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E6127" w14:textId="6D153C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CE20C14" w14:textId="198EE9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3F38" w14:textId="3ED6A7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42D05" w14:textId="5B010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863CA" w14:paraId="0C301F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8A8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198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923B5E" w14:textId="342726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7FC7CBC" w14:textId="26275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0E3E" w14:textId="7EA10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1211C" w14:textId="3706E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863CA" w14:paraId="4B72B8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3A3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731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44DC45" w14:textId="608DDC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C335A1" w14:textId="6201A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D5759" w14:textId="17D24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CE6E5" w14:textId="1F8393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863CA" w14:paraId="275379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79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DE86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F8785A" w14:textId="601ED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DE77E" w14:textId="3EEC17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9B99" w14:textId="663C75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C19B8" w14:textId="2DFE9F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863CA" w14:paraId="71F051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16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D4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AAD151A" w14:textId="1B5F4D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5D0F86DF" w14:textId="1E00B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5FFBD" w14:textId="23A34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0D09F" w14:textId="22DB4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5863CA" w14:paraId="254B5B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92C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FC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E06D4BC" w14:textId="1678DC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1BFA41" w14:textId="32792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C4DCD" w14:textId="483B75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1A88A" w14:textId="0FF1B4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863CA" w14:paraId="7804F6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A50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DDA3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CC54EB" w14:textId="1B91C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E29B95" w14:textId="162974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75F4C" w14:textId="38D1DB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FBAFA" w14:textId="1E5A86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863CA" w14:paraId="0E6D27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05C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ED6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6A917C" w14:textId="6F883A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5C1944" w14:textId="137252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09A9" w14:textId="414420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8EEE" w14:textId="2C4843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863CA" w14:paraId="64479C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1F6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344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955E5" w14:textId="2F2C2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2EC12FEC" w14:textId="73CF7C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842C8" w14:textId="3ED22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C887" w14:textId="0E939B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5863CA" w14:paraId="45C7F5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1F3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2D7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33BC4D4" w14:textId="0E245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AB089" w14:textId="201D4A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36877" w14:textId="7DFC39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57E6" w14:textId="5E5601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863CA" w14:paraId="39613E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F41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4A9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4AC8E3" w14:textId="67E70A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A09AF97" w14:textId="6BEAA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208E7" w14:textId="6C6DDF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3F9E" w14:textId="30B993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863CA" w14:paraId="316099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83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5A6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4F1915" w14:textId="2D7A0F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581F12C" w14:textId="6D5EC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2E2F" w14:textId="5E13BE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E730D" w14:textId="312F56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863CA" w14:paraId="363C15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CE2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4664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955D6F" w14:textId="74549D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12E2D6A" w14:textId="3784A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0F6ED" w14:textId="5D1E2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DBD82" w14:textId="240800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863CA" w14:paraId="4EE5BA0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3F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7FB8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9F862" w14:textId="78D4BA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6AAAF3A" w14:textId="0CF3CA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2601" w14:textId="19ACAA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BB759" w14:textId="6971F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863CA" w14:paraId="6472C6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AF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54C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ADFB9D" w14:textId="6CE4D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A54AF" w14:textId="5503B2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7C38" w14:textId="7D74D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D29A1" w14:textId="1334DD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863CA" w14:paraId="1C0C2E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6C5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B467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9AAE2E" w14:textId="29C79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818CC9E" w14:textId="04FB2F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7BD4" w14:textId="7E6D89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30DB" w14:textId="4B80BA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863CA" w14:paraId="3E1789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49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A9A6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0267B0" w14:textId="00E35E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B7F6" w14:textId="3AE92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E16F0" w14:textId="603B6B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29BFF" w14:textId="5D3115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863CA" w14:paraId="25ED8DA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AABD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9EDCF3" w14:textId="18AC335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8F3690" w14:textId="1B79B2F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2CF573" w14:textId="345D1C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D10D07" w14:textId="396C54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863CA" w14:paraId="301A67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F02ED"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02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075A876" w14:textId="415C7E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C7941" w14:textId="4EB56C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489E8" w14:textId="409B9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B5435" w14:textId="516D2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863CA" w14:paraId="52D7A6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F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10AD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0A4993" w14:textId="25D95F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B587F6" w14:textId="4E063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DAFFF" w14:textId="725051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BC5B" w14:textId="5E46E9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863CA" w14:paraId="2E2989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4D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6C04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4C29CE" w14:textId="79726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9ECA9E4" w14:textId="38F7D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E5270" w14:textId="36C8DD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D7EE3" w14:textId="1AA823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863CA" w14:paraId="67C4D9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AC5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793E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225751" w14:textId="0F1CB5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57C9A11" w14:textId="19B58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F3746" w14:textId="5129B8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83BA5" w14:textId="166300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863CA" w14:paraId="327982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2B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21B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B2A97" w14:textId="13E92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DD23" w14:textId="6A35B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7257" w14:textId="2065B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4395D" w14:textId="195E12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863CA" w14:paraId="0FA567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AA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5D87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EEFE0" w14:textId="58F0F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80554B1" w14:textId="0C5C07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EEEDC" w14:textId="105E77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E1841" w14:textId="1A1503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863CA" w14:paraId="15F8A2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09D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59D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C6F9F4" w14:textId="44803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16FE5EC" w14:textId="52CA12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783B" w14:textId="4C7927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5660B" w14:textId="248C2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863CA" w14:paraId="04A7C7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F78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F1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EC612C8" w14:textId="3D3C1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CB7645" w14:textId="6EB8A0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51951" w14:textId="248583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93A20" w14:textId="19CCEE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863CA" w14:paraId="181E9A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306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BAC9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7DE9C" w14:textId="3DFE8C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573FFC1" w14:textId="769113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77D55" w14:textId="520389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00723" w14:textId="441811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863CA" w14:paraId="34B2B5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1F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FFE4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6A6573" w14:textId="076BD1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FC2B217" w14:textId="271700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6D082" w14:textId="6A055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CEE3" w14:textId="23E827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863CA" w14:paraId="3435C8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B84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40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319235A" w14:textId="44094F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6E2583" w14:textId="72D30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E90E" w14:textId="06E92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6AF75" w14:textId="54EFF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863CA" w14:paraId="3F2A0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CB0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BAE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AEDC0E" w14:textId="5FBF1E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703CB809" w14:textId="01F1F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1EE3" w14:textId="7EAF1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6E0C7" w14:textId="3A317F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863CA" w14:paraId="143124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72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D0E2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5A499" w14:textId="35F894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ED849A9" w14:textId="11329C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ECE8F" w14:textId="16E53A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0895" w14:textId="59BE26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863CA" w14:paraId="53BEE7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803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7F72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21D12F" w14:textId="676C0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62EA7D" w14:textId="3A5C70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AA542" w14:textId="3DC74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2CBBD" w14:textId="77124D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863CA" w14:paraId="3A3638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A5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845D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C2AF7" w14:textId="0CE4C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901C0" w14:textId="0404E1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4E930" w14:textId="61137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28006" w14:textId="50FBDA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863CA" w14:paraId="3CB753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FE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62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B750008" w14:textId="6BA19D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8EFAFC" w14:textId="08A2F4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F8BB5" w14:textId="7CD781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F89D4" w14:textId="4F2D30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863CA" w14:paraId="576D3A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76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FCF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8B9DE" w14:textId="05B47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2C9F2D93" w14:textId="5748FD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43585" w14:textId="3B719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21D8" w14:textId="7B0051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863CA" w14:paraId="1287FA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1E0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D830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888CBD" w14:textId="00B825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C2FC4" w14:textId="659A2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1247B" w14:textId="2688E6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157F4" w14:textId="65819D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863CA" w14:paraId="4E1A43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E4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9D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0C77096" w14:textId="05FD6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E3713C5" w14:textId="751034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E27E8" w14:textId="452FA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EA17" w14:textId="229A34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863CA" w14:paraId="162A0C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38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A4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CDF7491" w14:textId="33195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87C0E8" w14:textId="0284EB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06323" w14:textId="62957E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83444" w14:textId="396DCF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863CA" w14:paraId="2A6EA2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027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146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13A1887" w14:textId="6C27A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CBDB32" w14:textId="7B75C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D312" w14:textId="540418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24570" w14:textId="18107B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863CA" w14:paraId="3D2169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30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6855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01707E5" w14:textId="3F5843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E969E34" w14:textId="139F46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0BB4" w14:textId="2B0D1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DD7EC" w14:textId="6CC21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863CA" w14:paraId="43C7B6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9B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93E2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29DE8" w14:textId="66FA98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D00C697" w14:textId="507E1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F6BB2" w14:textId="4A61CF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4129" w14:textId="06FE18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863CA" w14:paraId="480C1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7DF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A0C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390E0D" w14:textId="19A78C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CE7CE" w14:textId="79BEDB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B6EE" w14:textId="3076B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7B448" w14:textId="5CC87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863CA" w14:paraId="7CD53E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C1A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1BFC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F6B31F" w14:textId="077593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7BD6" w14:textId="79CBC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96D6" w14:textId="34A967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85E45" w14:textId="4CD4AC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863CA" w14:paraId="74917D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4FE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F650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42B5E" w14:textId="72C80F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07D01" w14:textId="2E11B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8709E" w14:textId="082DD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4C2" w14:textId="34FCE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863CA" w14:paraId="35C952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ED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967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07E49C0" w14:textId="3B4DC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7E04782" w14:textId="66B5B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40A56" w14:textId="5F1D94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D635B" w14:textId="383656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863CA" w14:paraId="344973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F49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5A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1055DF" w14:textId="05F7B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2BB4D1D" w14:textId="5C4BD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2A19" w14:textId="1274E3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DF5C0" w14:textId="340D9D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863CA" w14:paraId="24F7B76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1C10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9E70ACE" w14:textId="23E0DB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F962B78" w14:textId="50CDB9D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E8D7F" w14:textId="335A4A0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71CC7" w14:textId="1704888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863CA" w14:paraId="3F3816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33A8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97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AA01BA8" w14:textId="088C00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51CC34" w14:textId="36267F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CE5F" w14:textId="7D363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0C024" w14:textId="5039B6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863CA" w14:paraId="5C1BBC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860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551B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9D1E79" w14:textId="4B4FD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4A6A986" w14:textId="613F4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261E8" w14:textId="177A9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CE28" w14:textId="7A063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863CA" w14:paraId="5DFD30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EC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68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2F78B10" w14:textId="3BA74A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EAE18" w14:textId="13CA28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99AEC" w14:textId="17963C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91F29" w14:textId="2A0ED8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863CA" w14:paraId="6CD295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39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F57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7B14746A" w14:textId="5178D5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5AC31219" w14:textId="67CF9B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A3236" w14:textId="1AB904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4EF07" w14:textId="73CDB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863CA" w14:paraId="366872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33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364A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98EA67" w14:textId="39AFFD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86550CE" w14:textId="40F1E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AB14" w14:textId="54BE12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4F99B" w14:textId="161BCA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863CA" w14:paraId="26A689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8E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270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0268D20" w14:textId="161150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200B421" w14:textId="5EAA1F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B35F8" w14:textId="55ACDF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25F16" w14:textId="75F1BF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863CA" w14:paraId="557E0E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7B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A3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5B05A9A" w14:textId="32F84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90809D" w14:textId="2F134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E97E" w14:textId="368F8F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4542C" w14:textId="79830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863CA" w14:paraId="3ED44C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A7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C5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A7AB29F" w14:textId="4D90F1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34FF5" w14:textId="12004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F4DD0" w14:textId="57A8A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8D5F0" w14:textId="7F889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863CA" w14:paraId="6590409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7F9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7E1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312689" w14:textId="4BB2D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39FFCF6" w14:textId="36493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1CC5" w14:textId="7460D8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47C45" w14:textId="54BC04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863CA" w14:paraId="2B90DD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3B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EB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6670611" w14:textId="6DE7D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9609930" w14:textId="606EC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18633" w14:textId="5D80B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64278" w14:textId="35BE14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863CA" w14:paraId="6DB9D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8E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CC90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77C927C5" w14:textId="38597E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B07B809" w14:textId="10E078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C1AB1" w14:textId="706291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8E805" w14:textId="173F7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863CA" w14:paraId="2B1AA7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C7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5B8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5C11C7" w14:textId="652E34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5D22EC50" w14:textId="733235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9DFE" w14:textId="444710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9E674" w14:textId="394158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863CA" w14:paraId="356E6D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7F0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3B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8764703" w14:textId="5FAB54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F27AA" w14:textId="22876D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17BFA" w14:textId="61017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DE9C9" w14:textId="65F5F7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863CA" w14:paraId="7309BC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845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C6B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E95EEC" w14:textId="69DED6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1EB6FC7" w14:textId="1D89D7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C22CC" w14:textId="33B525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CF89" w14:textId="3E5345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863CA" w14:paraId="15F563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031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9755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A76E43" w14:textId="286C93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DCA26" w14:textId="449867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0C40E" w14:textId="464F2F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4C65" w14:textId="28FAF3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863CA" w14:paraId="681FFBF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AC72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6E73581" w14:textId="1A683AF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FC65E4" w14:textId="7721269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DA603" w14:textId="2714EAA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366DD2" w14:textId="652F332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863CA" w14:paraId="1064A1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2E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D98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CC418DF" w14:textId="38D701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9FAD5A9" w14:textId="4EBE49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3AC82" w14:textId="11CD3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DB138" w14:textId="71509F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863CA" w14:paraId="6FECCEA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A074B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9A972C2" w14:textId="44AA2F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673,393.91 </w:t>
            </w:r>
          </w:p>
        </w:tc>
        <w:tc>
          <w:tcPr>
            <w:tcW w:w="675" w:type="pct"/>
            <w:tcBorders>
              <w:top w:val="nil"/>
              <w:left w:val="nil"/>
              <w:bottom w:val="single" w:sz="4" w:space="0" w:color="000000"/>
              <w:right w:val="single" w:sz="4" w:space="0" w:color="000000"/>
            </w:tcBorders>
            <w:shd w:val="clear" w:color="A5A5A5" w:fill="A5A5A5"/>
            <w:noWrap/>
            <w:vAlign w:val="bottom"/>
            <w:hideMark/>
          </w:tcPr>
          <w:p w14:paraId="04A448D5" w14:textId="6688E45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8ACA61" w14:textId="072A481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82AB27" w14:textId="44E8C3C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673,393.91 </w:t>
            </w:r>
          </w:p>
        </w:tc>
      </w:tr>
      <w:tr w:rsidR="005863CA" w14:paraId="50EF83E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1EF6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D0A4EE9" w14:textId="7112F26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24,87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820A38" w14:textId="2EF646D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CF14C8" w14:textId="7C0ED5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5D2209" w14:textId="3C0AFFA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24,876.10 </w:t>
            </w:r>
          </w:p>
        </w:tc>
      </w:tr>
      <w:tr w:rsidR="005863CA" w14:paraId="639A4F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3AC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7234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25436" w14:textId="0B44D4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E54C2C" w14:textId="5D80B4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8026E" w14:textId="65843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23CFC" w14:textId="48783A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D97B8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179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470A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629BF8" w14:textId="3C88FE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06691D" w14:textId="73C901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B464A" w14:textId="097824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46D09" w14:textId="61CB2E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5863CA" w14:paraId="2B16E2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82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E73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2C237" w14:textId="6C34B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C16D68" w14:textId="69EE3D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EF5D0" w14:textId="6B5320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90DE5" w14:textId="4777F3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6AA776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EFB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F27E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A1AB1" w14:textId="4CE119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0EA902" w14:textId="62D03A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667C1" w14:textId="2F0E41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092A" w14:textId="058391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F71C7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7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74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ng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36B8F8" w14:textId="14F70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2A62AF94" w14:textId="53CBB0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67E0F" w14:textId="17A4B3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CF41" w14:textId="186082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5863CA" w14:paraId="6169E7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4FB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5CA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5B5726" w14:textId="76D526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02B169D" w14:textId="0C9BE9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354B" w14:textId="48F4E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C30D3" w14:textId="0E3FF6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863CA" w14:paraId="7BD352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64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824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CAEAA8" w14:textId="606A90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991B75" w14:textId="296722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F049D" w14:textId="50FFC1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BBD9" w14:textId="1CFED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4B00EF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6E9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FC0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3F21C46" w14:textId="0A002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6,585.00 </w:t>
            </w:r>
          </w:p>
        </w:tc>
        <w:tc>
          <w:tcPr>
            <w:tcW w:w="675" w:type="pct"/>
            <w:tcBorders>
              <w:top w:val="nil"/>
              <w:left w:val="nil"/>
              <w:bottom w:val="single" w:sz="4" w:space="0" w:color="000000"/>
              <w:right w:val="single" w:sz="4" w:space="0" w:color="000000"/>
            </w:tcBorders>
            <w:shd w:val="clear" w:color="auto" w:fill="auto"/>
            <w:noWrap/>
            <w:vAlign w:val="bottom"/>
            <w:hideMark/>
          </w:tcPr>
          <w:p w14:paraId="6A338763" w14:textId="14EEDF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DD8A0" w14:textId="6662E5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C4F09" w14:textId="3F775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6,585.00 </w:t>
            </w:r>
          </w:p>
        </w:tc>
      </w:tr>
      <w:tr w:rsidR="005863CA" w14:paraId="07FF97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182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187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D1328F" w14:textId="358A84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58D43B5" w14:textId="234429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B5397" w14:textId="1E942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2A3B8" w14:textId="59DED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76DFB9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16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E98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2FA60E" w14:textId="5385B3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21024D24" w14:textId="795AC3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20B0" w14:textId="614282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0EC23" w14:textId="5E5A5E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863CA" w14:paraId="12543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3CC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B6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F290862" w14:textId="1AA0B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433720A" w14:textId="168525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ACCB0" w14:textId="2B60E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B5AB9" w14:textId="2A1D6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863CA" w14:paraId="161DD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F1D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0DD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FED85" w14:textId="38036B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27C20F" w14:textId="417D06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CA2E0" w14:textId="66A1B5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134A8" w14:textId="4D84F8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35D2F3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163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50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5CD050D" w14:textId="2F3333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547AAC0" w14:textId="775CC5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583A" w14:textId="303BF7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5FB2" w14:textId="4DFED0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863CA" w14:paraId="2FA17A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F2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C92D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EA86A4" w14:textId="6EF94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C2C6D" w14:textId="5806D9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12C30" w14:textId="3125F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8F810" w14:textId="40EDEA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863CA" w14:paraId="45AA50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B6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B3ED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F608C1" w14:textId="5B45C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BAC7B9" w14:textId="31D373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0EE6" w14:textId="2E3CA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16FCA" w14:textId="7789A4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46D73AD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D9FEE"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41D3F49" w14:textId="7628824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111947B" w14:textId="3CDAD2B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A1F08" w14:textId="272C3AC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05428F" w14:textId="128915C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863CA" w14:paraId="113417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8601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DEA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8C31B0" w14:textId="011C14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5B0D4C" w14:textId="0D0CF1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9E6B7" w14:textId="034AB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C69B" w14:textId="48032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0D17F7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19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0FB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EF1901" w14:textId="2376B0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39F393E" w14:textId="269975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3DF5B" w14:textId="569503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C8C1C" w14:textId="50CB5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863CA" w14:paraId="0E507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32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7C2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764B1" w14:textId="3C687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3FEBEA0" w14:textId="47D5B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08A6" w14:textId="1A06F9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C79FB" w14:textId="1C4B61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863CA" w14:paraId="0A99E2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277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061A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EA420" w14:textId="2B510C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ACB277B" w14:textId="2F7C67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7AF2" w14:textId="2AC6B1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40B4" w14:textId="5312FF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31C82B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05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F730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CDE8A" w14:textId="7A1E6D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F2056F" w14:textId="263EEC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76119" w14:textId="2FFFB6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B388" w14:textId="5987AC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20A161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3E35B"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75FC24" w14:textId="6031E63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56C1FF" w14:textId="41D73D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5D5A6E" w14:textId="7D671BE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32579" w14:textId="337E5AE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r>
      <w:tr w:rsidR="005863CA" w14:paraId="426CF0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6D28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79A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E4E2E" w14:textId="3CF208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c>
          <w:tcPr>
            <w:tcW w:w="675" w:type="pct"/>
            <w:tcBorders>
              <w:top w:val="nil"/>
              <w:left w:val="nil"/>
              <w:bottom w:val="single" w:sz="4" w:space="0" w:color="000000"/>
              <w:right w:val="single" w:sz="4" w:space="0" w:color="000000"/>
            </w:tcBorders>
            <w:shd w:val="clear" w:color="auto" w:fill="auto"/>
            <w:noWrap/>
            <w:vAlign w:val="bottom"/>
            <w:hideMark/>
          </w:tcPr>
          <w:p w14:paraId="154A38BE" w14:textId="628E4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F9894" w14:textId="5F4E3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D5183" w14:textId="747F21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r>
      <w:tr w:rsidR="005863CA" w14:paraId="25D816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C8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72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2F5AA6E" w14:textId="174F47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982223" w14:textId="3DE828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2934D" w14:textId="7B9F24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9AABF" w14:textId="7B029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35029F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750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A9A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B48095" w14:textId="4CE25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B59B9C" w14:textId="5BB411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9473" w14:textId="782CFD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E561" w14:textId="06208D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8C6EF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00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FB6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2D0983" w14:textId="7B1F1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AD2CCDD" w14:textId="7D619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A382A" w14:textId="36B54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98318" w14:textId="3A886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863CA" w14:paraId="4542CA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51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C456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EAC80" w14:textId="4AF62F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60C8A90" w14:textId="1F2E75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C648A" w14:textId="380AB1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A051C" w14:textId="4B4057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863CA" w14:paraId="31FB4C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2E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C0E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7FF18F" w14:textId="2CE345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662F228" w14:textId="63119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E86F" w14:textId="62BB45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1C68F" w14:textId="2B0846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5863CA" w14:paraId="3BF163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DD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E6E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1D46CB" w14:textId="2287F2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31C4E6" w14:textId="0E2C4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B554A" w14:textId="5E51F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3D865" w14:textId="363A9F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EAF05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14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CBA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303D3" w14:textId="45620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D76823A" w14:textId="1B5FF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EDD56" w14:textId="47E07C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0629" w14:textId="257AC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863CA" w14:paraId="550E9F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63E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F12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1A9035" w14:textId="4E5E1F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1B455B" w14:textId="68912D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07087" w14:textId="38E58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9B4EC" w14:textId="2454AB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3B513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2E1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5E8D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11C79C" w14:textId="279DEF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238729" w14:textId="72E6D3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5016C" w14:textId="0ABFE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3153" w14:textId="339989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186E5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E85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E833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9D0570" w14:textId="46E32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7E66A89" w14:textId="31AC9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1E33C" w14:textId="485A43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749FE" w14:textId="1FE667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863CA" w14:paraId="62E819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EFC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B0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AEDE4" w14:textId="40D87E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A541B5" w14:textId="48C0BE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69C96" w14:textId="03897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20C8B" w14:textId="63BC88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42BBA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5FC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FB6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3E1E851" w14:textId="587ED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7C9A2950" w14:textId="4C9D20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FE39D" w14:textId="026F52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BDA1F" w14:textId="635FF7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5863CA" w14:paraId="1E9576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D4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D9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E3E9A5" w14:textId="212D15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72693" w14:textId="2B21D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A1C1" w14:textId="0005C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D4679" w14:textId="4D0872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863CA" w14:paraId="3601F0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5B3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CE3E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5FAE3F" w14:textId="1603A3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AC6980" w14:textId="49F663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1956" w14:textId="1EF93C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0B6CE" w14:textId="2B5C3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6D6DD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70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B43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C40A87" w14:textId="061391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AD4BC81" w14:textId="7F17E5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06414" w14:textId="7E77A0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041F" w14:textId="4B0704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1F1B0D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A3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8D65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B48FA4" w14:textId="055C8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F7691C" w14:textId="30543B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82B8C" w14:textId="48E317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3B33" w14:textId="46DA2C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F6679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6A9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1D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15074C4" w14:textId="2D9D2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69C3602" w14:textId="721A0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A40D" w14:textId="25A8FB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243F9" w14:textId="5F5EDF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863CA" w14:paraId="6A8A38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F0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E203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95C488" w14:textId="4026F8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EA148E2" w14:textId="1F116B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5D7C5" w14:textId="325E3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A052" w14:textId="11C255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343862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9D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4D0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811685" w14:textId="16BD9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49BD51" w14:textId="6AEA8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8D76" w14:textId="6564A6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FDB2E" w14:textId="735F6B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E3955D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5E7C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33AF114" w14:textId="54DE2D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73F4FEC" w14:textId="41273A6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EA11C3" w14:textId="5ECF3C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B83795" w14:textId="034CEDD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5863CA" w14:paraId="341C2F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567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453D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145AE" w14:textId="20FCD0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6B1799" w14:textId="227BB4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53E4C" w14:textId="658055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3AACC" w14:textId="5CF828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51C964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3D3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7D22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55C2F" w14:textId="4AEEC8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7E5E40" w14:textId="667AA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9BA9" w14:textId="16BAB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7723" w14:textId="62F1FC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7E47B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843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F3A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DE6AA98" w14:textId="193E7C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2B42EA" w14:textId="1DE9CC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DF9A" w14:textId="5491DC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8F390" w14:textId="7CF3F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35201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24D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8F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690E273" w14:textId="08B38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4C26A0" w14:textId="538562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2A196" w14:textId="11931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DF30D" w14:textId="444988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C67D2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CC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B5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44FFC4B" w14:textId="44DA3F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8E8868" w14:textId="6D3C7C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402B5" w14:textId="7487D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89638" w14:textId="57C7E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B5416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A2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4AE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174D25" w14:textId="5819FD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F76566" w14:textId="170AE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9D58A" w14:textId="37E2C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0705" w14:textId="1E8F6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F6555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2B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DF1C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8B10BF4" w14:textId="7CC28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B244D03" w14:textId="568FA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B1681" w14:textId="5370F7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AFEFF" w14:textId="099A4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5863CA" w14:paraId="4650B3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38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9F6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2F0AB6" w14:textId="582A8C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BADA76" w14:textId="68E15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9B89" w14:textId="088963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AB93A" w14:textId="7763C1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93E0B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7B4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569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7D6A1E6" w14:textId="69AB7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C269" w14:textId="339166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7DF0D" w14:textId="4C738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4FCAC" w14:textId="681A3E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DBF7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0B6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8CD5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AB7799" w14:textId="3F72D3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180A83" w14:textId="796F4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82CF1" w14:textId="03A5CF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0DBDD" w14:textId="45AF4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89259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98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BC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9001579" w14:textId="24293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44A7F6" w14:textId="088350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5C84" w14:textId="5A9A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5E6C1" w14:textId="1802E3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B3BFB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BBF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3DEE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FBEF30" w14:textId="265A4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D13AF26" w14:textId="49491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30CCF" w14:textId="348789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F5065" w14:textId="61244A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863CA" w14:paraId="1FC52A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2C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7C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C444C06" w14:textId="1B54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257199" w14:textId="0BD37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D83F" w14:textId="631BFE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9E4F" w14:textId="3A77A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D0AE9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BC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F716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E4137" w14:textId="759AB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8CEAC" w14:textId="44AC0A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D6158" w14:textId="3C3711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C440A" w14:textId="7947DB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863CA" w14:paraId="598227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2AA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1BE2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8460A" w14:textId="28E7F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13DB1B" w14:textId="2DA56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95CD2" w14:textId="00A3B8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ABF1B" w14:textId="2D0EE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24602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492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FCC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953BE82" w14:textId="2CB6B7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C07B49" w14:textId="233D6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6753E" w14:textId="5D2CEC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C7736" w14:textId="4AFBDA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16A9D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3F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3218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99654" w14:textId="50F3E2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18D208" w14:textId="2256B2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E671E" w14:textId="52D0E8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6C2C4" w14:textId="2B403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C269AB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664B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021A3A7" w14:textId="2C587AE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03733" w14:textId="1BA5E85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29159" w14:textId="4CE3BC2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AEB370" w14:textId="0F6FFB3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r>
      <w:tr w:rsidR="005863CA" w14:paraId="2BCCFF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94B5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B6C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9EFB17" w14:textId="0C7FD5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661373D9" w14:textId="07D999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04B83" w14:textId="47933B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A7DA" w14:textId="6312C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5863CA" w14:paraId="1A9935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A8E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41D7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DB20FE" w14:textId="6ED618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8D840C" w14:textId="56D6B3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F76AF" w14:textId="442477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8E580" w14:textId="545A8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5863CA" w14:paraId="4D477C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F96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F26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5D4892" w14:textId="6C6562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B5D504" w14:textId="7B7739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9DB57" w14:textId="47967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46C4" w14:textId="68FA6E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B1599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F6C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E19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D323A5" w14:textId="042F94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0B4217" w14:textId="4C839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33B55" w14:textId="57D4B7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7F096" w14:textId="6EF74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6ABF5A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3D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4BF0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30C3DD" w14:textId="39F57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7DD6ACBB" w14:textId="49C4B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D6BA9" w14:textId="25CDA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F143" w14:textId="266826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5863CA" w14:paraId="6732C2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D8B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78FC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392D7" w14:textId="18B5D6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C5423B" w14:textId="6E74F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C2A6" w14:textId="5B656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A45C1" w14:textId="0BF1E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7B0814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AC2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69BC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521806" w14:textId="726EBB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08103" w14:textId="001031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219F9" w14:textId="20E42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1CAE" w14:textId="3A3A66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5863CA" w14:paraId="1F97FC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4F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42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BB80B50" w14:textId="5CE7BE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E96EE41" w14:textId="12EC74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F1206" w14:textId="0714F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344EC" w14:textId="2838B0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863CA" w14:paraId="71FCB9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63B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107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E5F5E78" w14:textId="606865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BB8027A" w14:textId="3B4373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3D6EA" w14:textId="043D73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8AB9E" w14:textId="60455A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5863CA" w14:paraId="0DDD46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DA2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7874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DE146" w14:textId="2520DF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80788" w14:textId="33B5C9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5C2B8" w14:textId="36C62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16A3" w14:textId="177513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718CD3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79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60A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F2C901" w14:textId="6A5F2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0473" w14:textId="3FBACC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5AEDB" w14:textId="4DD331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E3CB" w14:textId="40918E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426FC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E10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A592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B28A6" w14:textId="5D29BB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34F55" w14:textId="6DA8FF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7406D" w14:textId="0E99B3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F798D" w14:textId="119269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5708A2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52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507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5E8C5B" w14:textId="32A42B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56CC" w14:textId="41AD5E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DC4D8" w14:textId="17A9A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592AC" w14:textId="03CBE2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1A511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1B1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78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D54411F" w14:textId="0D23CA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319B5" w14:textId="37ACD4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E741" w14:textId="7CCD8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D92C9" w14:textId="0DA8A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863CA" w14:paraId="756E3F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CA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3B41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FE1D8" w14:textId="329D7E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77E3FF" w14:textId="60F49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A73F" w14:textId="5DB01D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EE3D" w14:textId="261C6B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124D27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70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8040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CF8085" w14:textId="4E92E1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D825173" w14:textId="5A5D70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B683E" w14:textId="0FAC8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E698" w14:textId="19134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863CA" w14:paraId="320BC4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DF1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61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67EA36" w14:textId="30FD20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4C90F34E" w14:textId="19FC0B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2E16F" w14:textId="3A9F36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40F6" w14:textId="295C96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5863CA" w14:paraId="08502F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055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7286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B5AE91" w14:textId="15828A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F6BE87" w14:textId="3C54F1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81051" w14:textId="4B072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6D401" w14:textId="2787D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026006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425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C90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13F66C" w14:textId="79552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6E1728A" w14:textId="77B6BC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E1CA" w14:textId="6A628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9CB0F" w14:textId="3E522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863CA" w14:paraId="67DCD3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D1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5322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21E1A0" w14:textId="3C8EA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D9A0B4" w14:textId="1345F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6CA3F" w14:textId="478D0F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996D9" w14:textId="33ECC4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863CA" w14:paraId="164418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B4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170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23380CE" w14:textId="4D157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CE12484" w14:textId="06CB02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2D94E" w14:textId="3F6D3A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78131" w14:textId="31C584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5863CA" w14:paraId="16F01F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54A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A7B8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920EF5" w14:textId="0CDB2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c>
          <w:tcPr>
            <w:tcW w:w="675" w:type="pct"/>
            <w:tcBorders>
              <w:top w:val="nil"/>
              <w:left w:val="nil"/>
              <w:bottom w:val="single" w:sz="4" w:space="0" w:color="000000"/>
              <w:right w:val="single" w:sz="4" w:space="0" w:color="000000"/>
            </w:tcBorders>
            <w:shd w:val="clear" w:color="auto" w:fill="auto"/>
            <w:noWrap/>
            <w:vAlign w:val="bottom"/>
            <w:hideMark/>
          </w:tcPr>
          <w:p w14:paraId="0D54C531" w14:textId="5F782E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DA9C4" w14:textId="7899AE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68A2F" w14:textId="29ACC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r>
      <w:tr w:rsidR="005863CA" w14:paraId="264B51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62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BC3F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93BC9" w14:textId="218D3B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877672F" w14:textId="40FB7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55C1" w14:textId="48D02A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CCB97" w14:textId="091895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5863CA" w14:paraId="0B0A56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20A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51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5702B57" w14:textId="5A1DB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B8224" w14:textId="3FB27B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CA19B" w14:textId="23105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07AF8" w14:textId="11A14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863CA" w14:paraId="08B6DE4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AF221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7BB0553" w14:textId="66B7BF6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CC81380" w14:textId="2AD47C8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A0E0E1" w14:textId="6ACD4B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DFE73C" w14:textId="22CBF56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5863CA" w14:paraId="5DAEDD0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A692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5215782" w14:textId="3F0D71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B26FB9B" w14:textId="320E7F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8F3A02" w14:textId="45F70D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B12A41" w14:textId="4E7AE7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5863CA" w14:paraId="5F58FBF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029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7C7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D65249A" w14:textId="34AC7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C39E41C" w14:textId="644DC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00E7" w14:textId="7AF14A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C8C23" w14:textId="7FC9D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863CA" w14:paraId="2BC6CE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750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598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185F673" w14:textId="401716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B4C6228" w14:textId="760170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E8434" w14:textId="082FC2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2997B" w14:textId="3032BD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863CA" w14:paraId="067AE4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A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7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0EA60E" w14:textId="236A87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23054B44" w14:textId="1D1832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543ED" w14:textId="3BCE94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B94DE" w14:textId="378DE6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5863CA" w14:paraId="531E2E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1C4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2D8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784B4" w14:textId="3D614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A5ADB50" w14:textId="7750D8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C5172" w14:textId="05DD5D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D63E5" w14:textId="57B882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863CA" w14:paraId="78C530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B29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DC58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FF09666" w14:textId="7FDDC6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BC6C1A3" w14:textId="3EDB3B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6A5A" w14:textId="134C8A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B3E5" w14:textId="5BA55D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863CA" w14:paraId="280C37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970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D4B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57D21C" w14:textId="711D59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E243ABD" w14:textId="30284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31D5" w14:textId="39D1E4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ABC07" w14:textId="78E795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863CA" w14:paraId="02A561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A61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11B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9BF698" w14:textId="3499D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24FFFE2" w14:textId="47D3DC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852B2" w14:textId="50AFAE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96F72" w14:textId="2F5EBB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863CA" w14:paraId="371CF2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BD4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F9D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8E7969" w14:textId="5112FA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5D4A116" w14:textId="318A1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4B137" w14:textId="316202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F7E4B" w14:textId="3A00A0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863CA" w14:paraId="7A03AB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F42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8126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56DFD8" w14:textId="61B143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CD646EC" w14:textId="55BD67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BA354" w14:textId="65192D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58DF4" w14:textId="15845D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863CA" w14:paraId="0AC6B0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9E9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63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6901AB7" w14:textId="316B4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15DD29F" w14:textId="68B60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5E637" w14:textId="595C9C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DBE9E" w14:textId="7D40F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863CA" w14:paraId="02ED1C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0B2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21BB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D0E2B" w14:textId="08FF1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17582A7" w14:textId="626168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2243F" w14:textId="025C0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6E16" w14:textId="29892C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863CA" w14:paraId="06BE002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40A7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C39ECD" w14:textId="48AC8D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6B00833" w14:textId="791208B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74B52" w14:textId="6679B1D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514482" w14:textId="47A456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5863CA" w14:paraId="6989C9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8923D"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EFF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B8268CE" w14:textId="69BC61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4FB6FAB" w14:textId="13CA9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BBE0" w14:textId="22A1FE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F6886" w14:textId="46F50D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863CA" w14:paraId="483EB6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4BD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A1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02667C" w14:textId="03B260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92277CB" w14:textId="1A454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A6AEF" w14:textId="091E1D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51189" w14:textId="1F8A93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863CA" w14:paraId="7A7858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263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081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159FE9" w14:textId="750EC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AA48A42" w14:textId="703FC1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8CCEF" w14:textId="7884EC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C730" w14:textId="78D168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863CA" w14:paraId="5D6645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8EF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C1E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64C926" w14:textId="5686E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2856C9A" w14:textId="5786C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439D2" w14:textId="297CAD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AFA04" w14:textId="3B4B05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863CA" w14:paraId="3B3601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D1F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E53C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02E11" w14:textId="3C19D6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5D940DED" w14:textId="42C3D8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2F71" w14:textId="451203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BC92" w14:textId="0E3322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5863CA" w14:paraId="0B5D03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A0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B2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0E3E79A" w14:textId="33699E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238B831" w14:textId="2538AD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F00F4" w14:textId="5169C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44B8" w14:textId="3FA917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863CA" w14:paraId="31E4ED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D7D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681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CEB824" w14:textId="1A9B50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27B2408" w14:textId="70B613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2108F" w14:textId="272FE9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22CFE" w14:textId="72604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863CA" w14:paraId="79193D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66B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82B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8A1609" w14:textId="040544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87C49B0" w14:textId="6CCA25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3A680" w14:textId="6C562B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753DE" w14:textId="78BB7A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863CA" w14:paraId="4476D9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EB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48C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63098D" w14:textId="76A02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07227A3" w14:textId="1027EC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761A6" w14:textId="0C5EA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9D114" w14:textId="06C1A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863CA" w14:paraId="1C6E49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EC9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D0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6EB9774" w14:textId="3F038A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71E29C9" w14:textId="6D061A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5EC65" w14:textId="7B74E3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AB994" w14:textId="6C5252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863CA" w14:paraId="618B03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DA2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791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CF74E5" w14:textId="7A2EA0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79C45399" w14:textId="46A7CD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80FB0" w14:textId="58AE4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EBD8F" w14:textId="3C437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863CA" w14:paraId="76C1D1A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1A78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83AACC" w14:textId="07BF3DA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D3C3105" w14:textId="2945EB2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316FA5" w14:textId="3D67C1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4FD30" w14:textId="6B7C4D8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5863CA" w14:paraId="7E710D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5153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AA2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9ABB4F" w14:textId="72FD5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C10A12F" w14:textId="4BF15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47FF6" w14:textId="7DBDA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CBD2" w14:textId="3C94F3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863CA" w14:paraId="0DA4A1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996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EBF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901FFE" w14:textId="61FB4B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69281FEC" w14:textId="2353F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D99F8" w14:textId="311402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94E2" w14:textId="13FEE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5863CA" w14:paraId="45DE78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3BD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05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33E50C" w14:textId="2A0A13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78E6B122" w14:textId="65700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652E6" w14:textId="467105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72189" w14:textId="7E796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5863CA" w14:paraId="4748C0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B8B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A85D3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C4B6A" w14:textId="3174DF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6DB602D6" w14:textId="68E809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CA11" w14:textId="3B7617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FF7F8" w14:textId="7E6750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863CA" w14:paraId="418D1A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25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2F5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B6F252" w14:textId="515D5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7B2C33" w14:textId="1F65C8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B7665" w14:textId="04EDCD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9E0AE" w14:textId="6ACA6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863CA" w14:paraId="39DDF5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D74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7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F593833" w14:textId="22703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CCDDC83" w14:textId="23D2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5B4B" w14:textId="6005F2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0D96" w14:textId="2BA92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863CA" w14:paraId="6BAF80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6F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EB7B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B26FF" w14:textId="768B2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F13E8F7" w14:textId="46B2C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D2DE2" w14:textId="58BD11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63581" w14:textId="0B8168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863CA" w14:paraId="7FA1D4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2A1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3BB5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868664" w14:textId="7ABCD7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ADE9459" w14:textId="0E4908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E1B5B" w14:textId="741685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6A2C" w14:textId="116AC3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863CA" w14:paraId="04DF3C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EE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630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DC091" w14:textId="45C407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AB1422A" w14:textId="544F71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3F450" w14:textId="6B8E98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07D99" w14:textId="25DCC6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863CA" w14:paraId="3E0FB8E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17B5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54616A" w14:textId="6BC4B9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9DF92" w14:textId="3CF699F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72E07F" w14:textId="2CD395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1B36BC" w14:textId="236AFE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5863CA" w14:paraId="4EF20AD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4E08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397D712" w14:textId="23591F9B"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322909A" w14:textId="26FD89A2"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22D3A" w14:textId="466CA919"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5DD645" w14:textId="31237E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863CA" w14:paraId="765952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BB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AB23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F501C3" w14:textId="7C8143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24517EBE" w14:textId="7CF504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FDE3" w14:textId="35C24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3D684" w14:textId="5D025E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5863CA" w14:paraId="07AD25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896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2A94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b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352F49" w14:textId="5709A5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63CE3A" w14:textId="1FAE45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B3E39" w14:textId="2658C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EB832" w14:textId="3FE5D7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5863CA" w14:paraId="58B59D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3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9205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4BC376" w14:textId="79F97F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75BB" w14:textId="7448C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8E68" w14:textId="04C29B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6EED7" w14:textId="4B216E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863CA" w14:paraId="6440AE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19A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252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8231E56" w14:textId="6B8C81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64F79A6" w14:textId="5869F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AACCF" w14:textId="3FF23D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781C" w14:textId="49D0A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863CA" w14:paraId="62AE6C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7C7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0CB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E96633C" w14:textId="4D7DE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A69D455" w14:textId="05DA15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38B0F" w14:textId="2E03DA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918B" w14:textId="6010D7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863CA" w14:paraId="21FAB66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986D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35D2CC" w14:textId="5E6148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0E4B1E7" w14:textId="2D9589F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89C3EF" w14:textId="2F1040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2E7992" w14:textId="00129F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5863CA" w14:paraId="5827AF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431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BE0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DCB4A2" w14:textId="27AB9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00A9D7F" w14:textId="76E6FD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8C151" w14:textId="742018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D1266" w14:textId="00DBE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863CA" w14:paraId="014058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81A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241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180CB5F" w14:textId="5A721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506E1F1" w14:textId="30FF9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99A3" w14:textId="25A22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1002C" w14:textId="4EE833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5863CA" w14:paraId="28F24B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FE9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BE3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F8373B1" w14:textId="3316E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A025A" w14:textId="0A1CFC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90140" w14:textId="1E9424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1C3D2" w14:textId="0D81E9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863CA" w14:paraId="7EE1E6B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0ACF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092E25" w14:textId="648D23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73BF8D1" w14:textId="09165E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C52651" w14:textId="0B5F54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5BDAB4" w14:textId="3E3D89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r>
      <w:tr w:rsidR="005863CA" w14:paraId="486FD3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D8EBE"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F39DDC7" w14:textId="7B7538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DCB19" w14:textId="0328AD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655393" w14:textId="1525171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411E8" w14:textId="253818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863CA" w14:paraId="28261C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277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03E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FC81EA" w14:textId="01D653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0D557" w14:textId="1D1DE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0A3A" w14:textId="4D4380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61F93" w14:textId="3681C0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77E27D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5C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CA82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6BFD24" w14:textId="301F2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B3C99" w14:textId="65EA0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0906C" w14:textId="4131B1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6D15" w14:textId="07966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7165D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9B4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84B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F23ABE1" w14:textId="37878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5AA23" w14:textId="5CB11A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CBA8F" w14:textId="6CBE8D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DE27A" w14:textId="396595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53C4F9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F89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10DF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91499E" w14:textId="312418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21588" w14:textId="111554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C1CB" w14:textId="65DC08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77C36" w14:textId="100B1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32F233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529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C7DE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75DD5B" w14:textId="2D1D54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9C3DF" w14:textId="1C630E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C3DB8" w14:textId="53473B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8917D" w14:textId="1C15B3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5A247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1C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454A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B0CEE8" w14:textId="442891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E6941" w14:textId="7F057F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8E4B1" w14:textId="7CBDE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A1A5E" w14:textId="6615F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CC3F0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3D2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6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43A7356" w14:textId="61E79D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769B5" w14:textId="676AE3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F18D4" w14:textId="680329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828D9" w14:textId="1690B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897B3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74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AA9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8A0C814" w14:textId="3DB66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878F0" w14:textId="1FFD3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46894" w14:textId="246AE0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CC3FE" w14:textId="3E618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863CA" w14:paraId="56F7FA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BDF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AD23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DEC30D" w14:textId="7CB09C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D7901" w14:textId="12D3B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7E672" w14:textId="640E7C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0570A" w14:textId="3DA76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673C3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ED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5AE7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B2A994" w14:textId="76EF83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072E7" w14:textId="44DB9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4BD1E" w14:textId="2A3397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80063" w14:textId="4A4787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4CE82B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601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48A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91A05B" w14:textId="31604C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C1A8AA" w14:textId="2D65B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040ED" w14:textId="28AAD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7C4B" w14:textId="4C122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27EA8E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05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264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6E12F6" w14:textId="307F3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A2A31" w14:textId="6864D3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18BA7" w14:textId="17929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72C3" w14:textId="260DF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18AEA6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D1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50D2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6535B4" w14:textId="1DDB5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CA1342" w14:textId="66249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18ECA" w14:textId="1461A3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F9D9F" w14:textId="171F1B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46C9CA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7A0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9DD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83013" w14:textId="1FDD9E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9231D" w14:textId="5F1E59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040C" w14:textId="6E404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92B95" w14:textId="56D2E6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863CA" w14:paraId="02D09E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19C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AAF8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ECB524" w14:textId="026AD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E23E3" w14:textId="11075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36E0B" w14:textId="4D6A50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166C6" w14:textId="76D14B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77BA48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9EB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C00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659A3F" w14:textId="0ED0B7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B2439" w14:textId="4F65E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98789" w14:textId="371F8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14AAA" w14:textId="59A54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DDA2A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AA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1B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BCD0C" w14:textId="0AF2E7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05B9" w14:textId="1C831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652C" w14:textId="7FB5F0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1017" w14:textId="1FA8AE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1405F6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42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96F1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382F94" w14:textId="2BA7F1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639A0" w14:textId="718C32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D8884" w14:textId="70F625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AFE2D" w14:textId="7386BA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2862FE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CFF4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A6A5502" w14:textId="2EACA6A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4BFE20" w14:textId="1E18C6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0E7A5" w14:textId="391C7A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36C80" w14:textId="0442A4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5863CA" w14:paraId="2CD339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D2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684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B8401F2" w14:textId="32522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B6EFE" w14:textId="20CA5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C417" w14:textId="73B069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887A93" w14:textId="1BFF0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5863CA" w14:paraId="507EAA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18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4D5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79FCD7" w14:textId="2DED1F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5C150" w14:textId="3E4514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E19E" w14:textId="1C38FA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D5626" w14:textId="5007D2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1CF5B0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05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194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F6A0B1" w14:textId="30BDFF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F641E" w14:textId="4A2297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A71D" w14:textId="1427B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80A08" w14:textId="052EA4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0AFCAA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A3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B13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136233" w14:textId="6E0F81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B027C" w14:textId="7AD53F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B4596" w14:textId="338EDF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94C9B" w14:textId="57542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3A2FFD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B5D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3B5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7F9C52" w14:textId="1DFA93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5F9CF192" w14:textId="0F9CDF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4A94" w14:textId="761F3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5CFC1" w14:textId="44A64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5863CA" w14:paraId="297EDD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0B2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4CD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13324F0" w14:textId="773AE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CE2C8" w14:textId="02D4D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D319" w14:textId="6FAE93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321A6" w14:textId="1D9B3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863CA" w14:paraId="0556FF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55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45B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73BF8B" w14:textId="34ECF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83992" w14:textId="5196D4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7C78" w14:textId="1F800D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C6AF" w14:textId="48B39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5863CA" w14:paraId="1099E4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D5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5826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67ACAA" w14:textId="60661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7BF1E" w14:textId="4F77A3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B8EB6" w14:textId="2768F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E810F" w14:textId="2752F3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464F31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2446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38023C" w14:textId="0240D6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BA7C5B" w14:textId="40C079C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41909F" w14:textId="2234001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55C40F" w14:textId="0D670A2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r>
      <w:tr w:rsidR="005863CA" w14:paraId="66E3EC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BC7C0"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B00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2F24F48" w14:textId="14AF59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85918" w14:textId="136A6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EC2AF" w14:textId="026D9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DFB306" w14:textId="40B0F7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863CA" w14:paraId="641D2F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E5C2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5E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9F57590" w14:textId="366E0B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8AC12BF" w14:textId="21C5BA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DF69" w14:textId="09A736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2978F" w14:textId="7E357F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863CA" w14:paraId="3B988C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DA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924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9B09C6B" w14:textId="61037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DAF14" w14:textId="55A37D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275ED" w14:textId="38E620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A88A" w14:textId="57F0AA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863CA" w14:paraId="13BFC8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7A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BA3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90C1ABE" w14:textId="53F95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606ADB1D" w14:textId="67630C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DD8B" w14:textId="3FBA21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420EB" w14:textId="39A7CC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5863CA" w14:paraId="2B4A2D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8E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FD4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F6C9FF" w14:textId="790E9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B023A3" w14:textId="2F949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4028D" w14:textId="2FF63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A8FF" w14:textId="70285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863CA" w14:paraId="15303E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EE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0D44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2C1E5B" w14:textId="71439F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954108" w14:textId="222671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C9DAF" w14:textId="561720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A0AE2" w14:textId="33DEC5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863CA" w14:paraId="05F1B5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85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4A3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9F4B0B" w14:textId="112E95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0EB2C6" w14:textId="69D6D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1E3C" w14:textId="7C9B83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DC880" w14:textId="4E1B79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863CA" w14:paraId="4A99B8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EC3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B5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472B248" w14:textId="6A18EA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F2E1E57" w14:textId="0AF68D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ED38F" w14:textId="52DA1C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6FAA0" w14:textId="33B44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863CA" w14:paraId="6F8135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C86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359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A573E9" w14:textId="7FF9B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A93B" w14:textId="186C43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1261" w14:textId="5C869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D3D4" w14:textId="37A32F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863CA" w14:paraId="79403C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10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E8A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CB64AE" w14:textId="104062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7E20D0D" w14:textId="4B8A72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B7B25" w14:textId="3466B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028F7" w14:textId="6F14E2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863CA" w14:paraId="026F4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2AB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C30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81743" w14:textId="5FDB9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3C16924" w14:textId="7F0F14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5108" w14:textId="16EAB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0A0A1" w14:textId="4E643A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863CA" w14:paraId="01CF73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D93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D0213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974E6F" w14:textId="2DB36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8D10A" w14:textId="4CDEB7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848E0" w14:textId="41E33E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5D7E" w14:textId="75F85F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863CA" w14:paraId="002F6B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2A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B724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AC8309" w14:textId="162B8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2BB74D" w14:textId="39BB17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3E64F" w14:textId="44B942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7164D" w14:textId="5F282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5863CA" w14:paraId="4E6F4F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269F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7170769" w14:textId="4F3C7E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42C99" w14:textId="7A81B2E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AFC12C" w14:textId="5C67B57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929BC8" w14:textId="0CC6696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863CA" w14:paraId="2E60A6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B06B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F0A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9C2B0" w14:textId="4CCE41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EA95D" w14:textId="7C7E0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433F1" w14:textId="0B3BC0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9989E" w14:textId="238C28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506D7B7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42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2E46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917DB1" w14:textId="5C249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FB835" w14:textId="37DAD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98FB" w14:textId="2504A4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B92DA" w14:textId="469A9C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0D2237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6DF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08A7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3AD49DA" w14:textId="31DBA0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720BD" w14:textId="22BCF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FC5E7" w14:textId="06DA18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8278E" w14:textId="70A09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701316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A67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48E8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BBE838" w14:textId="6E4F4A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881C3" w14:textId="36F911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F260" w14:textId="0309CA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D333A" w14:textId="20BADA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7685B7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E1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81A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AF69DE" w14:textId="013821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D5851" w14:textId="36D084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0035" w14:textId="63B8E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EB07E" w14:textId="31E33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093AC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5E3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6BB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9DD0A" w14:textId="1B8997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1BD3A" w14:textId="1BCF16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4FF75" w14:textId="08ABE2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91DD8" w14:textId="65FE30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863CA" w14:paraId="2CDF0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B9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3C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E5A3780" w14:textId="18FCE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60FFCD3" w14:textId="159B8C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2DD88" w14:textId="209DF2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96AB2" w14:textId="0FF9D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863CA" w14:paraId="61D7F5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D8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43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23FBE4F" w14:textId="78F013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49F4F" w14:textId="365FC2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085E6" w14:textId="06277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D9E20" w14:textId="222237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4EF0F3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B0B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1740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C921F" w14:textId="00EAC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E92D8" w14:textId="341CA9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42B4F" w14:textId="7BC6D2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2A14" w14:textId="7F06A6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863CA" w14:paraId="003067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1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9F3E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9F1FDE" w14:textId="16B4B4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428A" w14:textId="109CBB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39F7F" w14:textId="3D8EA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A8C2E" w14:textId="041E63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122727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BD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115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2F2C0B" w14:textId="7EADD9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AD96" w14:textId="7131D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3C9E" w14:textId="1FF32F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4D3E" w14:textId="6A772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50687485" w14:textId="77777777" w:rsidTr="005863CA">
        <w:trPr>
          <w:trHeight w:val="20"/>
        </w:trPr>
        <w:tc>
          <w:tcPr>
            <w:tcW w:w="86" w:type="pct"/>
            <w:tcBorders>
              <w:top w:val="nil"/>
              <w:left w:val="single" w:sz="4" w:space="0" w:color="000000"/>
              <w:bottom w:val="nil"/>
              <w:right w:val="nil"/>
            </w:tcBorders>
            <w:shd w:val="clear" w:color="auto" w:fill="auto"/>
            <w:vAlign w:val="center"/>
            <w:hideMark/>
          </w:tcPr>
          <w:p w14:paraId="0316D9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EA933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C2254C3" w14:textId="727F82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9F5F" w14:textId="1C6FBC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0D3E2" w14:textId="623AF4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D4CCE" w14:textId="5926B0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4D2696EA" w14:textId="77777777" w:rsidTr="005863C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24AE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F3B8D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AA63128" w14:textId="38E7D4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4B896C2" w14:textId="76083D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87C7868" w14:textId="14032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A23DEC8" w14:textId="24FBAF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863CA" w14:paraId="3FC5FE4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87D6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56EBB12" w14:textId="60BAB2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40B6A4B" w14:textId="7BB473B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4F9A765" w14:textId="317D603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97B9F7" w14:textId="77A2E3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5863CA" w14:paraId="08240EA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83FC3"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72D324" w14:textId="1BA3A48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AC180" w14:textId="1AD93C7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7E38E6" w14:textId="74539FA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598A85" w14:textId="416973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863CA" w14:paraId="1F67AC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2B33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5F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2F4A121" w14:textId="20A5F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DD6460E" w14:textId="2CA90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A7A7A" w14:textId="216C71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69AB" w14:textId="5ADA53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863CA" w14:paraId="70B2BE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81D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BA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B2DB83" w14:textId="752D2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B9C0410" w14:textId="15A1B1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49AA0" w14:textId="75036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CCA8A" w14:textId="7B966F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863CA" w14:paraId="343294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92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2D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BD15F99" w14:textId="70261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A4D63E6" w14:textId="400B59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36EF" w14:textId="2A0A1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E5A80" w14:textId="3C1B8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863CA" w14:paraId="684D8B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D8E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A07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B82414F" w14:textId="2FBC68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F10461F" w14:textId="3103D9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EE59B" w14:textId="388E8D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B5D0D" w14:textId="3B3FA7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863CA" w14:paraId="45A812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898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09C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AF0BD7" w14:textId="1C0E7D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3660614" w14:textId="29E8A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1857" w14:textId="1D0B6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68AD0" w14:textId="762DC8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863CA" w14:paraId="058D700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5EF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7C7D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2950DA" w14:textId="2EF3CF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00F9050" w14:textId="5BBBD4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3418" w14:textId="7891D8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26D3" w14:textId="48CD2C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863CA" w14:paraId="0ED8EC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A8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DA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917714B" w14:textId="04BA9E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3621720" w14:textId="137455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DE809" w14:textId="31236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B910F" w14:textId="02EDA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863CA" w14:paraId="3C9693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713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32E6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68FD90" w14:textId="379819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4D461B8" w14:textId="565CB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5929B" w14:textId="76CCD6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1815" w14:textId="20761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863CA" w14:paraId="563DB8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C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621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11010E9" w14:textId="53FEA6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0657AA2" w14:textId="45961A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7757" w14:textId="59F2F6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5056C" w14:textId="357C87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863CA" w14:paraId="5B3149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76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5401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F90A86" w14:textId="360A24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591CB" w14:textId="49B30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EDCB" w14:textId="6EF723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3E70" w14:textId="0CF28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5F311E7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31BA2"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A7BD69" w14:textId="1F80174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1A61C0" w14:textId="35FB448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24DF49" w14:textId="6AF46DD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6D9DF" w14:textId="34E49B5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863CA" w14:paraId="5B5E4A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C9D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70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7E7981" w14:textId="2FB8B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C08286C" w14:textId="3F5423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99EA" w14:textId="39C7E1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48850" w14:textId="00272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863CA" w14:paraId="38A71C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E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FA9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C400E8D" w14:textId="44247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07B3554" w14:textId="199ECB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9A5F7" w14:textId="188571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0D563" w14:textId="5F536C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863CA" w14:paraId="1898E3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2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9D6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EA6408D" w14:textId="69DAC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B071287" w14:textId="557FF1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97F3" w14:textId="61167A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31BD" w14:textId="76BFCF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863CA" w14:paraId="1F7A8D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B5B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656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EF1FF7D" w14:textId="35C7F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4E329B7" w14:textId="465C7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1A02" w14:textId="3D953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6B856" w14:textId="44B629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863CA" w14:paraId="0D50A9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C5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754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73DE888" w14:textId="3CD4EF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0E7F93" w14:textId="42B7F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0FFE6" w14:textId="719FEC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D7B1" w14:textId="382B1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0ED4A3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95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CBC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E9ABB9" w14:textId="5A004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26D998B" w14:textId="731D2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85253" w14:textId="3CC4D3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AF20C" w14:textId="34FC3E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142C04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264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23B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EDB8E9" w14:textId="612E17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7DB9A89" w14:textId="1823D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45615" w14:textId="04F0D7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73513" w14:textId="20C89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0CF028F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F147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81D7F9" w14:textId="796E795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476046" w14:textId="2580DD8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517CC" w14:textId="3DDFBB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AEDA0E" w14:textId="79A0583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863CA" w14:paraId="290488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0A2C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1DA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270740" w14:textId="7937B6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14E1CFD" w14:textId="4DC673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AB768" w14:textId="225639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ACBAE" w14:textId="2E607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863CA" w14:paraId="0B96C7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F8E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8232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DA773C" w14:textId="01A68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81D20F2" w14:textId="4AF871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5D030" w14:textId="2C1AA1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86F8" w14:textId="1D2D65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863CA" w14:paraId="7E5810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CA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BD5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CF8A7AA" w14:textId="0DF324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A450617" w14:textId="0C1F5C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7852" w14:textId="031890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FC512" w14:textId="3C086B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863CA" w14:paraId="79809A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BD9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4275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072481" w14:textId="66DB2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A103D4F" w14:textId="2B4F0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CCE5F" w14:textId="465A3E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60813" w14:textId="7C62D8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863CA" w14:paraId="3EB6C7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7C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17E4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9610E8" w14:textId="57725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673B" w14:textId="3B17B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BF8D5" w14:textId="2E62CD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5D846" w14:textId="1B9C5D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6516E6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49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A0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FD7EB11" w14:textId="3940D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61A206" w14:textId="199366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9884" w14:textId="35DAC1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50612" w14:textId="5A4CF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4D780C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A1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9F0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F8B07CD" w14:textId="242EB0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3B71E97" w14:textId="6C837D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D43ED" w14:textId="2CBBD0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38FFF" w14:textId="11FBAA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4A5385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8E1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4D05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8D5B8" w14:textId="7B6EC5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D9BDE50" w14:textId="5EF42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CA78A" w14:textId="1BC20E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41200" w14:textId="073BF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863CA" w14:paraId="5BFC63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367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A8F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9EC468" w14:textId="17C2DE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8E1AE8F" w14:textId="65AEE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2898E" w14:textId="0E70F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CBC0" w14:textId="151F26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863CA" w14:paraId="3A3016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AB0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5B8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3DC953" w14:textId="33F4A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B614939" w14:textId="3CF348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E1E7" w14:textId="521096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13EB8" w14:textId="6A9A98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863CA" w14:paraId="2EFAC5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36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5E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380BD0C" w14:textId="3D9959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CE1575E" w14:textId="613A55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17B1A" w14:textId="1E361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C7900" w14:textId="0E2F1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863CA" w14:paraId="2F5F15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F2F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038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F820510" w14:textId="604EF6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A090A36" w14:textId="78248B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97376" w14:textId="2C21EA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F5866" w14:textId="049F5B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863CA" w14:paraId="4E149D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5BE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89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607CB46" w14:textId="0ED36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40DFCB7" w14:textId="677DD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F2D6" w14:textId="2FE393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4ED68" w14:textId="524CE1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863CA" w14:paraId="427D42F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C9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C6F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2127B0" w14:textId="1B8BAA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C3832" w14:textId="7C626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4A4E9" w14:textId="17FA4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77B2D" w14:textId="5136D8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53C100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FD5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8B7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61B942F" w14:textId="7C287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B10A038" w14:textId="5F891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79AF" w14:textId="7F35E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BF349" w14:textId="1C7B6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863CA" w14:paraId="547A5C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C4E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9DC7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DC952F" w14:textId="569100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253E385" w14:textId="3E070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C4F0A" w14:textId="64A4E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117C9" w14:textId="7BF66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863CA" w14:paraId="7937175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22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F50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7333546" w14:textId="2BD753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8FB3C5" w14:textId="13131B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5146" w14:textId="1051FA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AD9ED" w14:textId="1CAB03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6D11BD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822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83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2F2F69" w14:textId="0D95D3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73AB0C6" w14:textId="5D2BF2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C8FC5" w14:textId="199EC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4B84" w14:textId="2C2D9E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863CA" w14:paraId="51B605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FA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F450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2278E787" w14:textId="62C95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356FDC9" w14:textId="3EB24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B52D666" w14:textId="6E7ACF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BA62" w14:textId="70824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863CA" w14:paraId="12C808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795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D7FD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5EA0FE" w14:textId="0A03B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652FF19" w14:textId="5B6C3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13F38" w14:textId="449F62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18B8" w14:textId="027F88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863CA" w14:paraId="657412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590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A7329B" w14:textId="7B65C64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D3E60" w14:textId="5EE61A1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5EA918" w14:textId="01759F7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89A462" w14:textId="68DC04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5863CA" w14:paraId="4679E5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7DB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92E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D93A6B" w14:textId="0A70F2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AA3074C" w14:textId="1F7F6A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B9BB8" w14:textId="2AE205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1A2A7" w14:textId="1C4241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863CA" w14:paraId="4B031D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F4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2FA4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38F454" w14:textId="05BC0E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1EF44" w14:textId="2F91C7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4D8C0" w14:textId="7CCABB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0E72" w14:textId="4246B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1B42CF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816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70C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AAEF6" w14:textId="29497F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4536CD49" w14:textId="049751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5304" w14:textId="1DC7F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3B711" w14:textId="4D7EAA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5863CA" w14:paraId="65A618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5E6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324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EC80A0" w14:textId="7AB217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A0F3C97" w14:textId="449F5D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424C1" w14:textId="5A230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C6EC" w14:textId="30E1B4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863CA" w14:paraId="4EB3B6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9C1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89D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93BB2D" w14:textId="21D69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78089A9" w14:textId="4F2792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DE9D8" w14:textId="05D50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0C7F4" w14:textId="256F0F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863CA" w14:paraId="22CBC6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2C0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EF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ED40108" w14:textId="1530F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6385ECE" w14:textId="273508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E8F1" w14:textId="7741FB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A32CC" w14:textId="23E61C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863CA" w14:paraId="0F225F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A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B63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32C947" w14:textId="37A022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3608C73" w14:textId="7E9BD0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F896" w14:textId="1E0A5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600C" w14:textId="52BA2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863CA" w14:paraId="75D23A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86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600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CDFA93" w14:textId="45FA9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F12CF0A" w14:textId="138740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D935D" w14:textId="62C011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B43BB" w14:textId="5E5FB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863CA" w14:paraId="0325AC7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54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F26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A7322D" w14:textId="43ED97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83CD85F" w14:textId="39F7D7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556E8" w14:textId="27AE3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C411" w14:textId="7E7D78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863CA" w14:paraId="6D4C09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57D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80E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123F075" w14:textId="2261D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ACC653C" w14:textId="1B45FD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4997E" w14:textId="5E1829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7541" w14:textId="0AAC35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863CA" w14:paraId="758DD2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405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AA9F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76D0D" w14:textId="4E4A7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0AF8362" w14:textId="36A11B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02396" w14:textId="07E53F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21B4B" w14:textId="3C9EB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863CA" w14:paraId="55F855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E4E5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F97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5F7B36E" w14:textId="3E0F5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AB5D8C" w14:textId="4EE57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0B4DB" w14:textId="581485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6E5BD" w14:textId="414AF1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863CA" w14:paraId="02BF4BD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9F6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07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34629CF" w14:textId="489A69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5BECE73" w14:textId="393E5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031354" w14:textId="32F6A2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5999" w14:textId="731445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863CA" w14:paraId="22A888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DBB0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D6E7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D39123" w14:textId="41F485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73D79D" w14:textId="309BC2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6B17" w14:textId="5AB861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02F04" w14:textId="32EE1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863CA" w14:paraId="7B4BE6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798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1DE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F39856" w14:textId="771709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D27FE85" w14:textId="5FC42D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C2801" w14:textId="5389EB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79997" w14:textId="68235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863CA" w14:paraId="1ACDD1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8D85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033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D7AA1" w14:textId="5B128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A564955" w14:textId="0FF9B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8095B" w14:textId="63B3DA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BF334" w14:textId="65A64F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863CA" w14:paraId="3F791A9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DFA46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2B24467" w14:textId="5BC453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52,3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3BF70679" w14:textId="174024A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EC02EE5" w14:textId="50460EA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DD3BFFC" w14:textId="4F3B206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15,224.48 </w:t>
            </w:r>
          </w:p>
        </w:tc>
      </w:tr>
      <w:tr w:rsidR="005863CA" w14:paraId="436EFBC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EBA73"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E439734" w14:textId="058571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61,542.06 </w:t>
            </w:r>
          </w:p>
        </w:tc>
        <w:tc>
          <w:tcPr>
            <w:tcW w:w="675" w:type="pct"/>
            <w:tcBorders>
              <w:top w:val="nil"/>
              <w:left w:val="nil"/>
              <w:bottom w:val="single" w:sz="4" w:space="0" w:color="000000"/>
              <w:right w:val="single" w:sz="4" w:space="0" w:color="000000"/>
            </w:tcBorders>
            <w:shd w:val="clear" w:color="D8D8D8" w:fill="D8D8D8"/>
            <w:noWrap/>
            <w:vAlign w:val="bottom"/>
            <w:hideMark/>
          </w:tcPr>
          <w:p w14:paraId="020CA666" w14:textId="1D0CBC1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5837F3" w14:textId="3A48569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5673527" w14:textId="63A96E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32,497.06 </w:t>
            </w:r>
          </w:p>
        </w:tc>
      </w:tr>
      <w:tr w:rsidR="005863CA" w14:paraId="437E12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DB6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38A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8325D" w14:textId="25BF0D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c>
          <w:tcPr>
            <w:tcW w:w="675" w:type="pct"/>
            <w:tcBorders>
              <w:top w:val="nil"/>
              <w:left w:val="nil"/>
              <w:bottom w:val="single" w:sz="4" w:space="0" w:color="000000"/>
              <w:right w:val="single" w:sz="4" w:space="0" w:color="000000"/>
            </w:tcBorders>
            <w:shd w:val="clear" w:color="auto" w:fill="auto"/>
            <w:noWrap/>
            <w:vAlign w:val="bottom"/>
            <w:hideMark/>
          </w:tcPr>
          <w:p w14:paraId="6A70EF93" w14:textId="39ADE8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D9C9" w14:textId="4D8CF7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69F67" w14:textId="17B2C4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r>
      <w:tr w:rsidR="005863CA" w14:paraId="748CD17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268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AA2E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191E50" w14:textId="4F39B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1ACB018" w14:textId="0AC78D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C31B5" w14:textId="21816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ADF2" w14:textId="75C48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863CA" w14:paraId="2EA796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B9C3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3C9D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3D064" w14:textId="5AFCB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A6E7381" w14:textId="37AB1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FA46" w14:textId="78F71E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B242D" w14:textId="65D512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863CA" w14:paraId="7721E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C47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A42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628DF0" w14:textId="2BCED5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FEC103F" w14:textId="2CB89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8157B" w14:textId="5C2873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CEC4C" w14:textId="017CA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863CA" w14:paraId="5BD8D7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230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812D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68BF7D" w14:textId="53041E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14870D62" w14:textId="6CC22D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1C88" w14:textId="64F40D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83C2A" w14:textId="0ABA5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5863CA" w14:paraId="5E0FB5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0493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533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3734F6" w14:textId="072E9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9F78720" w14:textId="56F11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7B495" w14:textId="3A1315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7AFCB" w14:textId="31A96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863CA" w14:paraId="2C3C14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AE11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986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7EC1708" w14:textId="5D2C45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c>
          <w:tcPr>
            <w:tcW w:w="675" w:type="pct"/>
            <w:tcBorders>
              <w:top w:val="nil"/>
              <w:left w:val="nil"/>
              <w:bottom w:val="single" w:sz="4" w:space="0" w:color="000000"/>
              <w:right w:val="single" w:sz="4" w:space="0" w:color="000000"/>
            </w:tcBorders>
            <w:shd w:val="clear" w:color="auto" w:fill="auto"/>
            <w:noWrap/>
            <w:vAlign w:val="bottom"/>
            <w:hideMark/>
          </w:tcPr>
          <w:p w14:paraId="073C3C5E" w14:textId="033F2C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86F1" w14:textId="79C12C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98625" w14:textId="3B1062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r>
      <w:tr w:rsidR="005863CA" w14:paraId="2429D6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BFF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0F2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50C078" w14:textId="33030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7F48699" w14:textId="1BBF9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C6E9B" w14:textId="2B9C54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BEDAD" w14:textId="69C58C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863CA" w14:paraId="4AFE1B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644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2114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E3181" w14:textId="3B7FE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B7DF1BD" w14:textId="7C99F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FAB44" w14:textId="1FEA64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0DBF" w14:textId="6494FA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863CA" w14:paraId="5D1062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4549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7F1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D18095" w14:textId="0A544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393E84D5" w14:textId="7850FF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ABBC4" w14:textId="1D3AE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2269F" w14:textId="6C953A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5863CA" w14:paraId="589D2D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409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A7F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A370AB" w14:textId="7531C5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1F2623F8" w14:textId="44A112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E9E63" w14:textId="7F19F3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4F05C6" w14:textId="4D406D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5863CA" w14:paraId="612332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3D0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08D3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6F4EA" w14:textId="6516B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B1E7EBD" w14:textId="0C9239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E84E" w14:textId="52A5D9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FBC2" w14:textId="6B0B1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5863CA" w14:paraId="05E1E0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11C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32C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0C78AA2" w14:textId="0B5F33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21E507B" w14:textId="14F035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3A40" w14:textId="4958D9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1929A" w14:textId="23A9FD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5863CA" w14:paraId="1C136B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5144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8A8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9F5C90A" w14:textId="5B7C80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52E4C7E" w14:textId="4A57F4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938AA" w14:textId="6C8997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FC91F" w14:textId="2D51AB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863CA" w14:paraId="570974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835E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98D7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856CFD" w14:textId="7A0589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4B326C9" w14:textId="54B98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3D70A" w14:textId="3E649F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D9BA8" w14:textId="2FA439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5863CA" w14:paraId="75888E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698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197A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F41CC4" w14:textId="71C8E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675" w:type="pct"/>
            <w:tcBorders>
              <w:top w:val="nil"/>
              <w:left w:val="nil"/>
              <w:bottom w:val="single" w:sz="4" w:space="0" w:color="000000"/>
              <w:right w:val="single" w:sz="4" w:space="0" w:color="000000"/>
            </w:tcBorders>
            <w:shd w:val="clear" w:color="auto" w:fill="auto"/>
            <w:noWrap/>
            <w:vAlign w:val="bottom"/>
            <w:hideMark/>
          </w:tcPr>
          <w:p w14:paraId="7D005408" w14:textId="7AFE4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4A607" w14:textId="1A5BA6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1C68" w14:textId="7D08F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5863CA" w14:paraId="7B7969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5AAC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690B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EA2A7F" w14:textId="597C43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2A6D3390" w14:textId="053095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FE498" w14:textId="4D7914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1676D" w14:textId="5C6EE5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5863CA" w14:paraId="17BFA5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7408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381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77ABBB" w14:textId="482FD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50410AD" w14:textId="1376C4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C4B2" w14:textId="131BCD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A048" w14:textId="251527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5863CA" w14:paraId="26F9BA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736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012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1605DD" w14:textId="30F2A1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3EBE12E" w14:textId="05ABF2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A58C9" w14:textId="2C00D7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CDDE8" w14:textId="57D206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5863CA" w14:paraId="5AA4C3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D6F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28C9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E89DF4" w14:textId="396135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E006158" w14:textId="03C2D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66A7" w14:textId="0E55D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5EDE8" w14:textId="06F07A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863CA" w14:paraId="30038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D7BD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F2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0FB99E1" w14:textId="2627FA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F4B241B" w14:textId="28B4FD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FD2B" w14:textId="02342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140E5" w14:textId="78B60B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863CA" w14:paraId="77C302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7653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DD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23947D" w14:textId="32CAE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53046816" w14:textId="01D341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B19E450" w14:textId="2D6D58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8C679" w14:textId="2065E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5863CA" w14:paraId="75B6B0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5EE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BE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3626E05" w14:textId="3DF26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5223A994" w14:textId="4B25B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D84F5" w14:textId="3135C4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27DF4" w14:textId="7B1EF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5863CA" w14:paraId="7CC315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C448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C13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5B2509" w14:textId="04C0F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DA8CF58" w14:textId="7C75F2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2D39" w14:textId="26ED5E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EBDC6" w14:textId="4E94C9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5863CA" w14:paraId="79F0CA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EF9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53FF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F2E81B" w14:textId="2605D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5BBF0855" w14:textId="2918DE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F8B61" w14:textId="62602C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2F4A9" w14:textId="573A39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5863CA" w14:paraId="4174B3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367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4F85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87069" w14:textId="4610D0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27D2C36" w14:textId="3C2C6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5D2B6" w14:textId="609A23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4158" w14:textId="745ED0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863CA" w14:paraId="001399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6E8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E77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F568B9" w14:textId="3008C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3BF5188" w14:textId="4EA199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79D74" w14:textId="2CE70E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05D2F" w14:textId="717F0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5863CA" w14:paraId="28C277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A5F61"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C59B1C7" w14:textId="690FE9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606DC" w14:textId="1A77F43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421F4F" w14:textId="2DF38D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7D710" w14:textId="09BE0DB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r>
      <w:tr w:rsidR="005863CA" w14:paraId="5975C3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077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57FF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A8BCBEC" w14:textId="2F2055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01B13B9" w14:textId="74960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64C3" w14:textId="5DBC2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94C2" w14:textId="1CCF45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863CA" w14:paraId="2176D9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9C3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AD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24C2916" w14:textId="32B91E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ED13649" w14:textId="2E84D4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941D" w14:textId="75061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B17A4" w14:textId="62CB18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5863CA" w14:paraId="46BEF1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65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8F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109EB1C" w14:textId="79879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48D6DB5" w14:textId="379CB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69F1B" w14:textId="679A41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2AD4C" w14:textId="0077BD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863CA" w14:paraId="793B6C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52A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9A36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0EF11A" w14:textId="79C14C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84432E1" w14:textId="193414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0EA08" w14:textId="346773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1E54" w14:textId="086456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863CA" w14:paraId="43F44F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0D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531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222C86C" w14:textId="239F1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7B6FADB3" w14:textId="43D445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79D66" w14:textId="3BEB7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DFEC9" w14:textId="71A8FC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5863CA" w14:paraId="70DF71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128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50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4D386" w14:textId="1EAA2E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1CE36E55" w14:textId="49CB5B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C84A0" w14:textId="41F612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D9FB" w14:textId="6B9BA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5863CA" w14:paraId="7F8C3D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8F39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3F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60AFC5D" w14:textId="1150F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E8051E0" w14:textId="1F3090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F344" w14:textId="4E66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38F7" w14:textId="19A38A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5863CA" w14:paraId="31320B6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385E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7D3A8E1" w14:textId="439738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30,546.61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2BD05" w14:textId="579D568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1A3745" w14:textId="29CD84D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AC70C5D" w14:textId="6B0E10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22,456.01 </w:t>
            </w:r>
          </w:p>
        </w:tc>
      </w:tr>
      <w:tr w:rsidR="005863CA" w14:paraId="1B8482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C2A0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671C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1750C1" w14:textId="3345A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c>
          <w:tcPr>
            <w:tcW w:w="675" w:type="pct"/>
            <w:tcBorders>
              <w:top w:val="nil"/>
              <w:left w:val="nil"/>
              <w:bottom w:val="single" w:sz="4" w:space="0" w:color="000000"/>
              <w:right w:val="single" w:sz="4" w:space="0" w:color="000000"/>
            </w:tcBorders>
            <w:shd w:val="clear" w:color="auto" w:fill="auto"/>
            <w:noWrap/>
            <w:vAlign w:val="bottom"/>
            <w:hideMark/>
          </w:tcPr>
          <w:p w14:paraId="6B81F32C" w14:textId="5F166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AD0F3" w14:textId="7A02A1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DEC1" w14:textId="44DB4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r>
      <w:tr w:rsidR="005863CA" w14:paraId="65E3D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DAD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696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51BDAF" w14:textId="75CD9B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27,108.96 </w:t>
            </w:r>
          </w:p>
        </w:tc>
        <w:tc>
          <w:tcPr>
            <w:tcW w:w="675" w:type="pct"/>
            <w:tcBorders>
              <w:top w:val="nil"/>
              <w:left w:val="nil"/>
              <w:bottom w:val="single" w:sz="4" w:space="0" w:color="000000"/>
              <w:right w:val="single" w:sz="4" w:space="0" w:color="000000"/>
            </w:tcBorders>
            <w:shd w:val="clear" w:color="auto" w:fill="auto"/>
            <w:noWrap/>
            <w:vAlign w:val="bottom"/>
            <w:hideMark/>
          </w:tcPr>
          <w:p w14:paraId="71E6A110" w14:textId="188F3B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DCF63" w14:textId="5584D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7C9DB04" w14:textId="4ECE4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3,909.36 </w:t>
            </w:r>
          </w:p>
        </w:tc>
      </w:tr>
      <w:tr w:rsidR="005863CA" w14:paraId="148D2D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0B1F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048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CFDC81" w14:textId="695506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24B0785" w14:textId="0775B6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C5E2B" w14:textId="5F854F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8432" w14:textId="3FFBF0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863CA" w14:paraId="1660C6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F091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5F7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EB0C7D" w14:textId="099F6F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C4AD53A" w14:textId="723F81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E64B" w14:textId="715A41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98505" w14:textId="1D4BAA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863CA" w14:paraId="4FE8C9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5FF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028E3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17DDBA" w14:textId="47EBEE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23A2166B" w14:textId="4FAEC5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42C570" w14:textId="15DF65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9D26DD" w14:textId="3BFB90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5863CA" w14:paraId="69FD60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C55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C2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498838E" w14:textId="711A09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8,914.90 </w:t>
            </w:r>
          </w:p>
        </w:tc>
        <w:tc>
          <w:tcPr>
            <w:tcW w:w="675" w:type="pct"/>
            <w:tcBorders>
              <w:top w:val="nil"/>
              <w:left w:val="nil"/>
              <w:bottom w:val="single" w:sz="4" w:space="0" w:color="000000"/>
              <w:right w:val="single" w:sz="4" w:space="0" w:color="000000"/>
            </w:tcBorders>
            <w:shd w:val="clear" w:color="auto" w:fill="auto"/>
            <w:noWrap/>
            <w:vAlign w:val="bottom"/>
            <w:hideMark/>
          </w:tcPr>
          <w:p w14:paraId="09FBA1CD" w14:textId="79460E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57AE654" w14:textId="024B8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6E2E87A" w14:textId="0DDEF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3,168.90 </w:t>
            </w:r>
          </w:p>
        </w:tc>
      </w:tr>
      <w:tr w:rsidR="005863CA" w14:paraId="12194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BA9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8D02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66EC3F" w14:textId="6C534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7881F291" w14:textId="0A2AA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C43A208" w14:textId="41E75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BE266" w14:textId="1362B2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863CA" w14:paraId="7C045C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BE2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C99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71BE60" w14:textId="0F2138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6CA16EFF" w14:textId="718DE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C0BE0" w14:textId="04D2A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3EC2" w14:textId="6D01F4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863CA" w14:paraId="12C899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3A47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912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321475" w14:textId="7BAF5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7478214" w14:textId="05EBB3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60E3B" w14:textId="5C2A27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CECE2" w14:textId="3EC4F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5863CA" w14:paraId="562772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35D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97F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4C2CC4A" w14:textId="01912D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c>
          <w:tcPr>
            <w:tcW w:w="675" w:type="pct"/>
            <w:tcBorders>
              <w:top w:val="nil"/>
              <w:left w:val="nil"/>
              <w:bottom w:val="single" w:sz="4" w:space="0" w:color="000000"/>
              <w:right w:val="single" w:sz="4" w:space="0" w:color="000000"/>
            </w:tcBorders>
            <w:shd w:val="clear" w:color="auto" w:fill="auto"/>
            <w:noWrap/>
            <w:vAlign w:val="bottom"/>
            <w:hideMark/>
          </w:tcPr>
          <w:p w14:paraId="1023E337" w14:textId="5731B5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6E86" w14:textId="6AF5DA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CF7B4" w14:textId="48AC97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r>
      <w:tr w:rsidR="005863CA" w14:paraId="2B3980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F0E4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CE1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E3C0BE" w14:textId="5FC29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5A66182E" w14:textId="6DCBE7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A90C7" w14:textId="46985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0E3A2" w14:textId="46937A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863CA" w14:paraId="5024E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5B5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845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AB0BACA" w14:textId="7C9220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c>
          <w:tcPr>
            <w:tcW w:w="675" w:type="pct"/>
            <w:tcBorders>
              <w:top w:val="nil"/>
              <w:left w:val="nil"/>
              <w:bottom w:val="single" w:sz="4" w:space="0" w:color="000000"/>
              <w:right w:val="single" w:sz="4" w:space="0" w:color="000000"/>
            </w:tcBorders>
            <w:shd w:val="clear" w:color="auto" w:fill="auto"/>
            <w:noWrap/>
            <w:vAlign w:val="bottom"/>
            <w:hideMark/>
          </w:tcPr>
          <w:p w14:paraId="68FAE213" w14:textId="6DAF22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D521" w14:textId="0485F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5837" w14:textId="4ABC1E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r>
      <w:tr w:rsidR="005863CA" w14:paraId="6B48EC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381C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F4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2C1EED4" w14:textId="39961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4F426D6" w14:textId="0E035D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82C831" w14:textId="0CE52E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6E195" w14:textId="458187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863CA" w14:paraId="3A63D7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5B0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CD16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90692" w14:textId="42514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1DDFFCF" w14:textId="238B0F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B69E9" w14:textId="729171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AF4F3" w14:textId="595B1F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863CA" w14:paraId="3243D1A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FB48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99C9A0C" w14:textId="17D7B42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7CE8863" w14:textId="3AC8A49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53297D" w14:textId="519725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6B6D11" w14:textId="0F66D7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r>
      <w:tr w:rsidR="005863CA" w14:paraId="372AAA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FFC5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17B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5AECC02" w14:textId="308295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1DD522B9" w14:textId="0190DE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1DD50" w14:textId="38B53D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41231" w14:textId="6EDBDD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5863CA" w14:paraId="2A11AA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72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5FE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79E56D7" w14:textId="5950C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0762DEE" w14:textId="18463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CC34D" w14:textId="5FF55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D3185" w14:textId="06B47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863CA" w14:paraId="0E2513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FCBF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051C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E9FC7" w14:textId="07354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9A48DB3" w14:textId="320CA8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0856" w14:textId="132F5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8BE9" w14:textId="5B8F9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5863CA" w14:paraId="336066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B01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798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3F0DBDB" w14:textId="58905E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c>
          <w:tcPr>
            <w:tcW w:w="675" w:type="pct"/>
            <w:tcBorders>
              <w:top w:val="nil"/>
              <w:left w:val="nil"/>
              <w:bottom w:val="single" w:sz="4" w:space="0" w:color="000000"/>
              <w:right w:val="single" w:sz="4" w:space="0" w:color="000000"/>
            </w:tcBorders>
            <w:shd w:val="clear" w:color="auto" w:fill="auto"/>
            <w:noWrap/>
            <w:vAlign w:val="bottom"/>
            <w:hideMark/>
          </w:tcPr>
          <w:p w14:paraId="7A2F64E1" w14:textId="6E355E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E038D" w14:textId="1D4553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AFCC8" w14:textId="166B4C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r>
      <w:tr w:rsidR="005863CA" w14:paraId="0DF93D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E12A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DDC1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D064C0" w14:textId="7FA61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c>
          <w:tcPr>
            <w:tcW w:w="675" w:type="pct"/>
            <w:tcBorders>
              <w:top w:val="nil"/>
              <w:left w:val="nil"/>
              <w:bottom w:val="single" w:sz="4" w:space="0" w:color="000000"/>
              <w:right w:val="single" w:sz="4" w:space="0" w:color="000000"/>
            </w:tcBorders>
            <w:shd w:val="clear" w:color="auto" w:fill="auto"/>
            <w:noWrap/>
            <w:vAlign w:val="bottom"/>
            <w:hideMark/>
          </w:tcPr>
          <w:p w14:paraId="00B5D4CC" w14:textId="6A520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14EAE" w14:textId="618CE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4485F" w14:textId="4DFB45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r>
      <w:tr w:rsidR="005863CA" w14:paraId="5D15DC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F58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B3A8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40F188" w14:textId="6B1C8B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D7ED9DA" w14:textId="4E3B3B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86C2C" w14:textId="75FA4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A7DB8" w14:textId="708CFF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863CA" w14:paraId="309ED4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340B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568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500211" w14:textId="5A051A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2B6C0B69" w14:textId="3FAB21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E8EB0" w14:textId="4BCA58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4E415" w14:textId="433520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5863CA" w14:paraId="26B6F5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733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37D3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79E90" w14:textId="27236E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c>
          <w:tcPr>
            <w:tcW w:w="675" w:type="pct"/>
            <w:tcBorders>
              <w:top w:val="nil"/>
              <w:left w:val="nil"/>
              <w:bottom w:val="single" w:sz="4" w:space="0" w:color="000000"/>
              <w:right w:val="single" w:sz="4" w:space="0" w:color="000000"/>
            </w:tcBorders>
            <w:shd w:val="clear" w:color="auto" w:fill="auto"/>
            <w:noWrap/>
            <w:vAlign w:val="bottom"/>
            <w:hideMark/>
          </w:tcPr>
          <w:p w14:paraId="591AF69E" w14:textId="7DC4CF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3F259" w14:textId="0BEFD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53033" w14:textId="2B29A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r>
      <w:tr w:rsidR="005863CA" w14:paraId="7380EF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112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7A3F7"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AA074F" w14:textId="45512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c>
          <w:tcPr>
            <w:tcW w:w="675" w:type="pct"/>
            <w:tcBorders>
              <w:top w:val="nil"/>
              <w:left w:val="nil"/>
              <w:bottom w:val="single" w:sz="4" w:space="0" w:color="000000"/>
              <w:right w:val="single" w:sz="4" w:space="0" w:color="000000"/>
            </w:tcBorders>
            <w:shd w:val="clear" w:color="auto" w:fill="auto"/>
            <w:noWrap/>
            <w:vAlign w:val="bottom"/>
            <w:hideMark/>
          </w:tcPr>
          <w:p w14:paraId="29E72D9A" w14:textId="66DE9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46DC" w14:textId="245151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43E8F" w14:textId="32C8A6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r>
      <w:tr w:rsidR="005863CA" w14:paraId="3B7916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3F5E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8E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9F60FA4" w14:textId="5B8317E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6FC30C53" w14:textId="544DB2C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8BCAED6" w14:textId="52F2E18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98C03C2" w14:textId="6469E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863CA" w14:paraId="62E157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4B6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09AC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4FD77B" w14:textId="29011C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60A732F" w14:textId="32B26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A253" w14:textId="0290C7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D123C" w14:textId="07179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5863CA" w14:paraId="2748BCA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A4D3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CA11F82" w14:textId="4DCEE9B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4280B0" w14:textId="55527AD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4FBE32" w14:textId="6C9D832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407156" w14:textId="3A9476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r>
      <w:tr w:rsidR="005863CA" w14:paraId="781BA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D07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BADE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6C81B7" w14:textId="60E967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EB925DF" w14:textId="59097F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E8E10" w14:textId="65B733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E28A" w14:textId="4EEBA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5863CA" w14:paraId="4701B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BD3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2C2D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F88061" w14:textId="536588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261C269" w14:textId="28EDB9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C0052" w14:textId="2C0419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4340" w14:textId="036630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863CA" w14:paraId="0DB08A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D1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5533"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3B820E" w14:textId="68EEEF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c>
          <w:tcPr>
            <w:tcW w:w="675" w:type="pct"/>
            <w:tcBorders>
              <w:top w:val="nil"/>
              <w:left w:val="nil"/>
              <w:bottom w:val="single" w:sz="4" w:space="0" w:color="000000"/>
              <w:right w:val="single" w:sz="4" w:space="0" w:color="000000"/>
            </w:tcBorders>
            <w:shd w:val="clear" w:color="auto" w:fill="auto"/>
            <w:noWrap/>
            <w:vAlign w:val="bottom"/>
            <w:hideMark/>
          </w:tcPr>
          <w:p w14:paraId="1EF94F18" w14:textId="00FDA3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C16DF" w14:textId="09E232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649F8" w14:textId="12168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r>
      <w:tr w:rsidR="005863CA" w14:paraId="258606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147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9D1F"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684BA" w14:textId="3E28C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63BEC4EF" w14:textId="51AF46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5FE36" w14:textId="720A0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61AFC" w14:textId="67E5F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5863CA" w14:paraId="5EC921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4A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7ABD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57F801" w14:textId="45DD8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6D1E7DF" w14:textId="5F76D7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947FA" w14:textId="1752B6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264C" w14:textId="010C2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5863CA" w14:paraId="2ACAA6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A5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947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F11329" w14:textId="7B3245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1078F0C0" w14:textId="160654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8BBF6" w14:textId="2331FC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F8769" w14:textId="5761B1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5863CA" w14:paraId="297BD5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22C8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FF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826F833" w14:textId="4985D5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A0CA5BB" w14:textId="289D46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AB4E" w14:textId="54CC4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ECE43" w14:textId="12A2B8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5863CA" w14:paraId="7295D1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D19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499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E46977F" w14:textId="0DE23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c>
          <w:tcPr>
            <w:tcW w:w="675" w:type="pct"/>
            <w:tcBorders>
              <w:top w:val="nil"/>
              <w:left w:val="nil"/>
              <w:bottom w:val="single" w:sz="4" w:space="0" w:color="000000"/>
              <w:right w:val="single" w:sz="4" w:space="0" w:color="000000"/>
            </w:tcBorders>
            <w:shd w:val="clear" w:color="auto" w:fill="auto"/>
            <w:noWrap/>
            <w:vAlign w:val="bottom"/>
            <w:hideMark/>
          </w:tcPr>
          <w:p w14:paraId="452EAD17" w14:textId="026E26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2FE9" w14:textId="0BEF20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1CE58" w14:textId="5A6564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r>
      <w:tr w:rsidR="005863CA" w14:paraId="124ADD8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2D29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3A5185C" w14:textId="59759AC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45BDC" w14:textId="14825C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64E9FA" w14:textId="7EC61E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70FA9B" w14:textId="593E04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r>
      <w:tr w:rsidR="005863CA" w14:paraId="68101A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805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5BD48"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7B6306" w14:textId="6FE25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F92BE4A" w14:textId="69A181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ADFF1" w14:textId="20383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E1031" w14:textId="23B535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5863CA" w14:paraId="329534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579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C6A8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50C6B8" w14:textId="5B15A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c>
          <w:tcPr>
            <w:tcW w:w="675" w:type="pct"/>
            <w:tcBorders>
              <w:top w:val="nil"/>
              <w:left w:val="nil"/>
              <w:bottom w:val="single" w:sz="4" w:space="0" w:color="000000"/>
              <w:right w:val="single" w:sz="4" w:space="0" w:color="000000"/>
            </w:tcBorders>
            <w:shd w:val="clear" w:color="auto" w:fill="auto"/>
            <w:noWrap/>
            <w:vAlign w:val="bottom"/>
            <w:hideMark/>
          </w:tcPr>
          <w:p w14:paraId="77E44181" w14:textId="42338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E8B4" w14:textId="1E2AB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F829" w14:textId="027B3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r>
      <w:tr w:rsidR="005863CA" w14:paraId="562A66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0E85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3CD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BE8E2C" w14:textId="3467D2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12612E6A" w14:textId="1A3027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E58DF" w14:textId="145E82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43DFA" w14:textId="3F61D3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5863CA" w14:paraId="1F2870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B7A6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36EE6"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D25136" w14:textId="72CFEC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8824E6B" w14:textId="52469D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75BDA" w14:textId="4914E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B9323" w14:textId="730A1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5863CA" w14:paraId="7D50B0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076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56559"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d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DB09E" w14:textId="07BC01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302D7A76" w14:textId="2EDBA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FCB45" w14:textId="4B3F59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5FE11" w14:textId="649CFD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5863CA" w14:paraId="551C92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05F5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619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84397" w14:textId="2EC3F7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3125A7E3" w14:textId="2AB758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67381" w14:textId="1F56F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9CCA4" w14:textId="52149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5863CA" w14:paraId="38F641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DAF1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3F90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244C71" w14:textId="6220D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4C9563EA" w14:textId="2EDDD7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F22F" w14:textId="11F4FF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5B74F" w14:textId="59DD7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5863CA" w14:paraId="7A7293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790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8664D"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C96080" w14:textId="1B1F8C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6288081B" w14:textId="656A6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BEC72" w14:textId="3F24D3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95D3" w14:textId="408015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5863CA" w14:paraId="2205D9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B32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C1F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738A1B" w14:textId="18C484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3A85E6D4" w14:textId="1600B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5359F" w14:textId="456D7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6F01A" w14:textId="2FD90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5863CA" w14:paraId="0115FD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3DB9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8FAA"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05C19" w14:textId="41BDA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3DEA284A" w14:textId="29B69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6670" w14:textId="4C6933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EC26F" w14:textId="09F225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5863CA" w14:paraId="7DACB11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6ADB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23406B3" w14:textId="33E8B29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0F1DA91" w14:textId="70F16A2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5AC8D6" w14:textId="47FE54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D7A39E" w14:textId="0D91E9E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5863CA" w14:paraId="2165A88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3F27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94990FA" w14:textId="65DA074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4BA72E" w14:textId="6DEB1CB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5959D1" w14:textId="6EAFE5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D7730D" w14:textId="4683F0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863CA" w14:paraId="60F3DA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A8C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A8A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995630" w14:textId="23EA3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C8C4694" w14:textId="08DFCE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7F1E" w14:textId="412AEF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59C8D" w14:textId="02C49C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863CA" w14:paraId="61CFA6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C495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5D0D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A94B6" w14:textId="5CFF9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A47EF93" w14:textId="428062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8BA1" w14:textId="5FB6EB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F864B" w14:textId="27113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863CA" w14:paraId="23FD64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62E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6D51"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8B330" w14:textId="4E8A80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B2F0E87" w14:textId="3CF658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D45EF" w14:textId="6EEA22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A317" w14:textId="14B491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863CA" w14:paraId="646BCC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2BB3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4F3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B1AF974" w14:textId="0B9CD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4E0D013" w14:textId="20DEE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B4930" w14:textId="56376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37992" w14:textId="483E85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863CA" w14:paraId="5E242C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6EAD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776C"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12ABF" w14:textId="4534D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931CA49" w14:textId="284765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A37C0" w14:textId="0F684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98371" w14:textId="3E1FC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863CA" w14:paraId="1B259B6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B983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99B69E6" w14:textId="7F95E4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A4FF4" w14:textId="030613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1A34B6" w14:textId="01EEA9A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64E157" w14:textId="3EF55F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863CA" w14:paraId="5CCAF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86F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F9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C3F703D" w14:textId="2F155E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1CC0C" w14:textId="3E161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DBF5A" w14:textId="3151D1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B51D" w14:textId="7C7C8E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863CA" w14:paraId="52C08C4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EF6E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D62674F" w14:textId="1BF11B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2243DA" w14:textId="3E0CA8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1C94E" w14:textId="0B72F97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E47746" w14:textId="3BEE20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863CA" w14:paraId="4B7F2D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3D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3ECB"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BEEBA" w14:textId="40F711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B422E82" w14:textId="4D6FC5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F225F" w14:textId="5F66D8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654C7" w14:textId="6A5907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4D75E7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2FD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E72BE"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A4A663" w14:textId="3C8091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48FE2C0" w14:textId="7D4E28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AE832" w14:textId="260A28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A972A" w14:textId="474E5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863CA" w14:paraId="1EE150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1B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2BB2"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7E10FA" w14:textId="705FE1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D5DFAF9" w14:textId="0EC921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1E61F" w14:textId="4BAEC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E78F" w14:textId="6B2C3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79C7F9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CD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B76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0DB64F3" w14:textId="645B75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BBC8E28" w14:textId="6E9C73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639C5" w14:textId="775F2D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31EF9" w14:textId="00AFC2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285171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D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0E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AAA2E61" w14:textId="2419B9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DC1E6E0" w14:textId="73313D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FC96" w14:textId="208BD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DED6" w14:textId="40FCB8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068A9D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E2A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CC135"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3CD3B6" w14:textId="0DC3C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B92D592" w14:textId="4F9E9E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7FD74" w14:textId="4A4003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34CEB" w14:textId="2AB862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863CA" w14:paraId="0D8CAA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95C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C50894"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E6E44A" w14:textId="73A363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CD0D282" w14:textId="01E17D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8A729" w14:textId="386AC3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192E1" w14:textId="257BDA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863CA" w14:paraId="058954A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8BD5" w14:textId="77777777" w:rsidR="005863CA" w:rsidRDefault="005863CA" w:rsidP="005863CA">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D6B56BB" w14:textId="2007EA9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AEA12" w14:textId="331C69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229FD5" w14:textId="01CB556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AB2C6" w14:textId="1BA40DA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5863CA" w14:paraId="378932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AA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0E1A0" w14:textId="77777777" w:rsidR="005863CA" w:rsidRDefault="005863CA" w:rsidP="005863CA">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7CA019" w14:textId="7EF542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B16D6BD" w14:textId="105B1E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1402" w14:textId="41364D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17A9A" w14:textId="532CFF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1C60DA68" w14:textId="61404CE0"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776C3215" w14:textId="32A636B5" w:rsidR="009B40FE" w:rsidRDefault="009B40FE" w:rsidP="002C2B9B">
      <w:pPr>
        <w:tabs>
          <w:tab w:val="left" w:pos="5387"/>
        </w:tabs>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1D447C05"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2C2B9B" w:rsidRPr="002C2B9B">
        <w:rPr>
          <w:rFonts w:ascii="Arial" w:eastAsia="Times New Roman" w:hAnsi="Arial" w:cs="Arial"/>
          <w:b/>
          <w:bCs/>
          <w:color w:val="0070C0"/>
          <w:sz w:val="24"/>
          <w:szCs w:val="24"/>
          <w:lang w:eastAsia="en-US"/>
        </w:rPr>
        <w:t xml:space="preserve">1,378,406,230.01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5FC63B9"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0A1196">
        <w:rPr>
          <w:rFonts w:ascii="Arial" w:eastAsia="Times New Roman" w:hAnsi="Arial" w:cs="Arial"/>
          <w:b/>
          <w:sz w:val="24"/>
          <w:szCs w:val="24"/>
          <w:lang w:val="en-US" w:eastAsia="en-US"/>
        </w:rPr>
        <w:t>₱</w:t>
      </w:r>
      <w:r w:rsidR="006115E0" w:rsidRPr="000A1196">
        <w:rPr>
          <w:rFonts w:ascii="Arial" w:eastAsia="Times New Roman" w:hAnsi="Arial" w:cs="Arial"/>
          <w:b/>
          <w:bCs/>
          <w:sz w:val="24"/>
          <w:szCs w:val="24"/>
          <w:lang w:eastAsia="en-US"/>
        </w:rPr>
        <w:t xml:space="preserve">485,309,574.60 </w:t>
      </w:r>
      <w:r w:rsidRPr="000A1196">
        <w:rPr>
          <w:rFonts w:ascii="Arial" w:eastAsia="Times New Roman" w:hAnsi="Arial" w:cs="Arial"/>
          <w:b/>
          <w:sz w:val="24"/>
          <w:szCs w:val="24"/>
          <w:lang w:val="en-US" w:eastAsia="en-US"/>
        </w:rPr>
        <w:t>standby funds</w:t>
      </w:r>
      <w:r w:rsidRPr="000A1196">
        <w:rPr>
          <w:rFonts w:ascii="Arial" w:eastAsia="Times New Roman" w:hAnsi="Arial" w:cs="Arial"/>
          <w:sz w:val="24"/>
          <w:szCs w:val="24"/>
          <w:lang w:val="en-US" w:eastAsia="en-US"/>
        </w:rPr>
        <w:t xml:space="preserve"> 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B4BE3AD"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2C2B9B" w:rsidRPr="002C2B9B">
        <w:rPr>
          <w:rFonts w:ascii="Arial" w:eastAsia="Times New Roman" w:hAnsi="Arial" w:cs="Arial"/>
          <w:b/>
          <w:bCs/>
          <w:color w:val="0070C0"/>
          <w:sz w:val="24"/>
          <w:szCs w:val="24"/>
          <w:lang w:eastAsia="en-US"/>
        </w:rPr>
        <w:t>287,709</w:t>
      </w:r>
      <w:r w:rsidR="002C2B9B">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2C2B9B" w:rsidRPr="002C2B9B">
        <w:rPr>
          <w:rFonts w:ascii="Arial" w:eastAsia="Times New Roman" w:hAnsi="Arial" w:cs="Arial"/>
          <w:b/>
          <w:bCs/>
          <w:color w:val="0070C0"/>
          <w:sz w:val="24"/>
          <w:szCs w:val="24"/>
          <w:lang w:eastAsia="en-US"/>
        </w:rPr>
        <w:t>144,875,778.76</w:t>
      </w:r>
      <w:r w:rsidRPr="002C2B9B">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2C2B9B" w:rsidRPr="002C2B9B">
        <w:rPr>
          <w:rFonts w:ascii="Arial" w:eastAsia="Times New Roman" w:hAnsi="Arial" w:cs="Arial"/>
          <w:b/>
          <w:bCs/>
          <w:color w:val="0070C0"/>
          <w:sz w:val="24"/>
          <w:szCs w:val="24"/>
          <w:lang w:eastAsia="en-US"/>
        </w:rPr>
        <w:t xml:space="preserve">263,185,156.40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2C2B9B" w:rsidRPr="002C2B9B">
        <w:rPr>
          <w:rFonts w:ascii="Arial" w:eastAsia="Times New Roman" w:hAnsi="Arial" w:cs="Arial"/>
          <w:b/>
          <w:bCs/>
          <w:color w:val="0070C0"/>
          <w:sz w:val="24"/>
          <w:szCs w:val="24"/>
          <w:lang w:eastAsia="en-US"/>
        </w:rPr>
        <w:t xml:space="preserve">485,035,720.25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6"/>
        <w:gridCol w:w="902"/>
        <w:gridCol w:w="1174"/>
        <w:gridCol w:w="1324"/>
        <w:gridCol w:w="1521"/>
        <w:gridCol w:w="1825"/>
      </w:tblGrid>
      <w:tr w:rsidR="002C2B9B" w:rsidRPr="002C2B9B" w14:paraId="0592A5E3" w14:textId="77777777" w:rsidTr="002C2B9B">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19567F" w14:textId="77777777" w:rsidR="002C2B9B" w:rsidRPr="002C2B9B" w:rsidRDefault="002C2B9B" w:rsidP="002C2B9B">
            <w:pPr>
              <w:widowControl/>
              <w:spacing w:after="0" w:line="240" w:lineRule="auto"/>
              <w:ind w:right="57"/>
              <w:contextualSpacing/>
              <w:jc w:val="center"/>
              <w:rPr>
                <w:rFonts w:ascii="Arial Narrow" w:eastAsia="Times New Roman" w:hAnsi="Arial Narrow"/>
                <w:b/>
                <w:bCs/>
                <w:color w:val="000000"/>
                <w:sz w:val="18"/>
                <w:szCs w:val="18"/>
              </w:rPr>
            </w:pPr>
            <w:r w:rsidRPr="002C2B9B">
              <w:rPr>
                <w:rFonts w:ascii="Arial Narrow" w:hAnsi="Arial Narrow"/>
                <w:b/>
                <w:bCs/>
                <w:color w:val="000000"/>
                <w:sz w:val="18"/>
                <w:szCs w:val="18"/>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17F9FD"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DE2D1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738399"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8C54AF"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NON-FOOD RELIEF ITEMS</w:t>
            </w:r>
          </w:p>
        </w:tc>
        <w:tc>
          <w:tcPr>
            <w:tcW w:w="96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9977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STANDBY FUNDS &amp; STOCKPILE</w:t>
            </w:r>
          </w:p>
        </w:tc>
      </w:tr>
      <w:tr w:rsidR="002C2B9B" w:rsidRPr="002C2B9B" w14:paraId="60E35655" w14:textId="77777777" w:rsidTr="002C2B9B">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5F2B959" w14:textId="77777777" w:rsidR="002C2B9B" w:rsidRPr="002C2B9B" w:rsidRDefault="002C2B9B" w:rsidP="002C2B9B">
            <w:pPr>
              <w:spacing w:after="0" w:line="240" w:lineRule="auto"/>
              <w:ind w:right="57"/>
              <w:contextualSpacing/>
              <w:rPr>
                <w:rFonts w:ascii="Arial Narrow" w:hAnsi="Arial Narrow"/>
                <w:b/>
                <w:bCs/>
                <w:color w:val="000000"/>
                <w:sz w:val="18"/>
                <w:szCs w:val="18"/>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2BBD7AE7" w14:textId="77777777" w:rsidR="002C2B9B" w:rsidRPr="002C2B9B" w:rsidRDefault="002C2B9B" w:rsidP="002C2B9B">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20B527" w14:textId="77777777" w:rsidR="002C2B9B" w:rsidRPr="002C2B9B" w:rsidRDefault="002C2B9B" w:rsidP="002C2B9B">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D26C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A17043"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5C94A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961" w:type="pct"/>
            <w:vMerge/>
            <w:tcBorders>
              <w:top w:val="single" w:sz="6" w:space="0" w:color="000000"/>
              <w:left w:val="single" w:sz="6" w:space="0" w:color="CCCCCC"/>
              <w:bottom w:val="single" w:sz="6" w:space="0" w:color="000000"/>
              <w:right w:val="single" w:sz="6" w:space="0" w:color="000000"/>
            </w:tcBorders>
            <w:vAlign w:val="center"/>
            <w:hideMark/>
          </w:tcPr>
          <w:p w14:paraId="65BEB99B" w14:textId="77777777" w:rsidR="002C2B9B" w:rsidRPr="002C2B9B" w:rsidRDefault="002C2B9B" w:rsidP="002C2B9B">
            <w:pPr>
              <w:spacing w:after="0" w:line="240" w:lineRule="auto"/>
              <w:ind w:right="57"/>
              <w:contextualSpacing/>
              <w:rPr>
                <w:rFonts w:ascii="Arial Narrow" w:hAnsi="Arial Narrow"/>
                <w:b/>
                <w:bCs/>
                <w:sz w:val="18"/>
                <w:szCs w:val="18"/>
              </w:rPr>
            </w:pPr>
          </w:p>
        </w:tc>
      </w:tr>
      <w:tr w:rsidR="002C2B9B" w:rsidRPr="002C2B9B" w14:paraId="6E3A4A0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73F1B8" w14:textId="77777777" w:rsidR="002C2B9B" w:rsidRPr="002C2B9B" w:rsidRDefault="002C2B9B" w:rsidP="002C2B9B">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0CD677"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 xml:space="preserve">485,309,574.60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8C7D08"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287,709</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2A561AB"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 xml:space="preserve">144,875,778.76 </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A094B8"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 xml:space="preserve">263,185,156.40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762825"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 xml:space="preserve">485,035,720.25 </w:t>
            </w:r>
          </w:p>
        </w:tc>
        <w:tc>
          <w:tcPr>
            <w:tcW w:w="96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EEE0FE" w14:textId="77777777" w:rsidR="002C2B9B" w:rsidRPr="002C2B9B" w:rsidRDefault="002C2B9B" w:rsidP="002C2B9B">
            <w:pPr>
              <w:spacing w:after="0" w:line="240" w:lineRule="auto"/>
              <w:ind w:right="57"/>
              <w:contextualSpacing/>
              <w:jc w:val="right"/>
              <w:rPr>
                <w:rFonts w:ascii="Arial Narrow" w:hAnsi="Arial Narrow"/>
                <w:b/>
                <w:bCs/>
                <w:color w:val="000000"/>
                <w:sz w:val="18"/>
                <w:szCs w:val="18"/>
              </w:rPr>
            </w:pPr>
            <w:r w:rsidRPr="002C2B9B">
              <w:rPr>
                <w:rFonts w:ascii="Arial Narrow" w:hAnsi="Arial Narrow"/>
                <w:b/>
                <w:bCs/>
                <w:color w:val="000000"/>
                <w:sz w:val="18"/>
                <w:szCs w:val="18"/>
              </w:rPr>
              <w:t xml:space="preserve">1,378,406,230.01 </w:t>
            </w:r>
          </w:p>
        </w:tc>
      </w:tr>
      <w:tr w:rsidR="002C2B9B" w:rsidRPr="002C2B9B" w14:paraId="1C55034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372C56" w14:textId="77777777" w:rsidR="002C2B9B" w:rsidRPr="002C2B9B" w:rsidRDefault="002C2B9B" w:rsidP="002C2B9B">
            <w:pPr>
              <w:spacing w:after="0" w:line="240" w:lineRule="auto"/>
              <w:ind w:right="57"/>
              <w:contextualSpacing/>
              <w:rPr>
                <w:rFonts w:ascii="Arial Narrow" w:hAnsi="Arial Narrow"/>
                <w:sz w:val="18"/>
                <w:szCs w:val="18"/>
              </w:rPr>
            </w:pPr>
            <w:r w:rsidRPr="002C2B9B">
              <w:rPr>
                <w:rFonts w:ascii="Arial Narrow" w:hAnsi="Arial Narrow"/>
                <w:sz w:val="18"/>
                <w:szCs w:val="18"/>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CBCD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41,887,531.8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4E5D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20DE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5BEB3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BCC29"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434A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41,887,531.80 </w:t>
            </w:r>
          </w:p>
        </w:tc>
      </w:tr>
      <w:tr w:rsidR="002C2B9B" w:rsidRPr="002C2B9B" w14:paraId="64ABB131"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6C5487" w14:textId="77777777" w:rsidR="002C2B9B" w:rsidRPr="002C2B9B" w:rsidRDefault="00F320FE" w:rsidP="002C2B9B">
            <w:pPr>
              <w:spacing w:after="0" w:line="240" w:lineRule="auto"/>
              <w:ind w:right="57"/>
              <w:contextualSpacing/>
              <w:rPr>
                <w:rFonts w:ascii="Arial Narrow" w:hAnsi="Arial Narrow"/>
                <w:sz w:val="18"/>
                <w:szCs w:val="18"/>
              </w:rPr>
            </w:pPr>
            <w:hyperlink w:anchor="gid=387878143" w:tgtFrame="_blank" w:history="1">
              <w:r w:rsidR="002C2B9B" w:rsidRPr="002C2B9B">
                <w:rPr>
                  <w:rFonts w:ascii="Arial Narrow" w:hAnsi="Arial Narrow"/>
                  <w:sz w:val="18"/>
                  <w:szCs w:val="18"/>
                </w:rPr>
                <w:t>NRLMB - NRO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37CD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8683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8,6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2883B"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4,209,714.8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1044B"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0,514,030.7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E885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52,821,164.25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0417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97,544,909.79 </w:t>
            </w:r>
          </w:p>
        </w:tc>
      </w:tr>
      <w:tr w:rsidR="002C2B9B" w:rsidRPr="002C2B9B" w14:paraId="08C45BA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98B87" w14:textId="77777777" w:rsidR="002C2B9B" w:rsidRPr="002C2B9B" w:rsidRDefault="00F320FE" w:rsidP="002C2B9B">
            <w:pPr>
              <w:spacing w:after="0" w:line="240" w:lineRule="auto"/>
              <w:ind w:right="57"/>
              <w:contextualSpacing/>
              <w:rPr>
                <w:rFonts w:ascii="Arial Narrow" w:hAnsi="Arial Narrow"/>
                <w:sz w:val="18"/>
                <w:szCs w:val="18"/>
              </w:rPr>
            </w:pPr>
            <w:hyperlink w:anchor="gid=710460737" w:tgtFrame="_blank" w:history="1">
              <w:r w:rsidR="002C2B9B" w:rsidRPr="002C2B9B">
                <w:rPr>
                  <w:rFonts w:ascii="Arial Narrow" w:hAnsi="Arial Narrow"/>
                  <w:sz w:val="18"/>
                  <w:szCs w:val="18"/>
                </w:rPr>
                <w:t>NRLMB - VDR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A950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334D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3,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EB7A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0,611,915.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9620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9,356,020.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396B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7,293,376.5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AC0D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7,261,312.00 </w:t>
            </w:r>
          </w:p>
        </w:tc>
      </w:tr>
      <w:tr w:rsidR="002C2B9B" w:rsidRPr="002C2B9B" w14:paraId="08316A6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FC2ECA" w14:textId="77777777" w:rsidR="002C2B9B" w:rsidRPr="002C2B9B" w:rsidRDefault="00F320FE" w:rsidP="002C2B9B">
            <w:pPr>
              <w:spacing w:after="0" w:line="240" w:lineRule="auto"/>
              <w:ind w:right="57"/>
              <w:contextualSpacing/>
              <w:rPr>
                <w:rFonts w:ascii="Arial Narrow" w:hAnsi="Arial Narrow"/>
                <w:sz w:val="18"/>
                <w:szCs w:val="18"/>
              </w:rPr>
            </w:pPr>
            <w:hyperlink w:anchor="gid=664323784" w:tgtFrame="_blank" w:history="1">
              <w:r w:rsidR="002C2B9B" w:rsidRPr="002C2B9B">
                <w:rPr>
                  <w:rFonts w:ascii="Arial Narrow" w:hAnsi="Arial Narrow"/>
                  <w:sz w:val="18"/>
                  <w:szCs w:val="18"/>
                </w:rPr>
                <w:t>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EC8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562,811.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DB54F"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5,4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16F5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2,995,820.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A308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44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59579"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9,005,072.3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740D5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7,006,524.76 </w:t>
            </w:r>
          </w:p>
        </w:tc>
      </w:tr>
      <w:tr w:rsidR="002C2B9B" w:rsidRPr="002C2B9B" w14:paraId="789B802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CC8F91" w14:textId="77777777" w:rsidR="002C2B9B" w:rsidRPr="002C2B9B" w:rsidRDefault="00F320FE" w:rsidP="002C2B9B">
            <w:pPr>
              <w:spacing w:after="0" w:line="240" w:lineRule="auto"/>
              <w:ind w:right="57"/>
              <w:contextualSpacing/>
              <w:rPr>
                <w:rFonts w:ascii="Arial Narrow" w:hAnsi="Arial Narrow"/>
                <w:sz w:val="18"/>
                <w:szCs w:val="18"/>
              </w:rPr>
            </w:pPr>
            <w:hyperlink w:anchor="gid=2023893154" w:tgtFrame="_blank" w:history="1">
              <w:r w:rsidR="002C2B9B" w:rsidRPr="002C2B9B">
                <w:rPr>
                  <w:rFonts w:ascii="Arial Narrow" w:hAnsi="Arial Narrow"/>
                  <w:sz w:val="18"/>
                  <w:szCs w:val="18"/>
                </w:rPr>
                <w:t>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CA1D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8976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9,0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456E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136,009.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5CC2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6,459,083.7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54F863"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598,244.4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9C51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8,193,612.80 </w:t>
            </w:r>
          </w:p>
        </w:tc>
      </w:tr>
      <w:tr w:rsidR="002C2B9B" w:rsidRPr="002C2B9B" w14:paraId="54F3AA8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09F8E" w14:textId="77777777" w:rsidR="002C2B9B" w:rsidRPr="002C2B9B" w:rsidRDefault="00F320FE" w:rsidP="002C2B9B">
            <w:pPr>
              <w:spacing w:after="0" w:line="240" w:lineRule="auto"/>
              <w:ind w:right="57"/>
              <w:contextualSpacing/>
              <w:rPr>
                <w:rFonts w:ascii="Arial Narrow" w:hAnsi="Arial Narrow"/>
                <w:sz w:val="18"/>
                <w:szCs w:val="18"/>
              </w:rPr>
            </w:pPr>
            <w:hyperlink w:anchor="gid=679074030" w:tgtFrame="_blank" w:history="1">
              <w:r w:rsidR="002C2B9B" w:rsidRPr="002C2B9B">
                <w:rPr>
                  <w:rFonts w:ascii="Arial Narrow" w:hAnsi="Arial Narrow"/>
                  <w:sz w:val="18"/>
                  <w:szCs w:val="18"/>
                </w:rPr>
                <w:t>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5CB6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8E67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2,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E437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6,277,080.06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FE023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042,08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7F2B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650.0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71E5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0,333,718.36 </w:t>
            </w:r>
          </w:p>
        </w:tc>
      </w:tr>
      <w:tr w:rsidR="002C2B9B" w:rsidRPr="002C2B9B" w14:paraId="5488E73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E0C180" w14:textId="77777777" w:rsidR="002C2B9B" w:rsidRPr="002C2B9B" w:rsidRDefault="00F320FE" w:rsidP="002C2B9B">
            <w:pPr>
              <w:spacing w:after="0" w:line="240" w:lineRule="auto"/>
              <w:ind w:right="57"/>
              <w:contextualSpacing/>
              <w:rPr>
                <w:rFonts w:ascii="Arial Narrow" w:hAnsi="Arial Narrow"/>
                <w:sz w:val="18"/>
                <w:szCs w:val="18"/>
              </w:rPr>
            </w:pPr>
            <w:hyperlink w:anchor="gid=1424388716" w:tgtFrame="_blank" w:history="1">
              <w:r w:rsidR="002C2B9B" w:rsidRPr="002C2B9B">
                <w:rPr>
                  <w:rFonts w:ascii="Arial Narrow" w:hAnsi="Arial Narrow"/>
                  <w:sz w:val="18"/>
                  <w:szCs w:val="18"/>
                </w:rPr>
                <w:t>CALABARZON</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C0C8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9D71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D2F5F"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66,692.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F3B30"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9,172,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E6B9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0,454,604.6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260CF"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3,993,878.10 </w:t>
            </w:r>
          </w:p>
        </w:tc>
      </w:tr>
      <w:tr w:rsidR="002C2B9B" w:rsidRPr="002C2B9B" w14:paraId="67462A45"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1A6F10" w14:textId="77777777" w:rsidR="002C2B9B" w:rsidRPr="002C2B9B" w:rsidRDefault="00F320FE" w:rsidP="002C2B9B">
            <w:pPr>
              <w:spacing w:after="0" w:line="240" w:lineRule="auto"/>
              <w:ind w:right="57"/>
              <w:contextualSpacing/>
              <w:rPr>
                <w:rFonts w:ascii="Arial Narrow" w:hAnsi="Arial Narrow"/>
                <w:sz w:val="18"/>
                <w:szCs w:val="18"/>
              </w:rPr>
            </w:pPr>
            <w:hyperlink w:anchor="gid=526409641" w:tgtFrame="_blank" w:history="1">
              <w:r w:rsidR="002C2B9B" w:rsidRPr="002C2B9B">
                <w:rPr>
                  <w:rFonts w:ascii="Arial Narrow" w:hAnsi="Arial Narrow"/>
                  <w:sz w:val="18"/>
                  <w:szCs w:val="18"/>
                </w:rPr>
                <w:t>MIMAROP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382F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51D5F"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5,9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489D8"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6,991,869.59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9167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07,57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065EB"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8,309,971.35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2BE2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9,609,414.94 </w:t>
            </w:r>
          </w:p>
        </w:tc>
      </w:tr>
      <w:tr w:rsidR="002C2B9B" w:rsidRPr="002C2B9B" w14:paraId="0C3C176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0912E" w14:textId="77777777" w:rsidR="002C2B9B" w:rsidRPr="002C2B9B" w:rsidRDefault="00F320FE" w:rsidP="002C2B9B">
            <w:pPr>
              <w:spacing w:after="0" w:line="240" w:lineRule="auto"/>
              <w:ind w:right="57"/>
              <w:contextualSpacing/>
              <w:rPr>
                <w:rFonts w:ascii="Arial Narrow" w:hAnsi="Arial Narrow"/>
                <w:sz w:val="18"/>
                <w:szCs w:val="18"/>
              </w:rPr>
            </w:pPr>
            <w:hyperlink w:anchor="gid=991474912" w:tgtFrame="_blank" w:history="1">
              <w:r w:rsidR="002C2B9B" w:rsidRPr="002C2B9B">
                <w:rPr>
                  <w:rFonts w:ascii="Arial Narrow" w:hAnsi="Arial Narrow"/>
                  <w:sz w:val="18"/>
                  <w:szCs w:val="18"/>
                </w:rPr>
                <w:t>V</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E4BB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B28D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5,4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B4C0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0,322,458.6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1572F"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6,289,391.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4BF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5,830,335.4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1FF4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5,442,185.60 </w:t>
            </w:r>
          </w:p>
        </w:tc>
      </w:tr>
      <w:tr w:rsidR="002C2B9B" w:rsidRPr="002C2B9B" w14:paraId="6CD9745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596EA6" w14:textId="77777777" w:rsidR="002C2B9B" w:rsidRPr="002C2B9B" w:rsidRDefault="00F320FE" w:rsidP="002C2B9B">
            <w:pPr>
              <w:spacing w:after="0" w:line="240" w:lineRule="auto"/>
              <w:ind w:right="57"/>
              <w:contextualSpacing/>
              <w:rPr>
                <w:rFonts w:ascii="Arial Narrow" w:hAnsi="Arial Narrow"/>
                <w:sz w:val="18"/>
                <w:szCs w:val="18"/>
              </w:rPr>
            </w:pPr>
            <w:hyperlink w:anchor="gid=1347618722" w:tgtFrame="_blank" w:history="1">
              <w:r w:rsidR="002C2B9B" w:rsidRPr="002C2B9B">
                <w:rPr>
                  <w:rFonts w:ascii="Arial Narrow" w:hAnsi="Arial Narrow"/>
                  <w:sz w:val="18"/>
                  <w:szCs w:val="18"/>
                </w:rPr>
                <w:t>V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6E00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93,45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D1AA0"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5,4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33AC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6,324,758.8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399A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9,976,958.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B351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6,163,617.28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0E33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5,558,790.95 </w:t>
            </w:r>
          </w:p>
        </w:tc>
      </w:tr>
      <w:tr w:rsidR="002C2B9B" w:rsidRPr="002C2B9B" w14:paraId="49E244D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522DC3" w14:textId="77777777" w:rsidR="002C2B9B" w:rsidRPr="002C2B9B" w:rsidRDefault="00F320FE" w:rsidP="002C2B9B">
            <w:pPr>
              <w:spacing w:after="0" w:line="240" w:lineRule="auto"/>
              <w:ind w:right="57"/>
              <w:contextualSpacing/>
              <w:rPr>
                <w:rFonts w:ascii="Arial Narrow" w:hAnsi="Arial Narrow"/>
                <w:sz w:val="18"/>
                <w:szCs w:val="18"/>
              </w:rPr>
            </w:pPr>
            <w:hyperlink w:anchor="gid=805910130" w:tgtFrame="_blank" w:history="1">
              <w:r w:rsidR="002C2B9B" w:rsidRPr="002C2B9B">
                <w:rPr>
                  <w:rFonts w:ascii="Arial Narrow" w:hAnsi="Arial Narrow"/>
                  <w:sz w:val="18"/>
                  <w:szCs w:val="18"/>
                </w:rPr>
                <w:t>V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2762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C31DA"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2,0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1570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366,307.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58C4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9,655,532.5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3519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2,929,479.05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EDB5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752,042.20 </w:t>
            </w:r>
          </w:p>
        </w:tc>
      </w:tr>
      <w:tr w:rsidR="002C2B9B" w:rsidRPr="002C2B9B" w14:paraId="6FFE866B"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7E5F1" w14:textId="77777777" w:rsidR="002C2B9B" w:rsidRPr="002C2B9B" w:rsidRDefault="00F320FE" w:rsidP="002C2B9B">
            <w:pPr>
              <w:spacing w:after="0" w:line="240" w:lineRule="auto"/>
              <w:ind w:right="57"/>
              <w:contextualSpacing/>
              <w:rPr>
                <w:rFonts w:ascii="Arial Narrow" w:hAnsi="Arial Narrow"/>
                <w:sz w:val="18"/>
                <w:szCs w:val="18"/>
              </w:rPr>
            </w:pPr>
            <w:hyperlink w:anchor="gid=835182041" w:tgtFrame="_blank" w:history="1">
              <w:r w:rsidR="002C2B9B" w:rsidRPr="002C2B9B">
                <w:rPr>
                  <w:rFonts w:ascii="Arial Narrow" w:hAnsi="Arial Narrow"/>
                  <w:sz w:val="18"/>
                  <w:szCs w:val="18"/>
                </w:rPr>
                <w:t>V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D0F5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715,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3413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0,1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E8EFE9"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414,736.68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881D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213,97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9871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7,903,893.66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07ED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8,248,397.54 </w:t>
            </w:r>
          </w:p>
        </w:tc>
      </w:tr>
      <w:tr w:rsidR="002C2B9B" w:rsidRPr="002C2B9B" w14:paraId="219259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7BD4C" w14:textId="77777777" w:rsidR="002C2B9B" w:rsidRPr="002C2B9B" w:rsidRDefault="00F320FE" w:rsidP="002C2B9B">
            <w:pPr>
              <w:spacing w:after="0" w:line="240" w:lineRule="auto"/>
              <w:ind w:right="57"/>
              <w:contextualSpacing/>
              <w:rPr>
                <w:rFonts w:ascii="Arial Narrow" w:hAnsi="Arial Narrow"/>
                <w:sz w:val="18"/>
                <w:szCs w:val="18"/>
              </w:rPr>
            </w:pPr>
            <w:hyperlink w:anchor="gid=802224948" w:tgtFrame="_blank" w:history="1">
              <w:r w:rsidR="002C2B9B" w:rsidRPr="002C2B9B">
                <w:rPr>
                  <w:rFonts w:ascii="Arial Narrow" w:hAnsi="Arial Narrow"/>
                  <w:sz w:val="18"/>
                  <w:szCs w:val="18"/>
                </w:rPr>
                <w:t>I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A5BAF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3667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24,5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E7B9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400,481.29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7DE5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7,244,975.1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F8A58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2,557,978.69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2757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3,203,435.10 </w:t>
            </w:r>
          </w:p>
        </w:tc>
      </w:tr>
      <w:tr w:rsidR="002C2B9B" w:rsidRPr="002C2B9B" w14:paraId="51FC3BE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92F204" w14:textId="77777777" w:rsidR="002C2B9B" w:rsidRPr="002C2B9B" w:rsidRDefault="00F320FE" w:rsidP="002C2B9B">
            <w:pPr>
              <w:spacing w:after="0" w:line="240" w:lineRule="auto"/>
              <w:ind w:right="57"/>
              <w:contextualSpacing/>
              <w:rPr>
                <w:rFonts w:ascii="Arial Narrow" w:hAnsi="Arial Narrow"/>
                <w:sz w:val="18"/>
                <w:szCs w:val="18"/>
              </w:rPr>
            </w:pPr>
            <w:hyperlink w:anchor="gid=934859144" w:tgtFrame="_blank" w:history="1">
              <w:r w:rsidR="002C2B9B" w:rsidRPr="002C2B9B">
                <w:rPr>
                  <w:rFonts w:ascii="Arial Narrow" w:hAnsi="Arial Narrow"/>
                  <w:sz w:val="18"/>
                  <w:szCs w:val="18"/>
                </w:rPr>
                <w:t>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B3248"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E22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4,13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4BE8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7,848,711.05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DD1A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825,928.2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1C020"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598,495.42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4632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1,389,814.62 </w:t>
            </w:r>
          </w:p>
        </w:tc>
      </w:tr>
      <w:tr w:rsidR="002C2B9B" w:rsidRPr="002C2B9B" w14:paraId="1F33D4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933FB2" w14:textId="77777777" w:rsidR="002C2B9B" w:rsidRPr="002C2B9B" w:rsidRDefault="00F320FE" w:rsidP="002C2B9B">
            <w:pPr>
              <w:spacing w:after="0" w:line="240" w:lineRule="auto"/>
              <w:ind w:right="57"/>
              <w:contextualSpacing/>
              <w:rPr>
                <w:rFonts w:ascii="Arial Narrow" w:hAnsi="Arial Narrow"/>
                <w:sz w:val="18"/>
                <w:szCs w:val="18"/>
              </w:rPr>
            </w:pPr>
            <w:hyperlink w:anchor="gid=1629368963" w:tgtFrame="_blank" w:history="1">
              <w:r w:rsidR="002C2B9B" w:rsidRPr="002C2B9B">
                <w:rPr>
                  <w:rFonts w:ascii="Arial Narrow" w:hAnsi="Arial Narrow"/>
                  <w:sz w:val="18"/>
                  <w:szCs w:val="18"/>
                </w:rPr>
                <w:t>X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F78A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3F169"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1,2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112E1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142,357.2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15C2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4,413,82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9286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2,454,932.30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0929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5,011,114.50 </w:t>
            </w:r>
          </w:p>
        </w:tc>
      </w:tr>
      <w:tr w:rsidR="002C2B9B" w:rsidRPr="002C2B9B" w14:paraId="6CE2940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7EC19B" w14:textId="77777777" w:rsidR="002C2B9B" w:rsidRPr="002C2B9B" w:rsidRDefault="00F320FE" w:rsidP="002C2B9B">
            <w:pPr>
              <w:spacing w:after="0" w:line="240" w:lineRule="auto"/>
              <w:ind w:right="57"/>
              <w:contextualSpacing/>
              <w:rPr>
                <w:rFonts w:ascii="Arial Narrow" w:hAnsi="Arial Narrow"/>
                <w:sz w:val="18"/>
                <w:szCs w:val="18"/>
              </w:rPr>
            </w:pPr>
            <w:hyperlink w:anchor="gid=315813862" w:tgtFrame="_blank" w:history="1">
              <w:r w:rsidR="002C2B9B" w:rsidRPr="002C2B9B">
                <w:rPr>
                  <w:rFonts w:ascii="Arial Narrow" w:hAnsi="Arial Narrow"/>
                  <w:sz w:val="18"/>
                  <w:szCs w:val="18"/>
                </w:rPr>
                <w:t>X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62D0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A379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5,88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371CD"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236,750.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862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95,450.0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3BD3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0,415,768.53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B76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9,496,482.46 </w:t>
            </w:r>
          </w:p>
        </w:tc>
      </w:tr>
      <w:tr w:rsidR="002C2B9B" w:rsidRPr="002C2B9B" w14:paraId="717D898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5E307" w14:textId="77777777" w:rsidR="002C2B9B" w:rsidRPr="002C2B9B" w:rsidRDefault="00F320FE" w:rsidP="002C2B9B">
            <w:pPr>
              <w:spacing w:after="0" w:line="240" w:lineRule="auto"/>
              <w:ind w:right="57"/>
              <w:contextualSpacing/>
              <w:rPr>
                <w:rFonts w:ascii="Arial Narrow" w:hAnsi="Arial Narrow"/>
                <w:sz w:val="18"/>
                <w:szCs w:val="18"/>
              </w:rPr>
            </w:pPr>
            <w:hyperlink w:anchor="gid=836647330" w:tgtFrame="_blank" w:history="1">
              <w:r w:rsidR="002C2B9B" w:rsidRPr="002C2B9B">
                <w:rPr>
                  <w:rFonts w:ascii="Arial Narrow" w:hAnsi="Arial Narrow"/>
                  <w:sz w:val="18"/>
                  <w:szCs w:val="18"/>
                </w:rPr>
                <w:t>CARAG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36194"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451,832.0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3430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7,8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5F62B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339,528.78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A29F1"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7F652"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7,234,065.54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14D40"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6,200,813.64 </w:t>
            </w:r>
          </w:p>
        </w:tc>
      </w:tr>
      <w:tr w:rsidR="002C2B9B" w:rsidRPr="002C2B9B" w14:paraId="516097F6"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130FC8" w14:textId="77777777" w:rsidR="002C2B9B" w:rsidRPr="002C2B9B" w:rsidRDefault="00F320FE" w:rsidP="002C2B9B">
            <w:pPr>
              <w:spacing w:after="0" w:line="240" w:lineRule="auto"/>
              <w:ind w:right="57"/>
              <w:contextualSpacing/>
              <w:rPr>
                <w:rFonts w:ascii="Arial Narrow" w:hAnsi="Arial Narrow"/>
                <w:sz w:val="18"/>
                <w:szCs w:val="18"/>
              </w:rPr>
            </w:pPr>
            <w:hyperlink w:anchor="gid=522761621" w:tgtFrame="_blank" w:history="1">
              <w:r w:rsidR="002C2B9B" w:rsidRPr="002C2B9B">
                <w:rPr>
                  <w:rFonts w:ascii="Arial Narrow" w:hAnsi="Arial Narrow"/>
                  <w:sz w:val="18"/>
                  <w:szCs w:val="18"/>
                </w:rPr>
                <w:t>NC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16DF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F4250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E1D6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528,776.55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B667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6BFD7"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730,344.44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A886E"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3,254,660.41 </w:t>
            </w:r>
          </w:p>
        </w:tc>
      </w:tr>
      <w:tr w:rsidR="002C2B9B" w:rsidRPr="002C2B9B" w14:paraId="6EEFF09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B29475" w14:textId="77777777" w:rsidR="002C2B9B" w:rsidRPr="002C2B9B" w:rsidRDefault="00F320FE" w:rsidP="002C2B9B">
            <w:pPr>
              <w:spacing w:after="0" w:line="240" w:lineRule="auto"/>
              <w:ind w:right="57"/>
              <w:contextualSpacing/>
              <w:rPr>
                <w:rFonts w:ascii="Arial Narrow" w:hAnsi="Arial Narrow"/>
                <w:sz w:val="18"/>
                <w:szCs w:val="18"/>
              </w:rPr>
            </w:pPr>
            <w:hyperlink w:anchor="gid=2108079193" w:tgtFrame="_blank" w:history="1">
              <w:r w:rsidR="002C2B9B" w:rsidRPr="002C2B9B">
                <w:rPr>
                  <w:rFonts w:ascii="Arial Narrow" w:hAnsi="Arial Narrow"/>
                  <w:sz w:val="18"/>
                  <w:szCs w:val="18"/>
                </w:rPr>
                <w:t>CA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6090C"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5E236"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31,8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FBB9"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6,361,812.36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CB455"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935,005.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F0FB3"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12,720,726.54 </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A1260" w14:textId="77777777" w:rsidR="002C2B9B" w:rsidRPr="002C2B9B" w:rsidRDefault="002C2B9B" w:rsidP="002C2B9B">
            <w:pPr>
              <w:spacing w:after="0" w:line="240" w:lineRule="auto"/>
              <w:ind w:right="57"/>
              <w:contextualSpacing/>
              <w:jc w:val="right"/>
              <w:rPr>
                <w:rFonts w:ascii="Arial Narrow" w:hAnsi="Arial Narrow"/>
                <w:sz w:val="18"/>
                <w:szCs w:val="18"/>
              </w:rPr>
            </w:pPr>
            <w:r w:rsidRPr="002C2B9B">
              <w:rPr>
                <w:rFonts w:ascii="Arial Narrow" w:hAnsi="Arial Narrow"/>
                <w:sz w:val="18"/>
                <w:szCs w:val="18"/>
              </w:rPr>
              <w:t xml:space="preserve">34,017,590.44 </w:t>
            </w:r>
          </w:p>
        </w:tc>
      </w:tr>
    </w:tbl>
    <w:p w14:paraId="0982F806" w14:textId="63B5F04E"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BE395B">
        <w:rPr>
          <w:rFonts w:ascii="Arial" w:eastAsia="Arial" w:hAnsi="Arial" w:cs="Arial"/>
          <w:i/>
          <w:sz w:val="16"/>
          <w:szCs w:val="16"/>
        </w:rPr>
        <w:t>6</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1DEA3417" w14:textId="1EE02166" w:rsidR="003922E3" w:rsidRPr="002C2B9B" w:rsidRDefault="009B40FE" w:rsidP="002C2B9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2443EA8" w:rsidR="008E35DA" w:rsidRPr="00083A70"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E395B">
              <w:rPr>
                <w:rFonts w:ascii="Arial" w:eastAsia="Arial" w:hAnsi="Arial" w:cs="Arial"/>
                <w:sz w:val="20"/>
                <w:szCs w:val="20"/>
              </w:rPr>
              <w:t>6</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xml:space="preserve">) is in 24/7 virtual operation to closely </w:t>
            </w:r>
            <w:r w:rsidRPr="00083A70">
              <w:rPr>
                <w:rFonts w:ascii="Arial" w:eastAsia="Arial" w:hAnsi="Arial" w:cs="Arial"/>
                <w:sz w:val="20"/>
                <w:szCs w:val="19"/>
              </w:rPr>
              <w:lastRenderedPageBreak/>
              <w:t>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C4548C5" w:rsidR="008E35DA" w:rsidRPr="00D42B1F"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D71B1">
              <w:rPr>
                <w:rFonts w:ascii="Arial" w:eastAsia="Arial" w:hAnsi="Arial" w:cs="Arial"/>
                <w:sz w:val="20"/>
                <w:szCs w:val="20"/>
              </w:rPr>
              <w:t>5</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B1C135"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A0440">
              <w:rPr>
                <w:rFonts w:ascii="Arial" w:eastAsia="Arial" w:hAnsi="Arial" w:cs="Arial"/>
                <w:sz w:val="20"/>
                <w:szCs w:val="20"/>
              </w:rPr>
              <w:t>4</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 xml:space="preserve">DSWD Field Office NCR facilitates the provision of family food packs (FFPs) as augmentation to the individuals affected by the lockdown of </w:t>
            </w:r>
            <w:proofErr w:type="spellStart"/>
            <w:r w:rsidRPr="000A4838">
              <w:rPr>
                <w:rFonts w:ascii="Arial" w:hAnsi="Arial" w:cs="Arial"/>
                <w:sz w:val="20"/>
                <w:szCs w:val="20"/>
              </w:rPr>
              <w:t>Hospicio</w:t>
            </w:r>
            <w:proofErr w:type="spellEnd"/>
            <w:r w:rsidRPr="000A4838">
              <w:rPr>
                <w:rFonts w:ascii="Arial" w:hAnsi="Arial" w:cs="Arial"/>
                <w:sz w:val="20"/>
                <w:szCs w:val="20"/>
              </w:rPr>
              <w:t xml:space="preserve">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65A813"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A659BD">
              <w:rPr>
                <w:rFonts w:ascii="Arial" w:eastAsia="Arial" w:hAnsi="Arial" w:cs="Arial"/>
                <w:sz w:val="20"/>
                <w:szCs w:val="20"/>
              </w:rPr>
              <w:t>3</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Continuous implementation for the </w:t>
            </w:r>
            <w:proofErr w:type="spellStart"/>
            <w:r w:rsidRPr="00D108DD">
              <w:rPr>
                <w:rFonts w:ascii="Arial" w:eastAsia="Arial" w:hAnsi="Arial" w:cs="Arial"/>
                <w:sz w:val="20"/>
                <w:szCs w:val="19"/>
              </w:rPr>
              <w:t>Bayanihan</w:t>
            </w:r>
            <w:proofErr w:type="spellEnd"/>
            <w:r w:rsidRPr="00D108DD">
              <w:rPr>
                <w:rFonts w:ascii="Arial" w:eastAsia="Arial" w:hAnsi="Arial" w:cs="Arial"/>
                <w:sz w:val="20"/>
                <w:szCs w:val="19"/>
              </w:rPr>
              <w:t xml:space="preserve">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DSWD-FO CAR is in close coordination with DRMB and NRLMB for disaster </w:t>
            </w:r>
            <w:r w:rsidRPr="00D108DD">
              <w:rPr>
                <w:rFonts w:ascii="Arial" w:eastAsia="Arial" w:hAnsi="Arial" w:cs="Arial"/>
                <w:sz w:val="20"/>
                <w:szCs w:val="19"/>
              </w:rPr>
              <w:lastRenderedPageBreak/>
              <w:t>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w:t>
                  </w:r>
                  <w:proofErr w:type="spellStart"/>
                  <w:r w:rsidRPr="00D108DD">
                    <w:rPr>
                      <w:rFonts w:ascii="Arial" w:eastAsia="Arial" w:hAnsi="Arial" w:cs="Arial"/>
                      <w:b/>
                      <w:sz w:val="16"/>
                      <w:szCs w:val="16"/>
                    </w:rPr>
                    <w:t>PhP</w:t>
                  </w:r>
                  <w:proofErr w:type="spellEnd"/>
                  <w:r w:rsidRPr="00D108DD">
                    <w:rPr>
                      <w:rFonts w:ascii="Arial" w:eastAsia="Arial" w:hAnsi="Arial" w:cs="Arial"/>
                      <w:b/>
                      <w:sz w:val="16"/>
                      <w:szCs w:val="16"/>
                    </w:rPr>
                    <w:t>)</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3E498E5" w:rsidR="008E35DA" w:rsidRPr="00BE395B"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E395B">
              <w:rPr>
                <w:rFonts w:ascii="Arial" w:eastAsia="Arial" w:hAnsi="Arial" w:cs="Arial"/>
                <w:sz w:val="20"/>
                <w:szCs w:val="20"/>
              </w:rPr>
              <w:t>1</w:t>
            </w:r>
            <w:r w:rsidR="00DD71B1" w:rsidRPr="00BE395B">
              <w:rPr>
                <w:rFonts w:ascii="Arial" w:eastAsia="Arial" w:hAnsi="Arial" w:cs="Arial"/>
                <w:sz w:val="20"/>
                <w:szCs w:val="20"/>
              </w:rPr>
              <w:t>4</w:t>
            </w:r>
            <w:r w:rsidR="00620B64" w:rsidRPr="00BE395B">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5F9287A" w:rsidR="00AF55D8" w:rsidRPr="00BE395B" w:rsidRDefault="00AF55D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of </w:t>
            </w:r>
            <w:r w:rsidR="00ED4638" w:rsidRPr="00BE395B">
              <w:rPr>
                <w:rFonts w:ascii="Arial" w:eastAsia="Arial" w:hAnsi="Arial" w:cs="Arial"/>
                <w:sz w:val="20"/>
                <w:szCs w:val="19"/>
              </w:rPr>
              <w:t>4</w:t>
            </w:r>
            <w:r w:rsidR="00DD71B1" w:rsidRPr="00BE395B">
              <w:rPr>
                <w:rFonts w:ascii="Arial" w:eastAsia="Arial" w:hAnsi="Arial" w:cs="Arial"/>
                <w:sz w:val="20"/>
                <w:szCs w:val="19"/>
              </w:rPr>
              <w:t>5</w:t>
            </w:r>
            <w:r w:rsidR="001A129E" w:rsidRPr="00BE395B">
              <w:rPr>
                <w:rFonts w:ascii="Arial" w:eastAsia="Arial" w:hAnsi="Arial" w:cs="Arial"/>
                <w:sz w:val="20"/>
                <w:szCs w:val="19"/>
              </w:rPr>
              <w:t xml:space="preserve"> </w:t>
            </w:r>
            <w:r w:rsidRPr="00BE395B">
              <w:rPr>
                <w:rFonts w:ascii="Arial" w:eastAsia="Arial" w:hAnsi="Arial" w:cs="Arial"/>
                <w:sz w:val="20"/>
                <w:szCs w:val="19"/>
              </w:rPr>
              <w:t xml:space="preserve">personnel </w:t>
            </w:r>
            <w:proofErr w:type="gramStart"/>
            <w:r w:rsidR="009B3D1B" w:rsidRPr="00BE395B">
              <w:rPr>
                <w:rFonts w:ascii="Arial" w:eastAsia="Arial" w:hAnsi="Arial" w:cs="Arial"/>
                <w:sz w:val="20"/>
                <w:szCs w:val="19"/>
              </w:rPr>
              <w:t>are</w:t>
            </w:r>
            <w:proofErr w:type="gramEnd"/>
            <w:r w:rsidR="009B3D1B" w:rsidRPr="00BE395B">
              <w:rPr>
                <w:rFonts w:ascii="Arial" w:eastAsia="Arial" w:hAnsi="Arial" w:cs="Arial"/>
                <w:sz w:val="20"/>
                <w:szCs w:val="19"/>
              </w:rPr>
              <w:t xml:space="preserve"> </w:t>
            </w:r>
            <w:r w:rsidR="00FB3787" w:rsidRPr="00BE395B">
              <w:rPr>
                <w:rFonts w:ascii="Arial" w:eastAsia="Arial" w:hAnsi="Arial" w:cs="Arial"/>
                <w:sz w:val="20"/>
                <w:szCs w:val="19"/>
              </w:rPr>
              <w:t>on duty/deployed</w:t>
            </w:r>
            <w:r w:rsidRPr="00BE395B">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BE395B" w:rsidRDefault="002F1CA5" w:rsidP="002F1CA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395B" w:rsidRDefault="004152A3" w:rsidP="00577858">
            <w:pPr>
              <w:spacing w:after="0" w:line="240" w:lineRule="auto"/>
              <w:jc w:val="both"/>
              <w:rPr>
                <w:rFonts w:ascii="Arial" w:eastAsia="Arial" w:hAnsi="Arial" w:cs="Arial"/>
                <w:sz w:val="20"/>
                <w:szCs w:val="19"/>
              </w:rPr>
            </w:pPr>
          </w:p>
          <w:p w14:paraId="63DB2CE5" w14:textId="6195E2CE" w:rsidR="008E35DA" w:rsidRPr="00BE395B" w:rsidRDefault="008E35DA" w:rsidP="008266BC">
            <w:pPr>
              <w:spacing w:after="0" w:line="240" w:lineRule="auto"/>
              <w:contextualSpacing/>
              <w:jc w:val="both"/>
              <w:rPr>
                <w:rFonts w:ascii="Arial" w:eastAsia="Arial" w:hAnsi="Arial" w:cs="Arial"/>
                <w:b/>
                <w:sz w:val="20"/>
                <w:szCs w:val="19"/>
              </w:rPr>
            </w:pPr>
            <w:r w:rsidRPr="00BE395B">
              <w:rPr>
                <w:rFonts w:ascii="Arial" w:eastAsia="Arial" w:hAnsi="Arial" w:cs="Arial"/>
                <w:b/>
                <w:sz w:val="20"/>
                <w:szCs w:val="19"/>
              </w:rPr>
              <w:t>Social Amelioration Program (SAP)</w:t>
            </w:r>
          </w:p>
          <w:p w14:paraId="0A773921" w14:textId="59537B32" w:rsidR="00B45057" w:rsidRPr="00BE395B" w:rsidRDefault="00B45057" w:rsidP="000D6C56">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of </w:t>
            </w:r>
            <w:r w:rsidRPr="00BE395B">
              <w:rPr>
                <w:rFonts w:ascii="Arial" w:eastAsia="Arial" w:hAnsi="Arial" w:cs="Arial"/>
                <w:b/>
                <w:sz w:val="20"/>
                <w:szCs w:val="19"/>
              </w:rPr>
              <w:t>₱</w:t>
            </w:r>
            <w:r w:rsidR="000D6C56" w:rsidRPr="00BE395B">
              <w:rPr>
                <w:rFonts w:ascii="Arial" w:eastAsia="Arial" w:hAnsi="Arial" w:cs="Arial"/>
                <w:b/>
                <w:sz w:val="20"/>
                <w:szCs w:val="19"/>
                <w:lang w:val="en-US"/>
              </w:rPr>
              <w:t xml:space="preserve">4,269,313,000.00 </w:t>
            </w:r>
            <w:r w:rsidRPr="00BE395B">
              <w:rPr>
                <w:rFonts w:ascii="Arial" w:eastAsia="Arial" w:hAnsi="Arial" w:cs="Arial"/>
                <w:sz w:val="20"/>
                <w:szCs w:val="19"/>
              </w:rPr>
              <w:t xml:space="preserve">was paid to </w:t>
            </w:r>
            <w:r w:rsidR="000D6C56" w:rsidRPr="00BE395B">
              <w:rPr>
                <w:rFonts w:ascii="Arial" w:eastAsia="Arial" w:hAnsi="Arial" w:cs="Arial"/>
                <w:b/>
                <w:bCs/>
                <w:sz w:val="20"/>
                <w:szCs w:val="19"/>
                <w:lang w:val="en-US"/>
              </w:rPr>
              <w:t xml:space="preserve">776,236 </w:t>
            </w:r>
            <w:r w:rsidRPr="00BE395B">
              <w:rPr>
                <w:rFonts w:ascii="Arial" w:eastAsia="Arial" w:hAnsi="Arial" w:cs="Arial"/>
                <w:b/>
                <w:bCs/>
                <w:sz w:val="20"/>
                <w:szCs w:val="19"/>
                <w:lang w:val="en-US"/>
              </w:rPr>
              <w:t>beneficiaries</w:t>
            </w:r>
            <w:r w:rsidRPr="00BE395B">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395B" w:rsidRDefault="004C235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bCs/>
                <w:sz w:val="20"/>
                <w:szCs w:val="19"/>
              </w:rPr>
              <w:t>₱513,724,350.00</w:t>
            </w:r>
            <w:r w:rsidRPr="00BE395B">
              <w:rPr>
                <w:rFonts w:ascii="Arial" w:eastAsia="Arial" w:hAnsi="Arial" w:cs="Arial"/>
                <w:sz w:val="20"/>
                <w:szCs w:val="19"/>
              </w:rPr>
              <w:t xml:space="preserve"> were paid through direct payout and cash cards to </w:t>
            </w:r>
            <w:r w:rsidRPr="00BE395B">
              <w:rPr>
                <w:rFonts w:ascii="Arial" w:eastAsia="Arial" w:hAnsi="Arial" w:cs="Arial"/>
                <w:b/>
                <w:bCs/>
                <w:sz w:val="20"/>
                <w:szCs w:val="19"/>
              </w:rPr>
              <w:t>123,789</w:t>
            </w:r>
            <w:r w:rsidRPr="00BE395B">
              <w:rPr>
                <w:rFonts w:ascii="Arial" w:eastAsia="Arial" w:hAnsi="Arial" w:cs="Arial"/>
                <w:sz w:val="20"/>
                <w:szCs w:val="19"/>
              </w:rPr>
              <w:t xml:space="preserve"> </w:t>
            </w:r>
            <w:r w:rsidRPr="00BE395B">
              <w:rPr>
                <w:rFonts w:ascii="Arial" w:eastAsia="Arial" w:hAnsi="Arial" w:cs="Arial"/>
                <w:b/>
                <w:sz w:val="20"/>
                <w:szCs w:val="19"/>
              </w:rPr>
              <w:t>4Ps beneficiaries</w:t>
            </w:r>
            <w:r w:rsidRPr="00BE395B">
              <w:rPr>
                <w:rFonts w:ascii="Arial" w:eastAsia="Arial" w:hAnsi="Arial" w:cs="Arial"/>
                <w:sz w:val="20"/>
                <w:szCs w:val="19"/>
              </w:rPr>
              <w:t xml:space="preserve"> while 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2,259,823,500.00 </w:t>
            </w:r>
            <w:r w:rsidRPr="00BE395B">
              <w:rPr>
                <w:rFonts w:ascii="Arial" w:eastAsia="Arial" w:hAnsi="Arial" w:cs="Arial"/>
                <w:sz w:val="20"/>
                <w:szCs w:val="19"/>
              </w:rPr>
              <w:t xml:space="preserve">were paid through financial service providers (FSPs) to </w:t>
            </w:r>
            <w:r w:rsidRPr="00BE395B">
              <w:rPr>
                <w:rFonts w:ascii="Arial" w:eastAsia="Arial" w:hAnsi="Arial" w:cs="Arial"/>
                <w:b/>
                <w:sz w:val="20"/>
                <w:szCs w:val="19"/>
                <w:lang w:val="en-US"/>
              </w:rPr>
              <w:t xml:space="preserve">410,877 </w:t>
            </w:r>
            <w:r w:rsidRPr="00BE395B">
              <w:rPr>
                <w:rFonts w:ascii="Arial" w:eastAsia="Arial" w:hAnsi="Arial" w:cs="Arial"/>
                <w:b/>
                <w:sz w:val="20"/>
                <w:szCs w:val="19"/>
              </w:rPr>
              <w:t>non-4Ps beneficiaries</w:t>
            </w:r>
            <w:r w:rsidRPr="00BE395B">
              <w:rPr>
                <w:rFonts w:ascii="Arial" w:eastAsia="Arial" w:hAnsi="Arial" w:cs="Arial"/>
                <w:sz w:val="20"/>
                <w:szCs w:val="19"/>
              </w:rPr>
              <w:t xml:space="preserve"> in Pangasinan for the second tranche implementation.</w:t>
            </w:r>
          </w:p>
          <w:p w14:paraId="6261C4AB" w14:textId="27F51136" w:rsidR="001E6968" w:rsidRPr="00BE395B" w:rsidRDefault="001E696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A total amount of</w:t>
            </w:r>
            <w:r w:rsidRPr="00BE395B">
              <w:rPr>
                <w:rFonts w:ascii="Arial" w:eastAsia="Arial" w:hAnsi="Arial" w:cs="Arial"/>
                <w:b/>
                <w:sz w:val="20"/>
                <w:szCs w:val="19"/>
              </w:rPr>
              <w:t xml:space="preserve"> ₱</w:t>
            </w:r>
            <w:r w:rsidR="00B45057" w:rsidRPr="00BE395B">
              <w:rPr>
                <w:rFonts w:ascii="Arial" w:eastAsia="Arial" w:hAnsi="Arial" w:cs="Arial"/>
                <w:b/>
                <w:sz w:val="20"/>
                <w:szCs w:val="19"/>
              </w:rPr>
              <w:t xml:space="preserve">262,333,500.00 </w:t>
            </w:r>
            <w:r w:rsidRPr="00BE395B">
              <w:rPr>
                <w:rFonts w:ascii="Arial" w:eastAsia="Arial" w:hAnsi="Arial" w:cs="Arial"/>
                <w:sz w:val="20"/>
                <w:szCs w:val="19"/>
              </w:rPr>
              <w:t xml:space="preserve">was paid to </w:t>
            </w:r>
            <w:r w:rsidR="00B45057" w:rsidRPr="00BE395B">
              <w:rPr>
                <w:rFonts w:ascii="Arial" w:eastAsia="Arial" w:hAnsi="Arial" w:cs="Arial"/>
                <w:b/>
                <w:sz w:val="20"/>
                <w:szCs w:val="19"/>
              </w:rPr>
              <w:t xml:space="preserve">47,697 </w:t>
            </w:r>
            <w:r w:rsidRPr="00BE395B">
              <w:rPr>
                <w:rFonts w:ascii="Arial" w:eastAsia="Arial" w:hAnsi="Arial" w:cs="Arial"/>
                <w:b/>
                <w:sz w:val="20"/>
                <w:szCs w:val="19"/>
              </w:rPr>
              <w:t>waitlisted beneficiaries</w:t>
            </w:r>
            <w:r w:rsidRPr="00BE395B">
              <w:rPr>
                <w:rFonts w:ascii="Arial" w:eastAsia="Arial" w:hAnsi="Arial" w:cs="Arial"/>
                <w:sz w:val="20"/>
                <w:szCs w:val="19"/>
              </w:rPr>
              <w:t xml:space="preserve"> in the Region.</w:t>
            </w:r>
          </w:p>
          <w:p w14:paraId="239754A4"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15,130,500.00 </w:t>
            </w:r>
            <w:r w:rsidRPr="00BE395B">
              <w:rPr>
                <w:rFonts w:ascii="Arial" w:eastAsia="Arial" w:hAnsi="Arial" w:cs="Arial"/>
                <w:sz w:val="20"/>
                <w:szCs w:val="19"/>
              </w:rPr>
              <w:t xml:space="preserve">was paid to </w:t>
            </w:r>
            <w:r w:rsidRPr="00BE395B">
              <w:rPr>
                <w:rFonts w:ascii="Arial" w:eastAsia="Arial" w:hAnsi="Arial" w:cs="Arial"/>
                <w:b/>
                <w:sz w:val="20"/>
                <w:szCs w:val="19"/>
              </w:rPr>
              <w:t xml:space="preserve">1,887 </w:t>
            </w:r>
            <w:r w:rsidRPr="00BE395B">
              <w:rPr>
                <w:rFonts w:ascii="Arial" w:eastAsia="Arial" w:hAnsi="Arial" w:cs="Arial"/>
                <w:b/>
                <w:bCs/>
                <w:sz w:val="20"/>
                <w:szCs w:val="19"/>
              </w:rPr>
              <w:t>TNVS/PUV drivers</w:t>
            </w:r>
            <w:r w:rsidRPr="00BE395B">
              <w:rPr>
                <w:rFonts w:ascii="Arial" w:eastAsia="Arial" w:hAnsi="Arial" w:cs="Arial"/>
                <w:sz w:val="20"/>
                <w:szCs w:val="19"/>
              </w:rPr>
              <w:t xml:space="preserve"> in the Region.</w:t>
            </w:r>
          </w:p>
          <w:p w14:paraId="7F96C9ED"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888010C" w:rsidR="008E35DA" w:rsidRPr="00BE395B"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E395B">
              <w:rPr>
                <w:rFonts w:ascii="Arial" w:eastAsia="Arial" w:hAnsi="Arial" w:cs="Arial"/>
                <w:sz w:val="20"/>
                <w:szCs w:val="20"/>
              </w:rPr>
              <w:t>1</w:t>
            </w:r>
            <w:r w:rsidR="00DD71B1" w:rsidRPr="00BE395B">
              <w:rPr>
                <w:rFonts w:ascii="Arial" w:eastAsia="Arial" w:hAnsi="Arial" w:cs="Arial"/>
                <w:sz w:val="20"/>
                <w:szCs w:val="20"/>
              </w:rPr>
              <w:t>4</w:t>
            </w:r>
            <w:r w:rsidR="007D1A83" w:rsidRPr="00BE395B">
              <w:rPr>
                <w:rFonts w:ascii="Arial" w:eastAsia="Arial" w:hAnsi="Arial" w:cs="Arial"/>
                <w:sz w:val="20"/>
                <w:szCs w:val="20"/>
              </w:rPr>
              <w:t xml:space="preserve"> </w:t>
            </w:r>
            <w:r w:rsidR="00261DE4" w:rsidRPr="00BE395B">
              <w:rPr>
                <w:rFonts w:ascii="Arial" w:eastAsia="Arial" w:hAnsi="Arial" w:cs="Arial"/>
                <w:sz w:val="20"/>
                <w:szCs w:val="20"/>
              </w:rPr>
              <w:t>May</w:t>
            </w:r>
            <w:r w:rsidR="00CA252C" w:rsidRPr="00BE395B">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7D208A3" w:rsidR="008E35DA" w:rsidRPr="00BE395B" w:rsidRDefault="008E35DA" w:rsidP="00DD71B1">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BE395B">
              <w:rPr>
                <w:rFonts w:ascii="Arial" w:eastAsia="Arial" w:hAnsi="Arial" w:cs="Arial"/>
                <w:b/>
                <w:sz w:val="20"/>
                <w:szCs w:val="19"/>
                <w:lang w:bidi="en-US"/>
              </w:rPr>
              <w:t>22</w:t>
            </w:r>
            <w:r w:rsidR="00DD71B1" w:rsidRPr="00BE395B">
              <w:rPr>
                <w:rFonts w:ascii="Arial" w:eastAsia="Arial" w:hAnsi="Arial" w:cs="Arial"/>
                <w:b/>
                <w:sz w:val="20"/>
                <w:szCs w:val="19"/>
                <w:lang w:bidi="en-US"/>
              </w:rPr>
              <w:t>5</w:t>
            </w:r>
            <w:r w:rsidR="006011EE" w:rsidRPr="00BE395B">
              <w:rPr>
                <w:rFonts w:ascii="Arial" w:eastAsia="Arial" w:hAnsi="Arial" w:cs="Arial"/>
                <w:b/>
                <w:sz w:val="20"/>
                <w:szCs w:val="19"/>
                <w:lang w:bidi="en-US"/>
              </w:rPr>
              <w:t>,</w:t>
            </w:r>
            <w:r w:rsidR="00DD71B1" w:rsidRPr="00BE395B">
              <w:rPr>
                <w:rFonts w:ascii="Arial" w:eastAsia="Arial" w:hAnsi="Arial" w:cs="Arial"/>
                <w:b/>
                <w:sz w:val="20"/>
                <w:szCs w:val="19"/>
                <w:lang w:bidi="en-US"/>
              </w:rPr>
              <w:t>825</w:t>
            </w:r>
            <w:r w:rsidR="006011EE" w:rsidRPr="00BE395B">
              <w:rPr>
                <w:rFonts w:ascii="Arial" w:eastAsia="Arial" w:hAnsi="Arial" w:cs="Arial"/>
                <w:b/>
                <w:sz w:val="20"/>
                <w:szCs w:val="19"/>
                <w:lang w:bidi="en-US"/>
              </w:rPr>
              <w:t xml:space="preserve"> </w:t>
            </w:r>
            <w:r w:rsidRPr="00BE395B">
              <w:rPr>
                <w:rFonts w:ascii="Arial" w:eastAsia="Arial" w:hAnsi="Arial" w:cs="Arial"/>
                <w:b/>
                <w:sz w:val="20"/>
                <w:szCs w:val="19"/>
                <w:lang w:bidi="en-US"/>
              </w:rPr>
              <w:t>clients</w:t>
            </w:r>
            <w:r w:rsidRPr="00BE395B">
              <w:rPr>
                <w:rFonts w:ascii="Arial" w:eastAsia="Arial" w:hAnsi="Arial" w:cs="Arial"/>
                <w:sz w:val="20"/>
                <w:szCs w:val="19"/>
                <w:lang w:bidi="en-US"/>
              </w:rPr>
              <w:t xml:space="preserve"> were served and provided with assistance amounting to</w:t>
            </w:r>
            <w:r w:rsidR="00261DE4" w:rsidRPr="00BE395B">
              <w:rPr>
                <w:rFonts w:ascii="Arial" w:eastAsia="Arial" w:hAnsi="Arial" w:cs="Arial"/>
                <w:sz w:val="20"/>
                <w:szCs w:val="19"/>
                <w:lang w:bidi="en-US"/>
              </w:rPr>
              <w:t xml:space="preserve"> </w:t>
            </w:r>
            <w:r w:rsidR="00DD71B1" w:rsidRPr="00BE395B">
              <w:rPr>
                <w:rFonts w:ascii="Arial" w:eastAsia="Arial" w:hAnsi="Arial" w:cs="Arial"/>
                <w:b/>
                <w:sz w:val="20"/>
                <w:szCs w:val="19"/>
                <w:lang w:bidi="en-US"/>
              </w:rPr>
              <w:t xml:space="preserve">₱695,134,041.22 </w:t>
            </w:r>
            <w:r w:rsidRPr="00BE395B">
              <w:rPr>
                <w:rFonts w:ascii="Arial" w:eastAsia="Arial" w:hAnsi="Arial" w:cs="Arial"/>
                <w:sz w:val="20"/>
                <w:szCs w:val="19"/>
                <w:lang w:bidi="en-US"/>
              </w:rPr>
              <w:t>through medical</w:t>
            </w:r>
            <w:r w:rsidR="001A244D" w:rsidRPr="00BE395B">
              <w:rPr>
                <w:rFonts w:ascii="Arial" w:eastAsia="Arial" w:hAnsi="Arial" w:cs="Arial"/>
                <w:sz w:val="20"/>
                <w:szCs w:val="19"/>
                <w:lang w:bidi="en-US"/>
              </w:rPr>
              <w:t xml:space="preserve"> assistance</w:t>
            </w:r>
            <w:r w:rsidRPr="00BE395B">
              <w:rPr>
                <w:rFonts w:ascii="Arial" w:eastAsia="Arial" w:hAnsi="Arial" w:cs="Arial"/>
                <w:sz w:val="20"/>
                <w:szCs w:val="19"/>
                <w:lang w:bidi="en-US"/>
              </w:rPr>
              <w:t>, burial</w:t>
            </w:r>
            <w:r w:rsidR="001A244D" w:rsidRPr="00BE395B">
              <w:rPr>
                <w:rFonts w:ascii="Arial" w:eastAsia="Arial" w:hAnsi="Arial" w:cs="Arial"/>
                <w:sz w:val="20"/>
                <w:szCs w:val="19"/>
                <w:lang w:bidi="en-US"/>
              </w:rPr>
              <w:t xml:space="preserve"> assistance</w:t>
            </w:r>
            <w:r w:rsidRPr="00BE395B">
              <w:rPr>
                <w:rFonts w:ascii="Arial" w:eastAsia="Arial" w:hAnsi="Arial" w:cs="Arial"/>
                <w:sz w:val="20"/>
                <w:szCs w:val="19"/>
                <w:lang w:bidi="en-US"/>
              </w:rPr>
              <w:t xml:space="preserve">, food </w:t>
            </w:r>
            <w:r w:rsidR="001A244D" w:rsidRPr="00BE395B">
              <w:rPr>
                <w:rFonts w:ascii="Arial" w:eastAsia="Arial" w:hAnsi="Arial" w:cs="Arial"/>
                <w:sz w:val="20"/>
                <w:szCs w:val="19"/>
                <w:lang w:bidi="en-US"/>
              </w:rPr>
              <w:t xml:space="preserve">assistance, </w:t>
            </w:r>
            <w:r w:rsidRPr="00BE395B">
              <w:rPr>
                <w:rFonts w:ascii="Arial" w:eastAsia="Arial" w:hAnsi="Arial" w:cs="Arial"/>
                <w:sz w:val="20"/>
                <w:szCs w:val="19"/>
                <w:lang w:bidi="en-US"/>
              </w:rPr>
              <w:t xml:space="preserve">and other </w:t>
            </w:r>
            <w:r w:rsidR="001A244D" w:rsidRPr="00BE395B">
              <w:rPr>
                <w:rFonts w:ascii="Arial" w:eastAsia="Arial" w:hAnsi="Arial" w:cs="Arial"/>
                <w:sz w:val="20"/>
                <w:szCs w:val="19"/>
                <w:lang w:bidi="en-US"/>
              </w:rPr>
              <w:t>AICS services</w:t>
            </w:r>
            <w:r w:rsidRPr="00BE395B">
              <w:rPr>
                <w:rFonts w:ascii="Arial" w:eastAsia="Arial" w:hAnsi="Arial" w:cs="Arial"/>
                <w:sz w:val="20"/>
                <w:szCs w:val="19"/>
                <w:lang w:bidi="en-US"/>
              </w:rPr>
              <w:t xml:space="preserve">. </w:t>
            </w:r>
          </w:p>
          <w:p w14:paraId="075B6C20" w14:textId="15330332" w:rsidR="008E35DA" w:rsidRPr="00BE395B"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 xml:space="preserve">DSWD-FO II through the Sustainable Livelihood Program (SLP) under its Livelihood Assistance Grant 1 (LAG 1) </w:t>
            </w:r>
            <w:r w:rsidR="001A244D" w:rsidRPr="00BE395B">
              <w:rPr>
                <w:rFonts w:ascii="Arial" w:eastAsia="Arial" w:hAnsi="Arial" w:cs="Arial"/>
                <w:sz w:val="20"/>
                <w:szCs w:val="19"/>
                <w:lang w:bidi="en-US"/>
              </w:rPr>
              <w:t xml:space="preserve">has </w:t>
            </w:r>
            <w:r w:rsidRPr="00BE395B">
              <w:rPr>
                <w:rFonts w:ascii="Arial" w:eastAsia="Arial" w:hAnsi="Arial" w:cs="Arial"/>
                <w:sz w:val="20"/>
                <w:szCs w:val="19"/>
                <w:lang w:bidi="en-US"/>
              </w:rPr>
              <w:t xml:space="preserve">already disbursed a total amount of </w:t>
            </w:r>
            <w:r w:rsidRPr="00BE395B">
              <w:rPr>
                <w:rFonts w:ascii="Arial" w:eastAsia="Arial" w:hAnsi="Arial" w:cs="Arial"/>
                <w:b/>
                <w:sz w:val="20"/>
                <w:szCs w:val="19"/>
                <w:lang w:bidi="en-US"/>
              </w:rPr>
              <w:t>₱50,031,597.20</w:t>
            </w:r>
            <w:r w:rsidRPr="00BE395B">
              <w:rPr>
                <w:rFonts w:ascii="Arial" w:eastAsia="Arial" w:hAnsi="Arial" w:cs="Arial"/>
                <w:sz w:val="20"/>
                <w:szCs w:val="19"/>
                <w:lang w:bidi="en-US"/>
              </w:rPr>
              <w:t xml:space="preserve"> to </w:t>
            </w:r>
            <w:r w:rsidRPr="00BE395B">
              <w:rPr>
                <w:rFonts w:ascii="Arial" w:eastAsia="Arial" w:hAnsi="Arial" w:cs="Arial"/>
                <w:b/>
                <w:sz w:val="20"/>
                <w:szCs w:val="19"/>
                <w:lang w:bidi="en-US"/>
              </w:rPr>
              <w:t xml:space="preserve">5,991 </w:t>
            </w:r>
            <w:r w:rsidRPr="00BE395B">
              <w:rPr>
                <w:rFonts w:ascii="Arial" w:eastAsia="Arial" w:hAnsi="Arial" w:cs="Arial"/>
                <w:sz w:val="20"/>
                <w:szCs w:val="19"/>
                <w:lang w:bidi="en-US"/>
              </w:rPr>
              <w:t>beneficiaries.</w:t>
            </w:r>
          </w:p>
          <w:p w14:paraId="3FAF62C8" w14:textId="1011E014" w:rsidR="006011EE" w:rsidRPr="00BE395B"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DSWD-FO II ensures provision of augmentation support to LGUs, stakeholders and partners.</w:t>
            </w:r>
          </w:p>
          <w:p w14:paraId="18CE0E53" w14:textId="77777777" w:rsidR="00FB0284" w:rsidRPr="00BE395B"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395B"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395B">
              <w:rPr>
                <w:rFonts w:ascii="Arial" w:eastAsia="Arial" w:hAnsi="Arial" w:cs="Arial"/>
                <w:b/>
                <w:sz w:val="20"/>
                <w:szCs w:val="19"/>
              </w:rPr>
              <w:t>Social Amelioration Program (SAP)</w:t>
            </w:r>
          </w:p>
          <w:p w14:paraId="250C0F02" w14:textId="5271A743" w:rsidR="00261DE4" w:rsidRPr="00BE395B"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DSWD-FO II will be attending the 41</w:t>
            </w:r>
            <w:r w:rsidRPr="00BE395B">
              <w:rPr>
                <w:rFonts w:ascii="Arial" w:eastAsia="Arial" w:hAnsi="Arial" w:cs="Arial"/>
                <w:sz w:val="20"/>
                <w:szCs w:val="19"/>
                <w:vertAlign w:val="superscript"/>
                <w:lang w:bidi="en-US"/>
              </w:rPr>
              <w:t>st</w:t>
            </w:r>
            <w:r w:rsidRPr="00BE395B">
              <w:rPr>
                <w:rFonts w:ascii="Arial" w:eastAsia="Arial" w:hAnsi="Arial" w:cs="Arial"/>
                <w:sz w:val="20"/>
                <w:szCs w:val="19"/>
                <w:lang w:bidi="en-US"/>
              </w:rPr>
              <w:t xml:space="preserve"> Meeting with the Regional Directors on Social Amelioration Program (SAP) and </w:t>
            </w:r>
            <w:proofErr w:type="spellStart"/>
            <w:r w:rsidRPr="00BE395B">
              <w:rPr>
                <w:rFonts w:ascii="Arial" w:eastAsia="Arial" w:hAnsi="Arial" w:cs="Arial"/>
                <w:sz w:val="20"/>
                <w:szCs w:val="19"/>
                <w:lang w:bidi="en-US"/>
              </w:rPr>
              <w:t>Bayanihan</w:t>
            </w:r>
            <w:proofErr w:type="spellEnd"/>
            <w:r w:rsidRPr="00BE395B">
              <w:rPr>
                <w:rFonts w:ascii="Arial" w:eastAsia="Arial" w:hAnsi="Arial" w:cs="Arial"/>
                <w:sz w:val="20"/>
                <w:szCs w:val="19"/>
                <w:lang w:bidi="en-US"/>
              </w:rPr>
              <w:t>.</w:t>
            </w:r>
          </w:p>
          <w:p w14:paraId="758507C8" w14:textId="25CC2DF6" w:rsidR="008E35DA" w:rsidRPr="00BE395B"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 xml:space="preserve">DSWD-FO II conducted payout to </w:t>
            </w:r>
            <w:r w:rsidRPr="00BE395B">
              <w:rPr>
                <w:rFonts w:ascii="Arial" w:eastAsia="Arial" w:hAnsi="Arial" w:cs="Arial"/>
                <w:b/>
                <w:sz w:val="20"/>
                <w:szCs w:val="19"/>
                <w:lang w:bidi="en-US"/>
              </w:rPr>
              <w:t>19,554 beneficiaries</w:t>
            </w:r>
            <w:r w:rsidRPr="00BE395B">
              <w:rPr>
                <w:rFonts w:ascii="Arial" w:eastAsia="Arial" w:hAnsi="Arial" w:cs="Arial"/>
                <w:sz w:val="20"/>
                <w:szCs w:val="19"/>
                <w:lang w:bidi="en-US"/>
              </w:rPr>
              <w:t xml:space="preserve"> of the </w:t>
            </w:r>
            <w:proofErr w:type="spellStart"/>
            <w:r w:rsidRPr="00BE395B">
              <w:rPr>
                <w:rFonts w:ascii="Arial" w:eastAsia="Arial" w:hAnsi="Arial" w:cs="Arial"/>
                <w:sz w:val="20"/>
                <w:szCs w:val="19"/>
                <w:lang w:bidi="en-US"/>
              </w:rPr>
              <w:t>Bayanihan</w:t>
            </w:r>
            <w:proofErr w:type="spellEnd"/>
            <w:r w:rsidRPr="00BE395B">
              <w:rPr>
                <w:rFonts w:ascii="Arial" w:eastAsia="Arial" w:hAnsi="Arial" w:cs="Arial"/>
                <w:sz w:val="20"/>
                <w:szCs w:val="19"/>
                <w:lang w:bidi="en-US"/>
              </w:rPr>
              <w:t xml:space="preserve"> 2 with a total amount of</w:t>
            </w:r>
            <w:r w:rsidRPr="00BE395B">
              <w:t xml:space="preserve"> </w:t>
            </w:r>
            <w:r w:rsidRPr="00BE395B">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w:t>
                  </w:r>
                  <w:proofErr w:type="spellStart"/>
                  <w:r w:rsidRPr="003922E3">
                    <w:rPr>
                      <w:rFonts w:ascii="Arial" w:eastAsia="Arial" w:hAnsi="Arial" w:cs="Arial"/>
                      <w:b/>
                      <w:sz w:val="16"/>
                      <w:szCs w:val="16"/>
                    </w:rPr>
                    <w:t>PhP</w:t>
                  </w:r>
                  <w:proofErr w:type="spellEnd"/>
                  <w:r w:rsidRPr="003922E3">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8 May 2020</w:t>
                  </w:r>
                  <w:proofErr w:type="gramEnd"/>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0 September 2020</w:t>
                  </w:r>
                  <w:proofErr w:type="gramEnd"/>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 2020</w:t>
                  </w:r>
                  <w:proofErr w:type="gramEnd"/>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 2020</w:t>
                  </w:r>
                  <w:proofErr w:type="gramEnd"/>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6 November 2020</w:t>
                  </w:r>
                  <w:proofErr w:type="gramEnd"/>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 2020</w:t>
                  </w:r>
                  <w:proofErr w:type="gramEnd"/>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 2020</w:t>
                  </w:r>
                  <w:proofErr w:type="gramEnd"/>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091376A" w:rsidR="008E35DA" w:rsidRPr="003922E3"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3922E3">
              <w:rPr>
                <w:rFonts w:ascii="Arial" w:eastAsia="Arial" w:hAnsi="Arial" w:cs="Arial"/>
                <w:sz w:val="20"/>
                <w:szCs w:val="20"/>
              </w:rPr>
              <w:t>1</w:t>
            </w:r>
            <w:r w:rsidR="00F717CB" w:rsidRPr="003922E3">
              <w:rPr>
                <w:rFonts w:ascii="Arial" w:eastAsia="Arial" w:hAnsi="Arial" w:cs="Arial"/>
                <w:sz w:val="20"/>
                <w:szCs w:val="20"/>
              </w:rPr>
              <w:t>3</w:t>
            </w:r>
            <w:r w:rsidR="001C5596" w:rsidRPr="003922E3">
              <w:rPr>
                <w:rFonts w:ascii="Arial" w:eastAsia="Arial" w:hAnsi="Arial" w:cs="Arial"/>
                <w:sz w:val="20"/>
                <w:szCs w:val="20"/>
              </w:rPr>
              <w:t xml:space="preserve"> </w:t>
            </w:r>
            <w:r w:rsidR="00261DE4" w:rsidRPr="003922E3">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3922E3" w:rsidRDefault="00B613CD" w:rsidP="00B613CD">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05EF9925" w:rsidR="00F717CB" w:rsidRPr="003922E3" w:rsidRDefault="00B613CD"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DRMD represented the Field Office in the RTF CALABARZON Against COVID-19 6th Inter Cluster Meeting through virtual teleconference. The meeting served as venue to further strengthen Prevention, Detection, Isolation, Treatment and Reintegration (PDITR) Strategies for COVID-19 in Light of the Implementation of Enhance Community Quarantine in NCR plus Bubble.</w:t>
            </w:r>
          </w:p>
          <w:p w14:paraId="2176041E" w14:textId="45490F3A" w:rsidR="00F717CB" w:rsidRPr="003922E3" w:rsidRDefault="00B21454"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EOC coordinated with National Food Authority (NFA) for the availability of NFA Rice that will be used for the production of Family Food Packs (FFPs) at DSWD FO IV-A warehouses.</w:t>
            </w:r>
          </w:p>
          <w:p w14:paraId="5D39FB3C" w14:textId="66A09AFC" w:rsidR="00B613CD" w:rsidRPr="003922E3" w:rsidRDefault="00E97DEC"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through the DRMD coordinated with the National Resources and Logistics Management Bureau (NRLMB) for the resumption of delivery of FFPs in LGUs of Laguna.</w:t>
            </w:r>
          </w:p>
          <w:p w14:paraId="3A66ABC9" w14:textId="77777777" w:rsidR="00F717CB" w:rsidRPr="003922E3" w:rsidRDefault="00F717CB" w:rsidP="00F717CB">
            <w:pPr>
              <w:pStyle w:val="ListParagraph"/>
              <w:ind w:left="360"/>
              <w:jc w:val="both"/>
              <w:rPr>
                <w:rFonts w:ascii="Arial" w:eastAsia="Arial" w:hAnsi="Arial" w:cs="Arial"/>
                <w:sz w:val="20"/>
                <w:szCs w:val="20"/>
              </w:rPr>
            </w:pPr>
          </w:p>
          <w:p w14:paraId="24162B0D" w14:textId="77777777"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Crisis Intervention Section has provided a total amount of grants worth </w:t>
            </w:r>
            <w:r w:rsidRPr="003922E3">
              <w:rPr>
                <w:rFonts w:ascii="Arial" w:eastAsia="Arial" w:hAnsi="Arial" w:cs="Arial"/>
                <w:b/>
                <w:bCs/>
                <w:sz w:val="20"/>
                <w:szCs w:val="20"/>
              </w:rPr>
              <w:t>₱217,679,878.58</w:t>
            </w:r>
            <w:r w:rsidRPr="003922E3">
              <w:rPr>
                <w:rFonts w:ascii="Arial" w:eastAsia="Arial" w:hAnsi="Arial" w:cs="Arial"/>
                <w:sz w:val="20"/>
                <w:szCs w:val="20"/>
              </w:rPr>
              <w:t xml:space="preserve"> to </w:t>
            </w:r>
            <w:r w:rsidRPr="003922E3">
              <w:rPr>
                <w:rFonts w:ascii="Arial" w:eastAsia="Arial" w:hAnsi="Arial" w:cs="Arial"/>
                <w:b/>
                <w:bCs/>
                <w:sz w:val="20"/>
                <w:szCs w:val="20"/>
              </w:rPr>
              <w:t xml:space="preserve">80,200 clients </w:t>
            </w:r>
            <w:r w:rsidRPr="003922E3">
              <w:rPr>
                <w:rFonts w:ascii="Arial" w:eastAsia="Arial" w:hAnsi="Arial" w:cs="Arial"/>
                <w:bCs/>
                <w:sz w:val="20"/>
                <w:szCs w:val="20"/>
              </w:rPr>
              <w:t>as of 08 January 2021.</w:t>
            </w:r>
          </w:p>
          <w:p w14:paraId="7C80ED42" w14:textId="6817112F" w:rsidR="00B45057"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Sustainable Livelihood Program (SLP) has provided </w:t>
            </w:r>
            <w:r w:rsidRPr="003922E3">
              <w:rPr>
                <w:rFonts w:ascii="Arial" w:eastAsia="Arial" w:hAnsi="Arial" w:cs="Arial"/>
                <w:b/>
                <w:bCs/>
                <w:sz w:val="20"/>
                <w:szCs w:val="20"/>
              </w:rPr>
              <w:t>₱23,869,000.00</w:t>
            </w:r>
            <w:r w:rsidRPr="003922E3">
              <w:rPr>
                <w:rFonts w:ascii="Arial" w:eastAsia="Arial" w:hAnsi="Arial" w:cs="Arial"/>
                <w:sz w:val="20"/>
                <w:szCs w:val="20"/>
              </w:rPr>
              <w:t xml:space="preserve"> to </w:t>
            </w:r>
            <w:r w:rsidRPr="003922E3">
              <w:rPr>
                <w:rFonts w:ascii="Arial" w:eastAsia="Arial" w:hAnsi="Arial" w:cs="Arial"/>
                <w:b/>
                <w:bCs/>
                <w:sz w:val="20"/>
                <w:szCs w:val="20"/>
              </w:rPr>
              <w:t>1,538 beneficiaries</w:t>
            </w:r>
            <w:r w:rsidRPr="003922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922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922E3" w:rsidRDefault="008E35DA" w:rsidP="008266BC">
            <w:pPr>
              <w:spacing w:after="0" w:line="240" w:lineRule="auto"/>
              <w:ind w:right="57"/>
              <w:contextualSpacing/>
              <w:jc w:val="both"/>
              <w:rPr>
                <w:rFonts w:ascii="Arial" w:eastAsia="Arial" w:hAnsi="Arial" w:cs="Arial"/>
                <w:b/>
                <w:sz w:val="20"/>
                <w:szCs w:val="20"/>
              </w:rPr>
            </w:pPr>
            <w:r w:rsidRPr="003922E3">
              <w:rPr>
                <w:rFonts w:ascii="Arial" w:eastAsia="Arial" w:hAnsi="Arial" w:cs="Arial"/>
                <w:b/>
                <w:sz w:val="20"/>
                <w:szCs w:val="20"/>
              </w:rPr>
              <w:t>Social Amelioration Program (SAP)</w:t>
            </w:r>
          </w:p>
          <w:p w14:paraId="165D3C63" w14:textId="77777777" w:rsidR="00C25871"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For the SAP – ESP </w:t>
            </w:r>
            <w:proofErr w:type="spellStart"/>
            <w:r w:rsidRPr="003922E3">
              <w:rPr>
                <w:rFonts w:ascii="Arial" w:eastAsia="Arial" w:hAnsi="Arial" w:cs="Arial"/>
                <w:sz w:val="20"/>
                <w:szCs w:val="20"/>
              </w:rPr>
              <w:t>Bayanihan</w:t>
            </w:r>
            <w:proofErr w:type="spellEnd"/>
            <w:r w:rsidRPr="003922E3">
              <w:rPr>
                <w:rFonts w:ascii="Arial" w:eastAsia="Arial" w:hAnsi="Arial" w:cs="Arial"/>
                <w:sz w:val="20"/>
                <w:szCs w:val="20"/>
              </w:rPr>
              <w:t xml:space="preserve"> 2 implementation, DSWD-FO CALABARZON provided assistance amounting to ₱</w:t>
            </w:r>
            <w:r w:rsidR="00F33956" w:rsidRPr="003922E3">
              <w:rPr>
                <w:rFonts w:ascii="Arial" w:eastAsia="Arial" w:hAnsi="Arial" w:cs="Arial"/>
                <w:sz w:val="20"/>
                <w:szCs w:val="20"/>
              </w:rPr>
              <w:t xml:space="preserve">11,202,250.00 </w:t>
            </w:r>
            <w:r w:rsidRPr="003922E3">
              <w:rPr>
                <w:rFonts w:ascii="Arial" w:eastAsia="Arial" w:hAnsi="Arial" w:cs="Arial"/>
                <w:sz w:val="20"/>
                <w:szCs w:val="20"/>
              </w:rPr>
              <w:t>for beneficiaries under granular lockdown, while it has disbursed ₱</w:t>
            </w:r>
            <w:r w:rsidR="00CA7A09" w:rsidRPr="003922E3">
              <w:rPr>
                <w:rFonts w:ascii="Arial" w:eastAsia="Arial" w:hAnsi="Arial" w:cs="Arial"/>
                <w:sz w:val="20"/>
                <w:szCs w:val="20"/>
              </w:rPr>
              <w:t xml:space="preserve">866,807,500.00 </w:t>
            </w:r>
            <w:r w:rsidRPr="003922E3">
              <w:rPr>
                <w:rFonts w:ascii="Arial" w:eastAsia="Arial" w:hAnsi="Arial" w:cs="Arial"/>
                <w:sz w:val="20"/>
                <w:szCs w:val="20"/>
              </w:rPr>
              <w:t>for additional families</w:t>
            </w:r>
            <w:r w:rsidR="00026769" w:rsidRPr="003922E3">
              <w:rPr>
                <w:rFonts w:ascii="Arial" w:eastAsia="Arial" w:hAnsi="Arial" w:cs="Arial"/>
                <w:sz w:val="20"/>
                <w:szCs w:val="20"/>
              </w:rPr>
              <w:t>.</w:t>
            </w:r>
          </w:p>
          <w:p w14:paraId="40489568" w14:textId="6E4CE0E9"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6D5312B"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810DA">
              <w:rPr>
                <w:rFonts w:ascii="Arial" w:eastAsia="Arial" w:hAnsi="Arial" w:cs="Arial"/>
                <w:sz w:val="20"/>
                <w:szCs w:val="20"/>
              </w:rPr>
              <w:t>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proofErr w:type="spellStart"/>
            <w:r w:rsidR="00DE4DD4" w:rsidRPr="003922E3">
              <w:rPr>
                <w:rFonts w:ascii="Arial" w:eastAsia="Times New Roman" w:hAnsi="Arial" w:cs="Arial"/>
                <w:sz w:val="20"/>
                <w:szCs w:val="20"/>
              </w:rPr>
              <w:t>released</w:t>
            </w:r>
            <w:proofErr w:type="spellEnd"/>
            <w:r w:rsidR="00DE4DD4" w:rsidRPr="003922E3">
              <w:rPr>
                <w:rFonts w:ascii="Arial" w:eastAsia="Times New Roman" w:hAnsi="Arial" w:cs="Arial"/>
                <w:sz w:val="20"/>
                <w:szCs w:val="20"/>
              </w:rPr>
              <w:t xml:space="preserve"> 300 FFPs to </w:t>
            </w:r>
            <w:proofErr w:type="spellStart"/>
            <w:r w:rsidR="00DE4DD4" w:rsidRPr="003922E3">
              <w:rPr>
                <w:rFonts w:ascii="Arial" w:eastAsia="Times New Roman" w:hAnsi="Arial" w:cs="Arial"/>
                <w:sz w:val="20"/>
                <w:szCs w:val="20"/>
              </w:rPr>
              <w:t>Roxas</w:t>
            </w:r>
            <w:proofErr w:type="spellEnd"/>
            <w:r w:rsidR="00DE4DD4" w:rsidRPr="003922E3">
              <w:rPr>
                <w:rFonts w:ascii="Arial" w:eastAsia="Times New Roman" w:hAnsi="Arial" w:cs="Arial"/>
                <w:sz w:val="20"/>
                <w:szCs w:val="20"/>
              </w:rPr>
              <w:t xml:space="preserve"> City, </w:t>
            </w:r>
            <w:proofErr w:type="spellStart"/>
            <w:r w:rsidR="00DE4DD4" w:rsidRPr="003922E3">
              <w:rPr>
                <w:rFonts w:ascii="Arial" w:eastAsia="Times New Roman" w:hAnsi="Arial" w:cs="Arial"/>
                <w:sz w:val="20"/>
                <w:szCs w:val="20"/>
              </w:rPr>
              <w:t>Capiz</w:t>
            </w:r>
            <w:proofErr w:type="spellEnd"/>
            <w:r w:rsidR="00DE4DD4" w:rsidRPr="003922E3">
              <w:rPr>
                <w:rFonts w:ascii="Arial" w:eastAsia="Times New Roman" w:hAnsi="Arial" w:cs="Arial"/>
                <w:sz w:val="20"/>
                <w:szCs w:val="20"/>
              </w:rPr>
              <w:t xml:space="preserve">; and 20 FFPs to </w:t>
            </w:r>
            <w:proofErr w:type="spellStart"/>
            <w:r w:rsidR="00DE4DD4" w:rsidRPr="003922E3">
              <w:rPr>
                <w:rFonts w:ascii="Arial" w:eastAsia="Times New Roman" w:hAnsi="Arial" w:cs="Arial"/>
                <w:sz w:val="20"/>
                <w:szCs w:val="20"/>
              </w:rPr>
              <w:t>Miag-ao</w:t>
            </w:r>
            <w:proofErr w:type="spellEnd"/>
            <w:r w:rsidR="00DE4DD4" w:rsidRPr="003922E3">
              <w:rPr>
                <w:rFonts w:ascii="Arial" w:eastAsia="Times New Roman" w:hAnsi="Arial" w:cs="Arial"/>
                <w:sz w:val="20"/>
                <w:szCs w:val="20"/>
              </w:rPr>
              <w:t xml:space="preserve">, Iloilo, intended for COVID19 </w:t>
            </w:r>
            <w:proofErr w:type="spellStart"/>
            <w:r w:rsidR="00DE4DD4" w:rsidRPr="003922E3">
              <w:rPr>
                <w:rFonts w:ascii="Arial" w:eastAsia="Times New Roman" w:hAnsi="Arial" w:cs="Arial"/>
                <w:sz w:val="20"/>
                <w:szCs w:val="20"/>
              </w:rPr>
              <w:t>afffected</w:t>
            </w:r>
            <w:proofErr w:type="spellEnd"/>
            <w:r w:rsidR="00DE4DD4" w:rsidRPr="003922E3">
              <w:rPr>
                <w:rFonts w:ascii="Arial" w:eastAsia="Times New Roman" w:hAnsi="Arial" w:cs="Arial"/>
                <w:sz w:val="20"/>
                <w:szCs w:val="20"/>
              </w:rPr>
              <w:t xml:space="preserve">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lastRenderedPageBreak/>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AD3AC4A"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A0440">
              <w:rPr>
                <w:rFonts w:ascii="Arial" w:eastAsia="Arial" w:hAnsi="Arial" w:cs="Arial"/>
                <w:sz w:val="20"/>
                <w:szCs w:val="20"/>
              </w:rPr>
              <w:t>4</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provided 5,000 FFPs amounting to ₱2,805,000.00 to Region XII, 3,000 FFPs amounting to ₱2,035,718.08 to </w:t>
            </w:r>
            <w:proofErr w:type="spellStart"/>
            <w:r w:rsidRPr="00E227F7">
              <w:rPr>
                <w:rFonts w:ascii="Arial" w:eastAsia="Arial" w:hAnsi="Arial" w:cs="Arial"/>
                <w:sz w:val="20"/>
                <w:szCs w:val="19"/>
              </w:rPr>
              <w:t>Caraga</w:t>
            </w:r>
            <w:proofErr w:type="spellEnd"/>
            <w:r w:rsidRPr="00E227F7">
              <w:rPr>
                <w:rFonts w:ascii="Arial" w:eastAsia="Arial" w:hAnsi="Arial" w:cs="Arial"/>
                <w:sz w:val="20"/>
                <w:szCs w:val="19"/>
              </w:rPr>
              <w:t xml:space="preserve">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w:t>
            </w:r>
            <w:proofErr w:type="spellStart"/>
            <w:r w:rsidRPr="00E227F7">
              <w:rPr>
                <w:rFonts w:ascii="Arial" w:eastAsia="Arial" w:hAnsi="Arial" w:cs="Arial"/>
                <w:sz w:val="20"/>
                <w:szCs w:val="19"/>
              </w:rPr>
              <w:t>Bayanihan</w:t>
            </w:r>
            <w:proofErr w:type="spellEnd"/>
            <w:r w:rsidRPr="00E227F7">
              <w:rPr>
                <w:rFonts w:ascii="Arial" w:eastAsia="Arial" w:hAnsi="Arial" w:cs="Arial"/>
                <w:sz w:val="20"/>
                <w:szCs w:val="19"/>
              </w:rPr>
              <w:t xml:space="preserve">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released 568 family food packs to the LGU of </w:t>
            </w:r>
            <w:proofErr w:type="spellStart"/>
            <w:r w:rsidRPr="003905F0">
              <w:rPr>
                <w:rFonts w:ascii="Arial" w:eastAsia="Arial" w:hAnsi="Arial" w:cs="Arial"/>
                <w:sz w:val="20"/>
                <w:szCs w:val="19"/>
              </w:rPr>
              <w:t>Tupi</w:t>
            </w:r>
            <w:proofErr w:type="spellEnd"/>
            <w:r w:rsidRPr="003905F0">
              <w:rPr>
                <w:rFonts w:ascii="Arial" w:eastAsia="Arial" w:hAnsi="Arial" w:cs="Arial"/>
                <w:sz w:val="20"/>
                <w:szCs w:val="19"/>
              </w:rPr>
              <w:t>.</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3F9B5A4D" w:rsidR="00C86BCF" w:rsidRDefault="00C86BCF" w:rsidP="006524F1">
      <w:pPr>
        <w:widowControl/>
        <w:spacing w:after="0" w:line="240" w:lineRule="auto"/>
        <w:contextualSpacing/>
        <w:rPr>
          <w:rFonts w:ascii="Arial" w:eastAsia="Arial" w:hAnsi="Arial" w:cs="Arial"/>
          <w:sz w:val="24"/>
          <w:szCs w:val="24"/>
          <w:highlight w:val="white"/>
        </w:rPr>
      </w:pPr>
    </w:p>
    <w:p w14:paraId="45E41609" w14:textId="77777777" w:rsidR="00DA0D56" w:rsidRDefault="00DA0D56"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3B077ADC" w14:textId="77777777" w:rsidR="00DA0D56" w:rsidRDefault="00DA0D56" w:rsidP="006524F1">
      <w:pPr>
        <w:widowControl/>
        <w:spacing w:after="0" w:line="240" w:lineRule="auto"/>
        <w:contextualSpacing/>
        <w:rPr>
          <w:rFonts w:ascii="Arial" w:eastAsia="Arial" w:hAnsi="Arial" w:cs="Arial"/>
          <w:sz w:val="24"/>
          <w:szCs w:val="24"/>
        </w:rPr>
      </w:pPr>
    </w:p>
    <w:p w14:paraId="2553372D" w14:textId="5A2E3DD8" w:rsidR="006524F1" w:rsidRPr="00BE395B" w:rsidRDefault="00092D81" w:rsidP="006524F1">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p>
    <w:p w14:paraId="69CC3285" w14:textId="21DDA2EA" w:rsidR="00BE395B" w:rsidRPr="00BE395B" w:rsidRDefault="003922E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MARIE JOYCE G. RAFANAN</w:t>
      </w:r>
      <w:r>
        <w:rPr>
          <w:rFonts w:ascii="Arial" w:eastAsia="Arial" w:hAnsi="Arial" w:cs="Arial"/>
          <w:b/>
          <w:sz w:val="24"/>
          <w:szCs w:val="24"/>
        </w:rPr>
        <w:tab/>
      </w:r>
      <w:r>
        <w:rPr>
          <w:rFonts w:ascii="Arial" w:eastAsia="Arial" w:hAnsi="Arial" w:cs="Arial"/>
          <w:b/>
          <w:sz w:val="24"/>
          <w:szCs w:val="24"/>
        </w:rPr>
        <w:tab/>
      </w:r>
      <w:r w:rsidR="001C4512">
        <w:rPr>
          <w:rFonts w:ascii="Arial" w:eastAsia="Arial" w:hAnsi="Arial" w:cs="Arial"/>
          <w:b/>
          <w:sz w:val="24"/>
          <w:szCs w:val="24"/>
        </w:rPr>
        <w:tab/>
      </w:r>
      <w:r w:rsidR="00BE395B">
        <w:rPr>
          <w:rFonts w:ascii="Arial" w:eastAsia="Arial" w:hAnsi="Arial" w:cs="Arial"/>
          <w:b/>
          <w:sz w:val="24"/>
          <w:szCs w:val="24"/>
        </w:rPr>
        <w:tab/>
      </w:r>
    </w:p>
    <w:p w14:paraId="2A33539E" w14:textId="77777777" w:rsidR="00DA0D56" w:rsidRDefault="00DA0D56" w:rsidP="00B90009">
      <w:pPr>
        <w:widowControl/>
        <w:spacing w:after="0" w:line="240" w:lineRule="auto"/>
        <w:contextualSpacing/>
        <w:rPr>
          <w:rFonts w:ascii="Arial" w:eastAsia="Arial" w:hAnsi="Arial" w:cs="Arial"/>
          <w:b/>
          <w:sz w:val="24"/>
          <w:szCs w:val="24"/>
        </w:rPr>
      </w:pPr>
    </w:p>
    <w:p w14:paraId="1E00B6C2" w14:textId="29011946"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77777777" w:rsidR="00BE395B" w:rsidRPr="00BE395B" w:rsidRDefault="00BE395B" w:rsidP="00BE395B">
      <w:pPr>
        <w:widowControl/>
        <w:spacing w:after="0" w:line="240" w:lineRule="auto"/>
        <w:contextualSpacing/>
        <w:rPr>
          <w:rFonts w:ascii="Arial" w:eastAsia="Arial" w:hAnsi="Arial" w:cs="Arial"/>
          <w:b/>
          <w:bCs/>
          <w:sz w:val="24"/>
          <w:szCs w:val="24"/>
        </w:rPr>
      </w:pPr>
      <w:r w:rsidRPr="00BE395B">
        <w:rPr>
          <w:rFonts w:ascii="Arial" w:eastAsia="Arial" w:hAnsi="Arial" w:cs="Arial"/>
          <w:b/>
          <w:sz w:val="24"/>
          <w:szCs w:val="24"/>
        </w:rPr>
        <w:t>MARC LEO L. BUTAC</w:t>
      </w:r>
      <w:r>
        <w:rPr>
          <w:rFonts w:ascii="Arial" w:eastAsia="Arial" w:hAnsi="Arial" w:cs="Arial"/>
          <w:b/>
          <w:sz w:val="24"/>
          <w:szCs w:val="24"/>
        </w:rPr>
        <w:tab/>
      </w:r>
    </w:p>
    <w:p w14:paraId="5B849EBA" w14:textId="3F856D70" w:rsidR="00DD71B1" w:rsidRPr="00DD71B1" w:rsidRDefault="00BE395B" w:rsidP="00B90009">
      <w:pPr>
        <w:widowControl/>
        <w:spacing w:after="0" w:line="240" w:lineRule="auto"/>
        <w:contextualSpacing/>
        <w:rPr>
          <w:rFonts w:ascii="Arial" w:eastAsia="Arial" w:hAnsi="Arial" w:cs="Arial"/>
          <w:b/>
          <w:color w:val="002060"/>
          <w:sz w:val="28"/>
          <w:szCs w:val="24"/>
        </w:rPr>
      </w:pPr>
      <w:r>
        <w:rPr>
          <w:rFonts w:ascii="Arial" w:eastAsia="Arial" w:hAnsi="Arial" w:cs="Arial"/>
          <w:sz w:val="24"/>
          <w:szCs w:val="24"/>
        </w:rPr>
        <w:t>Releasing Officer</w:t>
      </w:r>
    </w:p>
    <w:sectPr w:rsidR="00DD71B1" w:rsidRPr="00DD71B1"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886F2" w14:textId="77777777" w:rsidR="00F320FE" w:rsidRDefault="00F320FE">
      <w:pPr>
        <w:spacing w:after="0" w:line="240" w:lineRule="auto"/>
      </w:pPr>
      <w:r>
        <w:separator/>
      </w:r>
    </w:p>
  </w:endnote>
  <w:endnote w:type="continuationSeparator" w:id="0">
    <w:p w14:paraId="587D5444" w14:textId="77777777" w:rsidR="00F320FE" w:rsidRDefault="00F32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2F811734"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0</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BE395B">
      <w:rPr>
        <w:rFonts w:ascii="Arial" w:eastAsia="Arial" w:hAnsi="Arial" w:cs="Arial"/>
        <w:sz w:val="14"/>
        <w:szCs w:val="14"/>
      </w:rPr>
      <w:t>6</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C1E5D" w14:textId="77777777" w:rsidR="00F320FE" w:rsidRDefault="00F320FE">
      <w:pPr>
        <w:spacing w:after="0" w:line="240" w:lineRule="auto"/>
      </w:pPr>
      <w:r>
        <w:separator/>
      </w:r>
    </w:p>
  </w:footnote>
  <w:footnote w:type="continuationSeparator" w:id="0">
    <w:p w14:paraId="73C061F4" w14:textId="77777777" w:rsidR="00F320FE" w:rsidRDefault="00F32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56"/>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E82"/>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0FE"/>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3</Pages>
  <Words>13995</Words>
  <Characters>79773</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3</cp:revision>
  <dcterms:created xsi:type="dcterms:W3CDTF">2021-05-16T08:05:00Z</dcterms:created>
  <dcterms:modified xsi:type="dcterms:W3CDTF">2021-05-1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